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CDD6DD" w14:textId="71DB94AA" w:rsidR="00A10D1D" w:rsidRDefault="008A5356" w:rsidP="00971F31">
      <w:pPr>
        <w:pStyle w:val="Title"/>
        <w:spacing w:after="120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Flight Dynamics &amp; Control</w:t>
      </w:r>
    </w:p>
    <w:p w14:paraId="49C02E05" w14:textId="355D3EBE" w:rsidR="000F0BC8" w:rsidRDefault="0085258E" w:rsidP="00971F31">
      <w:pPr>
        <w:pStyle w:val="Title"/>
        <w:spacing w:after="120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Aircraft Dynamics Assessment and Autopilot Design Exercise</w:t>
      </w:r>
    </w:p>
    <w:p w14:paraId="6EB8A15E" w14:textId="125CB62D" w:rsidR="00120CDB" w:rsidRPr="007B18A4" w:rsidRDefault="00120CDB" w:rsidP="00971F31">
      <w:pPr>
        <w:pStyle w:val="Title"/>
        <w:spacing w:after="120"/>
        <w:rPr>
          <w:b/>
          <w:bCs/>
          <w:sz w:val="20"/>
          <w:szCs w:val="20"/>
        </w:rPr>
      </w:pPr>
    </w:p>
    <w:p w14:paraId="1C4A8B11" w14:textId="77777777" w:rsidR="007A5DCC" w:rsidRDefault="007A5DCC" w:rsidP="00485D3B">
      <w:pPr>
        <w:pStyle w:val="Title"/>
        <w:spacing w:after="120"/>
        <w:jc w:val="left"/>
        <w:rPr>
          <w:bCs/>
          <w:i w:val="0"/>
        </w:rPr>
        <w:sectPr w:rsidR="007A5DCC" w:rsidSect="00115178">
          <w:headerReference w:type="default" r:id="rId11"/>
          <w:footerReference w:type="default" r:id="rId12"/>
          <w:pgSz w:w="11906" w:h="16838" w:code="9"/>
          <w:pgMar w:top="720" w:right="720" w:bottom="720" w:left="720" w:header="709" w:footer="709" w:gutter="0"/>
          <w:cols w:space="708"/>
          <w:docGrid w:linePitch="360"/>
        </w:sectPr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38"/>
        <w:gridCol w:w="3544"/>
        <w:gridCol w:w="1701"/>
        <w:gridCol w:w="3402"/>
      </w:tblGrid>
      <w:tr w:rsidR="00485D3B" w:rsidRPr="000C06F8" w14:paraId="5955A3CB" w14:textId="77777777" w:rsidTr="00040179">
        <w:trPr>
          <w:trHeight w:val="1602"/>
        </w:trPr>
        <w:tc>
          <w:tcPr>
            <w:tcW w:w="1838" w:type="dxa"/>
            <w:vAlign w:val="center"/>
          </w:tcPr>
          <w:p w14:paraId="07A3BE1C" w14:textId="32C502B7" w:rsidR="00485D3B" w:rsidRPr="000C06F8" w:rsidRDefault="00CD1024" w:rsidP="00485D3B">
            <w:pPr>
              <w:pStyle w:val="Title"/>
              <w:spacing w:after="120"/>
              <w:jc w:val="left"/>
              <w:rPr>
                <w:bCs/>
                <w:i w:val="0"/>
              </w:rPr>
            </w:pPr>
            <w:permStart w:id="690690250" w:edGrp="everyone" w:colFirst="3" w:colLast="3"/>
            <w:permStart w:id="1758423453" w:edGrp="everyone" w:colFirst="1" w:colLast="1"/>
            <w:r>
              <w:rPr>
                <w:bCs/>
                <w:i w:val="0"/>
              </w:rPr>
              <w:t>Group Number</w:t>
            </w:r>
          </w:p>
        </w:tc>
        <w:tc>
          <w:tcPr>
            <w:tcW w:w="3544" w:type="dxa"/>
            <w:vAlign w:val="center"/>
          </w:tcPr>
          <w:p w14:paraId="2FC0E4FB" w14:textId="7CB16551" w:rsidR="00040179" w:rsidRPr="00040179" w:rsidRDefault="00314554" w:rsidP="00485D3B">
            <w:pPr>
              <w:pStyle w:val="Title"/>
              <w:spacing w:after="120"/>
              <w:jc w:val="left"/>
              <w:rPr>
                <w:bCs/>
                <w:i w:val="0"/>
                <w:sz w:val="22"/>
                <w:szCs w:val="22"/>
              </w:rPr>
            </w:pPr>
            <w:r>
              <w:rPr>
                <w:bCs/>
                <w:i w:val="0"/>
                <w:sz w:val="22"/>
                <w:szCs w:val="22"/>
              </w:rPr>
              <w:t>0</w:t>
            </w:r>
            <w:r w:rsidR="003E0F57">
              <w:rPr>
                <w:bCs/>
                <w:i w:val="0"/>
                <w:sz w:val="22"/>
                <w:szCs w:val="22"/>
              </w:rPr>
              <w:t>7</w:t>
            </w:r>
          </w:p>
        </w:tc>
        <w:tc>
          <w:tcPr>
            <w:tcW w:w="1701" w:type="dxa"/>
            <w:vAlign w:val="center"/>
          </w:tcPr>
          <w:p w14:paraId="161D3C7D" w14:textId="341DECC2" w:rsidR="00485D3B" w:rsidRPr="000C06F8" w:rsidRDefault="00CD1024" w:rsidP="00485D3B">
            <w:pPr>
              <w:pStyle w:val="Title"/>
              <w:spacing w:after="120"/>
              <w:jc w:val="left"/>
              <w:rPr>
                <w:bCs/>
                <w:i w:val="0"/>
              </w:rPr>
            </w:pPr>
            <w:r>
              <w:rPr>
                <w:bCs/>
                <w:i w:val="0"/>
              </w:rPr>
              <w:t>Student CIDs</w:t>
            </w:r>
          </w:p>
        </w:tc>
        <w:tc>
          <w:tcPr>
            <w:tcW w:w="3402" w:type="dxa"/>
            <w:vAlign w:val="center"/>
          </w:tcPr>
          <w:p w14:paraId="7976A350" w14:textId="3F46E01A" w:rsidR="00CD1024" w:rsidRDefault="00314554" w:rsidP="00485D3B">
            <w:pPr>
              <w:pStyle w:val="Title"/>
              <w:spacing w:after="120"/>
              <w:jc w:val="left"/>
              <w:rPr>
                <w:bCs/>
                <w:i w:val="0"/>
                <w:sz w:val="22"/>
                <w:szCs w:val="22"/>
              </w:rPr>
            </w:pPr>
            <w:r>
              <w:rPr>
                <w:bCs/>
                <w:i w:val="0"/>
                <w:sz w:val="22"/>
                <w:szCs w:val="22"/>
              </w:rPr>
              <w:t>02488088</w:t>
            </w:r>
          </w:p>
          <w:p w14:paraId="1CBFC455" w14:textId="1932AB0A" w:rsidR="00040179" w:rsidRDefault="00E17095" w:rsidP="00485D3B">
            <w:pPr>
              <w:pStyle w:val="Title"/>
              <w:spacing w:after="120"/>
              <w:jc w:val="left"/>
              <w:rPr>
                <w:bCs/>
                <w:i w:val="0"/>
                <w:sz w:val="22"/>
                <w:szCs w:val="22"/>
              </w:rPr>
            </w:pPr>
            <w:r>
              <w:rPr>
                <w:bCs/>
                <w:i w:val="0"/>
                <w:sz w:val="22"/>
                <w:szCs w:val="22"/>
              </w:rPr>
              <w:t>02200298</w:t>
            </w:r>
          </w:p>
          <w:p w14:paraId="1F95A232" w14:textId="30455271" w:rsidR="00040179" w:rsidRDefault="00FE227E" w:rsidP="00485D3B">
            <w:pPr>
              <w:pStyle w:val="Title"/>
              <w:spacing w:after="120"/>
              <w:jc w:val="left"/>
              <w:rPr>
                <w:bCs/>
                <w:i w:val="0"/>
                <w:sz w:val="22"/>
                <w:szCs w:val="22"/>
              </w:rPr>
            </w:pPr>
            <w:r>
              <w:rPr>
                <w:bCs/>
                <w:i w:val="0"/>
                <w:sz w:val="22"/>
                <w:szCs w:val="22"/>
              </w:rPr>
              <w:t>02464991</w:t>
            </w:r>
          </w:p>
          <w:p w14:paraId="13B4E5CE" w14:textId="52CA8892" w:rsidR="00040179" w:rsidRDefault="00FE227E" w:rsidP="00485D3B">
            <w:pPr>
              <w:pStyle w:val="Title"/>
              <w:spacing w:after="120"/>
              <w:jc w:val="left"/>
              <w:rPr>
                <w:bCs/>
                <w:i w:val="0"/>
                <w:sz w:val="22"/>
                <w:szCs w:val="22"/>
              </w:rPr>
            </w:pPr>
            <w:r>
              <w:rPr>
                <w:bCs/>
                <w:i w:val="0"/>
                <w:sz w:val="22"/>
                <w:szCs w:val="22"/>
              </w:rPr>
              <w:t>02376386</w:t>
            </w:r>
          </w:p>
          <w:p w14:paraId="5449D35F" w14:textId="05B607C4" w:rsidR="00040179" w:rsidRDefault="00F33A23" w:rsidP="00485D3B">
            <w:pPr>
              <w:pStyle w:val="Title"/>
              <w:spacing w:after="120"/>
              <w:jc w:val="left"/>
              <w:rPr>
                <w:bCs/>
                <w:i w:val="0"/>
                <w:sz w:val="22"/>
                <w:szCs w:val="22"/>
              </w:rPr>
            </w:pPr>
            <w:r>
              <w:rPr>
                <w:bCs/>
                <w:i w:val="0"/>
                <w:sz w:val="22"/>
                <w:szCs w:val="22"/>
              </w:rPr>
              <w:t>02383703</w:t>
            </w:r>
          </w:p>
          <w:p w14:paraId="7AA64FF0" w14:textId="70355DA6" w:rsidR="00040179" w:rsidRPr="00040179" w:rsidRDefault="000473A4" w:rsidP="00485D3B">
            <w:pPr>
              <w:pStyle w:val="Title"/>
              <w:spacing w:after="120"/>
              <w:jc w:val="left"/>
              <w:rPr>
                <w:bCs/>
                <w:i w:val="0"/>
                <w:sz w:val="22"/>
                <w:szCs w:val="22"/>
                <w:lang w:eastAsia="zh-CN"/>
              </w:rPr>
            </w:pPr>
            <w:r>
              <w:rPr>
                <w:bCs/>
                <w:i w:val="0"/>
                <w:sz w:val="22"/>
                <w:szCs w:val="22"/>
              </w:rPr>
              <w:t>02402843</w:t>
            </w:r>
          </w:p>
        </w:tc>
      </w:tr>
    </w:tbl>
    <w:permEnd w:id="690690250"/>
    <w:permEnd w:id="1758423453"/>
    <w:p w14:paraId="654DA2E1" w14:textId="77777777" w:rsidR="00120CDB" w:rsidRPr="00324B13" w:rsidRDefault="00324B13" w:rsidP="00971F31">
      <w:pPr>
        <w:pStyle w:val="Header"/>
        <w:tabs>
          <w:tab w:val="clear" w:pos="4153"/>
          <w:tab w:val="clear" w:pos="8306"/>
        </w:tabs>
        <w:spacing w:after="120"/>
        <w:jc w:val="both"/>
        <w:rPr>
          <w:rFonts w:ascii="Arial" w:hAnsi="Arial" w:cs="Arial"/>
          <w:b/>
        </w:rPr>
      </w:pPr>
      <w:r w:rsidRPr="00324B13">
        <w:rPr>
          <w:rFonts w:ascii="Arial" w:hAnsi="Arial" w:cs="Arial"/>
          <w:b/>
        </w:rPr>
        <w:t>Answer the following questions within the space provided using 11pt Arial. Make sure tables and figures are properly formatted and readable. Marks will be deducted for bad formatting.</w:t>
      </w:r>
    </w:p>
    <w:p w14:paraId="6E6E8799" w14:textId="5EA9B1BC" w:rsidR="00324B13" w:rsidRPr="00E60E56" w:rsidRDefault="00324B13" w:rsidP="00971F31">
      <w:pPr>
        <w:pStyle w:val="Header"/>
        <w:tabs>
          <w:tab w:val="clear" w:pos="4153"/>
          <w:tab w:val="clear" w:pos="8306"/>
        </w:tabs>
        <w:spacing w:after="120"/>
        <w:jc w:val="both"/>
        <w:rPr>
          <w:rFonts w:ascii="Arial" w:hAnsi="Arial" w:cs="Arial"/>
          <w:sz w:val="10"/>
          <w:szCs w:val="10"/>
        </w:rPr>
      </w:pPr>
    </w:p>
    <w:p w14:paraId="2CBA3F8B" w14:textId="6EB7E0BB" w:rsidR="0082396C" w:rsidRDefault="0082396C" w:rsidP="00625D98">
      <w:pPr>
        <w:pStyle w:val="Header"/>
        <w:tabs>
          <w:tab w:val="clear" w:pos="4153"/>
          <w:tab w:val="clear" w:pos="8306"/>
        </w:tabs>
        <w:spacing w:after="1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Define the conditions under which your </w:t>
      </w:r>
      <w:r w:rsidR="00040179">
        <w:rPr>
          <w:rFonts w:ascii="Arial" w:hAnsi="Arial" w:cs="Arial"/>
        </w:rPr>
        <w:t xml:space="preserve">tests </w:t>
      </w:r>
      <w:r w:rsidR="00602743">
        <w:rPr>
          <w:rFonts w:ascii="Arial" w:hAnsi="Arial" w:cs="Arial"/>
        </w:rPr>
        <w:t>were conducted. A single altitude, flight speed and</w:t>
      </w:r>
      <w:r w:rsidR="00625D98">
        <w:rPr>
          <w:rFonts w:ascii="Arial" w:hAnsi="Arial" w:cs="Arial"/>
        </w:rPr>
        <w:t xml:space="preserve"> </w:t>
      </w:r>
      <w:r w:rsidR="00602743">
        <w:rPr>
          <w:rFonts w:ascii="Arial" w:hAnsi="Arial" w:cs="Arial"/>
        </w:rPr>
        <w:t>loading should have been used for all computations and tests</w:t>
      </w: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3539"/>
        <w:gridCol w:w="1428"/>
        <w:gridCol w:w="2461"/>
        <w:gridCol w:w="2461"/>
      </w:tblGrid>
      <w:tr w:rsidR="009764B8" w14:paraId="469D0DE9" w14:textId="77777777" w:rsidTr="009764B8">
        <w:tc>
          <w:tcPr>
            <w:tcW w:w="3539" w:type="dxa"/>
          </w:tcPr>
          <w:p w14:paraId="66393AA7" w14:textId="797A9B91" w:rsidR="009764B8" w:rsidRPr="009764B8" w:rsidRDefault="009764B8" w:rsidP="000B06E6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bCs/>
              </w:rPr>
            </w:pPr>
            <w:r w:rsidRPr="009764B8">
              <w:rPr>
                <w:rFonts w:ascii="Arial" w:hAnsi="Arial" w:cs="Arial"/>
                <w:bCs/>
              </w:rPr>
              <w:t xml:space="preserve">Flight Speed </w:t>
            </w:r>
            <w:r>
              <w:rPr>
                <w:rFonts w:ascii="Arial" w:hAnsi="Arial" w:cs="Arial"/>
                <w:bCs/>
              </w:rPr>
              <w:t>(</w:t>
            </w:r>
            <w:r w:rsidRPr="009764B8">
              <w:rPr>
                <w:rFonts w:ascii="Arial" w:hAnsi="Arial" w:cs="Arial"/>
                <w:bCs/>
              </w:rPr>
              <w:t>IAS</w:t>
            </w:r>
            <w:r>
              <w:rPr>
                <w:rFonts w:ascii="Arial" w:hAnsi="Arial" w:cs="Arial"/>
                <w:bCs/>
              </w:rPr>
              <w:t>)</w:t>
            </w:r>
            <w:r w:rsidR="0033160C">
              <w:rPr>
                <w:rFonts w:ascii="Arial" w:hAnsi="Arial" w:cs="Arial"/>
                <w:bCs/>
              </w:rPr>
              <w:t>,</w:t>
            </w:r>
            <w:r w:rsidRPr="009764B8">
              <w:rPr>
                <w:rFonts w:ascii="Arial" w:hAnsi="Arial" w:cs="Arial"/>
                <w:bCs/>
              </w:rPr>
              <w:t xml:space="preserve"> kt</w:t>
            </w:r>
          </w:p>
        </w:tc>
        <w:tc>
          <w:tcPr>
            <w:tcW w:w="1428" w:type="dxa"/>
          </w:tcPr>
          <w:p w14:paraId="3C8C1234" w14:textId="1558A412" w:rsidR="009764B8" w:rsidRPr="002673C2" w:rsidRDefault="00B22F62" w:rsidP="000B06E6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permStart w:id="1691048060" w:edGrp="everyone"/>
            <w:r>
              <w:rPr>
                <w:rFonts w:ascii="Arial" w:hAnsi="Arial" w:cs="Arial"/>
                <w:b/>
                <w:sz w:val="22"/>
                <w:szCs w:val="22"/>
              </w:rPr>
              <w:t>190</w:t>
            </w:r>
            <w:permEnd w:id="1691048060"/>
          </w:p>
        </w:tc>
        <w:tc>
          <w:tcPr>
            <w:tcW w:w="2461" w:type="dxa"/>
          </w:tcPr>
          <w:p w14:paraId="64A32031" w14:textId="39E3F6AA" w:rsidR="009764B8" w:rsidRDefault="0033160C" w:rsidP="000B06E6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b/>
              </w:rPr>
            </w:pPr>
            <w:r w:rsidRPr="0033160C">
              <w:rPr>
                <w:rFonts w:ascii="Arial" w:hAnsi="Arial" w:cs="Arial"/>
                <w:bCs/>
              </w:rPr>
              <w:t>Payload weight</w:t>
            </w:r>
            <w:r>
              <w:rPr>
                <w:rFonts w:ascii="Arial" w:hAnsi="Arial" w:cs="Arial"/>
                <w:bCs/>
              </w:rPr>
              <w:t>,</w:t>
            </w:r>
            <w:r w:rsidRPr="0033160C">
              <w:rPr>
                <w:rFonts w:ascii="Arial" w:hAnsi="Arial" w:cs="Arial"/>
                <w:bCs/>
              </w:rPr>
              <w:t xml:space="preserve"> lbs</w:t>
            </w:r>
          </w:p>
        </w:tc>
        <w:tc>
          <w:tcPr>
            <w:tcW w:w="2461" w:type="dxa"/>
          </w:tcPr>
          <w:p w14:paraId="6116E6B1" w14:textId="34E521B3" w:rsidR="009764B8" w:rsidRPr="002673C2" w:rsidRDefault="00654041" w:rsidP="000B06E6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permStart w:id="1755016345" w:edGrp="everyone"/>
            <w:r>
              <w:rPr>
                <w:rFonts w:ascii="Arial" w:hAnsi="Arial" w:cs="Arial"/>
                <w:b/>
                <w:sz w:val="22"/>
                <w:szCs w:val="22"/>
              </w:rPr>
              <w:t>500</w:t>
            </w:r>
            <w:permEnd w:id="1755016345"/>
          </w:p>
        </w:tc>
      </w:tr>
      <w:tr w:rsidR="009764B8" w14:paraId="655DACA9" w14:textId="77777777" w:rsidTr="009764B8">
        <w:tc>
          <w:tcPr>
            <w:tcW w:w="3539" w:type="dxa"/>
          </w:tcPr>
          <w:p w14:paraId="122B75EB" w14:textId="6FAEF246" w:rsidR="009764B8" w:rsidRPr="009764B8" w:rsidRDefault="009764B8" w:rsidP="000B06E6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bCs/>
              </w:rPr>
            </w:pPr>
            <w:r w:rsidRPr="009764B8">
              <w:rPr>
                <w:rFonts w:ascii="Arial" w:hAnsi="Arial" w:cs="Arial"/>
                <w:bCs/>
              </w:rPr>
              <w:t>Altitude</w:t>
            </w:r>
            <w:r w:rsidR="0033160C">
              <w:rPr>
                <w:rFonts w:ascii="Arial" w:hAnsi="Arial" w:cs="Arial"/>
                <w:bCs/>
              </w:rPr>
              <w:t>,</w:t>
            </w:r>
            <w:r w:rsidRPr="009764B8">
              <w:rPr>
                <w:rFonts w:ascii="Arial" w:hAnsi="Arial" w:cs="Arial"/>
                <w:bCs/>
              </w:rPr>
              <w:t xml:space="preserve"> ft</w:t>
            </w:r>
          </w:p>
        </w:tc>
        <w:tc>
          <w:tcPr>
            <w:tcW w:w="1428" w:type="dxa"/>
          </w:tcPr>
          <w:p w14:paraId="28577CC8" w14:textId="3C3041BE" w:rsidR="009764B8" w:rsidRPr="002673C2" w:rsidRDefault="00B22F62" w:rsidP="000B06E6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permStart w:id="1976704688" w:edGrp="everyone"/>
            <w:r>
              <w:rPr>
                <w:rFonts w:ascii="Arial" w:hAnsi="Arial" w:cs="Arial"/>
                <w:b/>
                <w:sz w:val="22"/>
                <w:szCs w:val="22"/>
              </w:rPr>
              <w:t>9000</w:t>
            </w:r>
            <w:permEnd w:id="1976704688"/>
          </w:p>
        </w:tc>
        <w:tc>
          <w:tcPr>
            <w:tcW w:w="2461" w:type="dxa"/>
          </w:tcPr>
          <w:p w14:paraId="3F5AD847" w14:textId="0CE4A03D" w:rsidR="009764B8" w:rsidRPr="0033160C" w:rsidRDefault="0033160C" w:rsidP="000B06E6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bCs/>
              </w:rPr>
            </w:pPr>
            <w:r w:rsidRPr="0033160C">
              <w:rPr>
                <w:rFonts w:ascii="Arial" w:hAnsi="Arial" w:cs="Arial"/>
                <w:bCs/>
              </w:rPr>
              <w:t>Fuel weight</w:t>
            </w:r>
            <w:r>
              <w:rPr>
                <w:rFonts w:ascii="Arial" w:hAnsi="Arial" w:cs="Arial"/>
                <w:bCs/>
              </w:rPr>
              <w:t>,</w:t>
            </w:r>
            <w:r w:rsidRPr="0033160C">
              <w:rPr>
                <w:rFonts w:ascii="Arial" w:hAnsi="Arial" w:cs="Arial"/>
                <w:bCs/>
              </w:rPr>
              <w:t xml:space="preserve"> lbs</w:t>
            </w:r>
          </w:p>
        </w:tc>
        <w:tc>
          <w:tcPr>
            <w:tcW w:w="2461" w:type="dxa"/>
          </w:tcPr>
          <w:p w14:paraId="1B27EA8C" w14:textId="0E1B6F31" w:rsidR="009764B8" w:rsidRPr="002673C2" w:rsidRDefault="00654041" w:rsidP="000B06E6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permStart w:id="2146779233" w:edGrp="everyone"/>
            <w:r w:rsidRPr="00654041">
              <w:rPr>
                <w:rFonts w:ascii="Arial" w:hAnsi="Arial" w:cs="Arial"/>
                <w:b/>
                <w:sz w:val="22"/>
                <w:szCs w:val="22"/>
              </w:rPr>
              <w:t>2400</w:t>
            </w:r>
            <w:permEnd w:id="2146779233"/>
          </w:p>
        </w:tc>
      </w:tr>
      <w:tr w:rsidR="009764B8" w14:paraId="57788E35" w14:textId="77777777" w:rsidTr="00AD288E">
        <w:tc>
          <w:tcPr>
            <w:tcW w:w="3539" w:type="dxa"/>
            <w:shd w:val="clear" w:color="auto" w:fill="000000" w:themeFill="text1"/>
          </w:tcPr>
          <w:p w14:paraId="55B5CB40" w14:textId="6463EDFA" w:rsidR="009764B8" w:rsidRPr="0033160C" w:rsidRDefault="009764B8" w:rsidP="000B06E6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1428" w:type="dxa"/>
            <w:shd w:val="clear" w:color="auto" w:fill="000000" w:themeFill="text1"/>
          </w:tcPr>
          <w:p w14:paraId="3A4339C1" w14:textId="77777777" w:rsidR="009764B8" w:rsidRDefault="009764B8" w:rsidP="000B06E6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b/>
              </w:rPr>
            </w:pPr>
          </w:p>
        </w:tc>
        <w:tc>
          <w:tcPr>
            <w:tcW w:w="2461" w:type="dxa"/>
          </w:tcPr>
          <w:p w14:paraId="400B8358" w14:textId="66BEC43D" w:rsidR="009764B8" w:rsidRPr="002673C2" w:rsidRDefault="002673C2" w:rsidP="000B06E6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bCs/>
              </w:rPr>
            </w:pPr>
            <w:r w:rsidRPr="002673C2">
              <w:rPr>
                <w:rFonts w:ascii="Arial" w:hAnsi="Arial" w:cs="Arial"/>
                <w:bCs/>
              </w:rPr>
              <w:t>CG offset, inch</w:t>
            </w:r>
          </w:p>
        </w:tc>
        <w:tc>
          <w:tcPr>
            <w:tcW w:w="2461" w:type="dxa"/>
          </w:tcPr>
          <w:p w14:paraId="14BAA5D5" w14:textId="6D51F859" w:rsidR="009764B8" w:rsidRPr="002673C2" w:rsidRDefault="00314554" w:rsidP="000B06E6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permStart w:id="788539311" w:edGrp="everyone"/>
            <w:r>
              <w:rPr>
                <w:rFonts w:ascii="Arial" w:hAnsi="Arial" w:cs="Arial"/>
                <w:b/>
                <w:sz w:val="22"/>
                <w:szCs w:val="22"/>
              </w:rPr>
              <w:t>0</w:t>
            </w:r>
            <w:permEnd w:id="788539311"/>
          </w:p>
        </w:tc>
      </w:tr>
    </w:tbl>
    <w:p w14:paraId="14255E0A" w14:textId="77777777" w:rsidR="00602743" w:rsidRDefault="00602743" w:rsidP="000B06E6">
      <w:pPr>
        <w:pStyle w:val="Header"/>
        <w:tabs>
          <w:tab w:val="clear" w:pos="4153"/>
          <w:tab w:val="clear" w:pos="8306"/>
        </w:tabs>
        <w:spacing w:after="120"/>
        <w:ind w:left="567" w:hanging="567"/>
        <w:jc w:val="both"/>
        <w:rPr>
          <w:rFonts w:ascii="Arial" w:hAnsi="Arial" w:cs="Arial"/>
          <w:b/>
        </w:rPr>
      </w:pPr>
    </w:p>
    <w:p w14:paraId="2154EE12" w14:textId="742A78BB" w:rsidR="00E60E56" w:rsidRPr="000B06E6" w:rsidRDefault="00375318" w:rsidP="000B06E6">
      <w:pPr>
        <w:pStyle w:val="Header"/>
        <w:tabs>
          <w:tab w:val="clear" w:pos="4153"/>
          <w:tab w:val="clear" w:pos="8306"/>
        </w:tabs>
        <w:spacing w:after="120"/>
        <w:ind w:left="567" w:hanging="567"/>
        <w:jc w:val="both"/>
        <w:rPr>
          <w:rFonts w:ascii="Arial" w:hAnsi="Arial" w:cs="Arial"/>
        </w:rPr>
      </w:pPr>
      <w:r w:rsidRPr="00E92C98">
        <w:rPr>
          <w:rFonts w:ascii="Arial" w:hAnsi="Arial" w:cs="Arial"/>
          <w:b/>
        </w:rPr>
        <w:t>Q1</w:t>
      </w:r>
      <w:r w:rsidR="000357AA">
        <w:rPr>
          <w:rFonts w:ascii="Arial" w:hAnsi="Arial" w:cs="Arial"/>
          <w:b/>
        </w:rPr>
        <w:t>.</w:t>
      </w:r>
      <w:r w:rsidRPr="00E92C98">
        <w:rPr>
          <w:rFonts w:ascii="Arial" w:hAnsi="Arial" w:cs="Arial"/>
          <w:b/>
        </w:rPr>
        <w:t xml:space="preserve"> </w:t>
      </w:r>
      <w:r w:rsidR="00615CBF">
        <w:rPr>
          <w:rFonts w:ascii="Arial" w:hAnsi="Arial" w:cs="Arial"/>
          <w:b/>
        </w:rPr>
        <w:t xml:space="preserve"> </w:t>
      </w:r>
      <w:r w:rsidR="00883AB9">
        <w:rPr>
          <w:rFonts w:ascii="Arial" w:hAnsi="Arial" w:cs="Arial"/>
        </w:rPr>
        <w:t xml:space="preserve">Provide dimensional values for the </w:t>
      </w:r>
      <w:r w:rsidR="00625D98">
        <w:rPr>
          <w:rFonts w:ascii="Arial" w:hAnsi="Arial" w:cs="Arial"/>
        </w:rPr>
        <w:t>following inertial properties</w:t>
      </w:r>
      <w:r w:rsidR="00D113A9">
        <w:rPr>
          <w:rFonts w:ascii="Arial" w:hAnsi="Arial" w:cs="Arial"/>
        </w:rPr>
        <w:t xml:space="preserve">, stability and control derivatives </w:t>
      </w:r>
      <w:r w:rsidR="00883AB9">
        <w:rPr>
          <w:rFonts w:ascii="Arial" w:hAnsi="Arial" w:cs="Arial"/>
        </w:rPr>
        <w:t>computed</w:t>
      </w:r>
      <w:r w:rsidR="00D113A9">
        <w:rPr>
          <w:rFonts w:ascii="Arial" w:hAnsi="Arial" w:cs="Arial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2213"/>
        <w:gridCol w:w="1331"/>
        <w:gridCol w:w="2155"/>
        <w:gridCol w:w="1530"/>
        <w:gridCol w:w="1956"/>
      </w:tblGrid>
      <w:tr w:rsidR="00E85C48" w14:paraId="26FC389A" w14:textId="77777777" w:rsidTr="00181692">
        <w:tc>
          <w:tcPr>
            <w:tcW w:w="1271" w:type="dxa"/>
          </w:tcPr>
          <w:p w14:paraId="770C86ED" w14:textId="67901627" w:rsidR="00E85C48" w:rsidRDefault="00183646" w:rsidP="00615CBF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I</m:t>
                  </m:r>
                </m:e>
                <m:sub>
                  <m:r>
                    <w:rPr>
                      <w:rFonts w:ascii="Cambria Math" w:hAnsi="Cambria Math" w:cs="Arial"/>
                    </w:rPr>
                    <m:t>xx</m:t>
                  </m:r>
                </m:sub>
              </m:sSub>
            </m:oMath>
            <w:r w:rsidR="001F7388">
              <w:rPr>
                <w:rFonts w:ascii="Arial" w:hAnsi="Arial" w:cs="Arial"/>
              </w:rPr>
              <w:t xml:space="preserve">, </w:t>
            </w:r>
            <w:r w:rsidR="001F7388" w:rsidRPr="00236F6A">
              <w:rPr>
                <w:rFonts w:ascii="Arial" w:hAnsi="Arial" w:cs="Arial"/>
                <w:sz w:val="22"/>
                <w:szCs w:val="22"/>
              </w:rPr>
              <w:t>kg m</w:t>
            </w:r>
            <w:r w:rsidR="001F7388" w:rsidRPr="00236F6A">
              <w:rPr>
                <w:rFonts w:ascii="Arial" w:hAnsi="Arial" w:cs="Arial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2213" w:type="dxa"/>
          </w:tcPr>
          <w:p w14:paraId="36A129D5" w14:textId="641E76F0" w:rsidR="00E85C48" w:rsidRPr="00302092" w:rsidRDefault="003D455B" w:rsidP="00615CBF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  <w:permStart w:id="593319815" w:edGrp="everyone"/>
            <w:r>
              <w:rPr>
                <w:rFonts w:ascii="Arial" w:eastAsia="Times New Roman" w:hAnsi="Arial" w:cs="Arial" w:hint="eastAsia"/>
                <w:sz w:val="22"/>
                <w:szCs w:val="22"/>
                <w:lang w:eastAsia="zh-CN"/>
              </w:rPr>
              <w:t>47049.99</w:t>
            </w:r>
            <w:permEnd w:id="593319815"/>
          </w:p>
        </w:tc>
        <w:tc>
          <w:tcPr>
            <w:tcW w:w="1331" w:type="dxa"/>
          </w:tcPr>
          <w:p w14:paraId="5FCEB468" w14:textId="45E354DB" w:rsidR="00E85C48" w:rsidRDefault="00183646" w:rsidP="00615CBF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I</m:t>
                  </m:r>
                </m:e>
                <m:sub>
                  <m:r>
                    <w:rPr>
                      <w:rFonts w:ascii="Cambria Math" w:hAnsi="Cambria Math" w:cs="Arial"/>
                    </w:rPr>
                    <m:t>yy</m:t>
                  </m:r>
                </m:sub>
              </m:sSub>
            </m:oMath>
            <w:r w:rsidR="00236F6A">
              <w:rPr>
                <w:rFonts w:ascii="Arial" w:hAnsi="Arial" w:cs="Arial"/>
              </w:rPr>
              <w:t xml:space="preserve">, </w:t>
            </w:r>
            <w:r w:rsidR="00236F6A" w:rsidRPr="00236F6A">
              <w:rPr>
                <w:rFonts w:ascii="Arial" w:hAnsi="Arial" w:cs="Arial"/>
                <w:sz w:val="22"/>
                <w:szCs w:val="22"/>
              </w:rPr>
              <w:t>kg m</w:t>
            </w:r>
            <w:r w:rsidR="00236F6A" w:rsidRPr="00236F6A">
              <w:rPr>
                <w:rFonts w:ascii="Arial" w:hAnsi="Arial" w:cs="Arial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2155" w:type="dxa"/>
          </w:tcPr>
          <w:p w14:paraId="17EBE66E" w14:textId="28046A3D" w:rsidR="00E85C48" w:rsidRPr="00302092" w:rsidRDefault="00B90F69" w:rsidP="00615CBF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  <w:permStart w:id="89004373" w:edGrp="everyone"/>
            <w:r>
              <w:rPr>
                <w:rFonts w:ascii="Arial" w:hAnsi="Arial" w:cs="Arial" w:hint="eastAsia"/>
                <w:sz w:val="22"/>
                <w:szCs w:val="22"/>
                <w:lang w:eastAsia="zh-CN"/>
              </w:rPr>
              <w:t>128216.8</w:t>
            </w:r>
            <w:permEnd w:id="89004373"/>
          </w:p>
        </w:tc>
        <w:tc>
          <w:tcPr>
            <w:tcW w:w="1530" w:type="dxa"/>
          </w:tcPr>
          <w:p w14:paraId="4FF3CBF9" w14:textId="1695C860" w:rsidR="00E85C48" w:rsidRDefault="00183646" w:rsidP="00615CBF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I</m:t>
                  </m:r>
                </m:e>
                <m:sub>
                  <m:r>
                    <w:rPr>
                      <w:rFonts w:ascii="Cambria Math" w:hAnsi="Cambria Math" w:cs="Arial"/>
                    </w:rPr>
                    <m:t>zz</m:t>
                  </m:r>
                </m:sub>
              </m:sSub>
            </m:oMath>
            <w:r w:rsidR="00236F6A">
              <w:rPr>
                <w:rFonts w:ascii="Arial" w:hAnsi="Arial" w:cs="Arial"/>
              </w:rPr>
              <w:t xml:space="preserve">, </w:t>
            </w:r>
            <w:r w:rsidR="00236F6A" w:rsidRPr="00236F6A">
              <w:rPr>
                <w:rFonts w:ascii="Arial" w:hAnsi="Arial" w:cs="Arial"/>
                <w:sz w:val="22"/>
                <w:szCs w:val="22"/>
              </w:rPr>
              <w:t>kg m</w:t>
            </w:r>
            <w:r w:rsidR="00236F6A" w:rsidRPr="00236F6A">
              <w:rPr>
                <w:rFonts w:ascii="Arial" w:hAnsi="Arial" w:cs="Arial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956" w:type="dxa"/>
          </w:tcPr>
          <w:p w14:paraId="56E4EA45" w14:textId="1389537B" w:rsidR="00E85C48" w:rsidRDefault="00EF1FB0" w:rsidP="00615CBF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1218279770" w:edGrp="everyone"/>
            <w:r>
              <w:rPr>
                <w:rFonts w:ascii="Arial" w:hAnsi="Arial" w:cs="Arial" w:hint="eastAsia"/>
                <w:lang w:eastAsia="zh-CN"/>
              </w:rPr>
              <w:t>169200.7</w:t>
            </w:r>
            <w:permEnd w:id="1218279770"/>
          </w:p>
        </w:tc>
      </w:tr>
      <w:tr w:rsidR="00E85C48" w14:paraId="3346925B" w14:textId="77777777" w:rsidTr="00AD288E">
        <w:tc>
          <w:tcPr>
            <w:tcW w:w="1271" w:type="dxa"/>
          </w:tcPr>
          <w:p w14:paraId="35143620" w14:textId="7018F21B" w:rsidR="00E85C48" w:rsidRDefault="00183646" w:rsidP="00615CBF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I</m:t>
                  </m:r>
                </m:e>
                <m:sub>
                  <m:r>
                    <w:rPr>
                      <w:rFonts w:ascii="Cambria Math" w:hAnsi="Cambria Math" w:cs="Arial"/>
                    </w:rPr>
                    <m:t>xz</m:t>
                  </m:r>
                </m:sub>
              </m:sSub>
            </m:oMath>
            <w:r w:rsidR="00912C7F">
              <w:rPr>
                <w:rFonts w:ascii="Arial" w:hAnsi="Arial" w:cs="Arial"/>
              </w:rPr>
              <w:t xml:space="preserve">, </w:t>
            </w:r>
            <w:r w:rsidR="00912C7F" w:rsidRPr="00236F6A">
              <w:rPr>
                <w:rFonts w:ascii="Arial" w:hAnsi="Arial" w:cs="Arial"/>
                <w:sz w:val="22"/>
                <w:szCs w:val="22"/>
              </w:rPr>
              <w:t>kg m</w:t>
            </w:r>
            <w:r w:rsidR="00912C7F" w:rsidRPr="00236F6A">
              <w:rPr>
                <w:rFonts w:ascii="Arial" w:hAnsi="Arial" w:cs="Arial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2213" w:type="dxa"/>
          </w:tcPr>
          <w:p w14:paraId="636D3CB8" w14:textId="0518AA20" w:rsidR="00E85C48" w:rsidRPr="00302092" w:rsidRDefault="00F81611" w:rsidP="00615CBF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  <w:permStart w:id="599146864" w:edGrp="everyone"/>
            <w:r>
              <w:rPr>
                <w:rFonts w:ascii="Arial" w:hAnsi="Arial" w:cs="Arial" w:hint="eastAsia"/>
                <w:sz w:val="22"/>
                <w:szCs w:val="22"/>
                <w:lang w:eastAsia="zh-CN"/>
              </w:rPr>
              <w:t>86.69</w:t>
            </w:r>
            <w:permEnd w:id="599146864"/>
          </w:p>
        </w:tc>
        <w:tc>
          <w:tcPr>
            <w:tcW w:w="1331" w:type="dxa"/>
          </w:tcPr>
          <w:p w14:paraId="70BF498A" w14:textId="0695E67F" w:rsidR="00E85C48" w:rsidRDefault="00183646" w:rsidP="00615CBF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x</m:t>
                  </m:r>
                </m:e>
                <m:sub>
                  <m:r>
                    <w:rPr>
                      <w:rFonts w:ascii="Cambria Math" w:hAnsi="Cambria Math" w:cs="Arial"/>
                    </w:rPr>
                    <m:t>CG</m:t>
                  </m:r>
                </m:sub>
              </m:sSub>
            </m:oMath>
            <w:r w:rsidR="009261A0">
              <w:rPr>
                <w:rFonts w:ascii="Arial" w:hAnsi="Arial" w:cs="Arial"/>
              </w:rPr>
              <w:t xml:space="preserve">, </w:t>
            </w:r>
            <w:r w:rsidR="009261A0" w:rsidRPr="00397D0F">
              <w:rPr>
                <w:rFonts w:ascii="Arial" w:hAnsi="Arial" w:cs="Arial"/>
                <w:sz w:val="22"/>
                <w:szCs w:val="22"/>
              </w:rPr>
              <w:t>m</w:t>
            </w:r>
          </w:p>
        </w:tc>
        <w:tc>
          <w:tcPr>
            <w:tcW w:w="2155" w:type="dxa"/>
          </w:tcPr>
          <w:p w14:paraId="75752625" w14:textId="173DC260" w:rsidR="00E85C48" w:rsidRPr="00302092" w:rsidRDefault="00B65C02" w:rsidP="00615CBF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  <w:permStart w:id="1966747209" w:edGrp="everyone"/>
            <w:r>
              <w:rPr>
                <w:rFonts w:ascii="Arial" w:hAnsi="Arial" w:cs="Arial" w:hint="eastAsia"/>
                <w:sz w:val="22"/>
                <w:szCs w:val="22"/>
                <w:lang w:eastAsia="zh-CN"/>
              </w:rPr>
              <w:t>10.12</w:t>
            </w:r>
            <w:r w:rsidR="00F41853">
              <w:rPr>
                <w:rFonts w:ascii="Arial" w:hAnsi="Arial" w:cs="Arial" w:hint="eastAsia"/>
                <w:sz w:val="22"/>
                <w:szCs w:val="22"/>
                <w:lang w:eastAsia="zh-CN"/>
              </w:rPr>
              <w:t>82</w:t>
            </w:r>
            <w:permEnd w:id="1966747209"/>
          </w:p>
        </w:tc>
        <w:tc>
          <w:tcPr>
            <w:tcW w:w="1530" w:type="dxa"/>
            <w:shd w:val="clear" w:color="auto" w:fill="000000" w:themeFill="text1"/>
          </w:tcPr>
          <w:p w14:paraId="2A4552C1" w14:textId="77777777" w:rsidR="00E85C48" w:rsidRDefault="00E85C48" w:rsidP="00615CBF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1956" w:type="dxa"/>
            <w:shd w:val="clear" w:color="auto" w:fill="000000" w:themeFill="text1"/>
          </w:tcPr>
          <w:p w14:paraId="40846C96" w14:textId="5C07EE7B" w:rsidR="00E85C48" w:rsidRDefault="00E85C48" w:rsidP="00615CBF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</w:p>
        </w:tc>
      </w:tr>
      <w:tr w:rsidR="00E85C48" w14:paraId="076B7C4E" w14:textId="77777777" w:rsidTr="00181692">
        <w:tc>
          <w:tcPr>
            <w:tcW w:w="1271" w:type="dxa"/>
          </w:tcPr>
          <w:p w14:paraId="35697B0F" w14:textId="4436B1AD" w:rsidR="00E85C48" w:rsidRDefault="00183646" w:rsidP="00615CBF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X</m:t>
                  </m:r>
                </m:e>
                <m:sub>
                  <m:r>
                    <w:rPr>
                      <w:rFonts w:ascii="Cambria Math" w:hAnsi="Cambria Math" w:cs="Arial"/>
                    </w:rPr>
                    <m:t>U</m:t>
                  </m:r>
                </m:sub>
              </m:sSub>
            </m:oMath>
            <w:r w:rsidR="00305C66">
              <w:rPr>
                <w:rFonts w:ascii="Arial" w:hAnsi="Arial" w:cs="Arial"/>
              </w:rPr>
              <w:t xml:space="preserve">, </w:t>
            </w:r>
            <w:r w:rsidR="00305C66" w:rsidRPr="00397D0F">
              <w:rPr>
                <w:rFonts w:ascii="Arial" w:hAnsi="Arial" w:cs="Arial"/>
                <w:sz w:val="22"/>
                <w:szCs w:val="22"/>
              </w:rPr>
              <w:t>N</w:t>
            </w:r>
            <w:r w:rsidR="009F1624" w:rsidRPr="00397D0F">
              <w:rPr>
                <w:rFonts w:ascii="Arial" w:hAnsi="Arial" w:cs="Arial"/>
                <w:sz w:val="22"/>
                <w:szCs w:val="22"/>
              </w:rPr>
              <w:t>s</w:t>
            </w:r>
            <w:r w:rsidR="00305C66" w:rsidRPr="00397D0F">
              <w:rPr>
                <w:rFonts w:ascii="Arial" w:hAnsi="Arial" w:cs="Arial"/>
                <w:sz w:val="22"/>
                <w:szCs w:val="22"/>
              </w:rPr>
              <w:t>/</w:t>
            </w:r>
            <w:r w:rsidR="009F1624" w:rsidRPr="00397D0F">
              <w:rPr>
                <w:rFonts w:ascii="Arial" w:hAnsi="Arial" w:cs="Arial"/>
                <w:sz w:val="22"/>
                <w:szCs w:val="22"/>
              </w:rPr>
              <w:t>m</w:t>
            </w:r>
          </w:p>
        </w:tc>
        <w:tc>
          <w:tcPr>
            <w:tcW w:w="2213" w:type="dxa"/>
          </w:tcPr>
          <w:p w14:paraId="2AA2CBA9" w14:textId="77777777" w:rsidR="00E85C48" w:rsidRPr="00302092" w:rsidRDefault="00E85C48" w:rsidP="00615CBF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  <w:permStart w:id="721953584" w:edGrp="everyone"/>
            <w:permEnd w:id="721953584"/>
          </w:p>
        </w:tc>
        <w:tc>
          <w:tcPr>
            <w:tcW w:w="1331" w:type="dxa"/>
          </w:tcPr>
          <w:p w14:paraId="426BEABC" w14:textId="34372FEF" w:rsidR="00E85C48" w:rsidRDefault="00183646" w:rsidP="00615CBF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Z</m:t>
                  </m:r>
                </m:e>
                <m:sub>
                  <m:r>
                    <w:rPr>
                      <w:rFonts w:ascii="Cambria Math" w:hAnsi="Cambria Math" w:cs="Arial"/>
                    </w:rPr>
                    <m:t>U</m:t>
                  </m:r>
                </m:sub>
              </m:sSub>
            </m:oMath>
            <w:r w:rsidR="009F1624">
              <w:rPr>
                <w:rFonts w:ascii="Arial" w:hAnsi="Arial" w:cs="Arial"/>
              </w:rPr>
              <w:t xml:space="preserve">, </w:t>
            </w:r>
            <w:r w:rsidR="009F1624" w:rsidRPr="00397D0F">
              <w:rPr>
                <w:rFonts w:ascii="Arial" w:hAnsi="Arial" w:cs="Arial"/>
                <w:sz w:val="22"/>
                <w:szCs w:val="22"/>
              </w:rPr>
              <w:t>Ns/m</w:t>
            </w:r>
          </w:p>
        </w:tc>
        <w:tc>
          <w:tcPr>
            <w:tcW w:w="2155" w:type="dxa"/>
          </w:tcPr>
          <w:p w14:paraId="41190E0E" w14:textId="77777777" w:rsidR="00E85C48" w:rsidRPr="00302092" w:rsidRDefault="00E85C48" w:rsidP="00615CBF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  <w:permStart w:id="1961715618" w:edGrp="everyone"/>
            <w:permEnd w:id="1961715618"/>
          </w:p>
        </w:tc>
        <w:tc>
          <w:tcPr>
            <w:tcW w:w="1530" w:type="dxa"/>
          </w:tcPr>
          <w:p w14:paraId="793D0E2B" w14:textId="53B6F724" w:rsidR="00E85C48" w:rsidRDefault="00183646" w:rsidP="00615CBF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M</m:t>
                  </m:r>
                </m:e>
                <m:sub>
                  <m:r>
                    <w:rPr>
                      <w:rFonts w:ascii="Cambria Math" w:hAnsi="Cambria Math" w:cs="Arial"/>
                    </w:rPr>
                    <m:t>U</m:t>
                  </m:r>
                </m:sub>
              </m:sSub>
            </m:oMath>
            <w:r w:rsidR="009F1624">
              <w:rPr>
                <w:rFonts w:ascii="Arial" w:hAnsi="Arial" w:cs="Arial"/>
              </w:rPr>
              <w:t xml:space="preserve">, </w:t>
            </w:r>
            <w:r w:rsidR="009F1624" w:rsidRPr="00397D0F">
              <w:rPr>
                <w:rFonts w:ascii="Arial" w:hAnsi="Arial" w:cs="Arial"/>
                <w:sz w:val="22"/>
                <w:szCs w:val="22"/>
              </w:rPr>
              <w:t>Ns</w:t>
            </w:r>
          </w:p>
        </w:tc>
        <w:tc>
          <w:tcPr>
            <w:tcW w:w="1956" w:type="dxa"/>
          </w:tcPr>
          <w:p w14:paraId="365574B8" w14:textId="77777777" w:rsidR="00E85C48" w:rsidRPr="00302092" w:rsidRDefault="00E85C48" w:rsidP="00615CBF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  <w:permStart w:id="958888719" w:edGrp="everyone"/>
            <w:permEnd w:id="958888719"/>
          </w:p>
        </w:tc>
      </w:tr>
      <w:tr w:rsidR="002E682A" w14:paraId="3387BB92" w14:textId="77777777" w:rsidTr="00181692">
        <w:tc>
          <w:tcPr>
            <w:tcW w:w="1271" w:type="dxa"/>
          </w:tcPr>
          <w:p w14:paraId="418C7E6C" w14:textId="66B7B4A1" w:rsidR="002E682A" w:rsidRDefault="00183646" w:rsidP="002E682A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X</m:t>
                  </m:r>
                </m:e>
                <m:sub>
                  <m:r>
                    <w:rPr>
                      <w:rFonts w:ascii="Cambria Math" w:hAnsi="Cambria Math" w:cs="Arial"/>
                    </w:rPr>
                    <m:t>W</m:t>
                  </m:r>
                </m:sub>
              </m:sSub>
            </m:oMath>
            <w:r w:rsidR="002E682A">
              <w:rPr>
                <w:rFonts w:ascii="Arial" w:hAnsi="Arial" w:cs="Arial"/>
              </w:rPr>
              <w:t xml:space="preserve">, </w:t>
            </w:r>
            <w:r w:rsidR="002E682A" w:rsidRPr="00397D0F">
              <w:rPr>
                <w:rFonts w:ascii="Arial" w:hAnsi="Arial" w:cs="Arial"/>
                <w:sz w:val="22"/>
                <w:szCs w:val="22"/>
              </w:rPr>
              <w:t>Ns/m</w:t>
            </w:r>
          </w:p>
        </w:tc>
        <w:tc>
          <w:tcPr>
            <w:tcW w:w="2213" w:type="dxa"/>
          </w:tcPr>
          <w:p w14:paraId="45DAD704" w14:textId="77777777" w:rsidR="002E682A" w:rsidRPr="00302092" w:rsidRDefault="002E682A" w:rsidP="002E682A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  <w:permStart w:id="315628048" w:edGrp="everyone"/>
            <w:permEnd w:id="315628048"/>
          </w:p>
        </w:tc>
        <w:tc>
          <w:tcPr>
            <w:tcW w:w="1331" w:type="dxa"/>
          </w:tcPr>
          <w:p w14:paraId="77778FDD" w14:textId="09D26B04" w:rsidR="002E682A" w:rsidRDefault="00183646" w:rsidP="002E682A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Z</m:t>
                  </m:r>
                </m:e>
                <m:sub>
                  <m:r>
                    <w:rPr>
                      <w:rFonts w:ascii="Cambria Math" w:hAnsi="Cambria Math" w:cs="Arial"/>
                    </w:rPr>
                    <m:t>W</m:t>
                  </m:r>
                </m:sub>
              </m:sSub>
            </m:oMath>
            <w:r w:rsidR="002E682A">
              <w:rPr>
                <w:rFonts w:ascii="Arial" w:hAnsi="Arial" w:cs="Arial"/>
              </w:rPr>
              <w:t xml:space="preserve">, </w:t>
            </w:r>
            <w:r w:rsidR="002E682A" w:rsidRPr="00397D0F">
              <w:rPr>
                <w:rFonts w:ascii="Arial" w:hAnsi="Arial" w:cs="Arial"/>
                <w:sz w:val="22"/>
                <w:szCs w:val="22"/>
              </w:rPr>
              <w:t>Ns/m</w:t>
            </w:r>
          </w:p>
        </w:tc>
        <w:tc>
          <w:tcPr>
            <w:tcW w:w="2155" w:type="dxa"/>
          </w:tcPr>
          <w:p w14:paraId="40D70234" w14:textId="77777777" w:rsidR="002E682A" w:rsidRPr="00302092" w:rsidRDefault="002E682A" w:rsidP="002E682A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  <w:permStart w:id="1763444898" w:edGrp="everyone"/>
            <w:permEnd w:id="1763444898"/>
          </w:p>
        </w:tc>
        <w:tc>
          <w:tcPr>
            <w:tcW w:w="1530" w:type="dxa"/>
          </w:tcPr>
          <w:p w14:paraId="137C548B" w14:textId="2D341079" w:rsidR="002E682A" w:rsidRDefault="00183646" w:rsidP="002E682A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M</m:t>
                  </m:r>
                </m:e>
                <m:sub>
                  <m:r>
                    <w:rPr>
                      <w:rFonts w:ascii="Cambria Math" w:hAnsi="Cambria Math" w:cs="Arial"/>
                    </w:rPr>
                    <m:t>W</m:t>
                  </m:r>
                </m:sub>
              </m:sSub>
            </m:oMath>
            <w:r w:rsidR="002E682A">
              <w:rPr>
                <w:rFonts w:ascii="Arial" w:hAnsi="Arial" w:cs="Arial"/>
              </w:rPr>
              <w:t xml:space="preserve">, </w:t>
            </w:r>
            <w:r w:rsidR="002E682A" w:rsidRPr="00397D0F">
              <w:rPr>
                <w:rFonts w:ascii="Arial" w:hAnsi="Arial" w:cs="Arial"/>
                <w:sz w:val="22"/>
                <w:szCs w:val="22"/>
              </w:rPr>
              <w:t>Ns</w:t>
            </w:r>
          </w:p>
        </w:tc>
        <w:tc>
          <w:tcPr>
            <w:tcW w:w="1956" w:type="dxa"/>
          </w:tcPr>
          <w:p w14:paraId="23C40F32" w14:textId="77777777" w:rsidR="002E682A" w:rsidRPr="00302092" w:rsidRDefault="002E682A" w:rsidP="002E682A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  <w:permStart w:id="1116691330" w:edGrp="everyone"/>
            <w:permEnd w:id="1116691330"/>
          </w:p>
        </w:tc>
      </w:tr>
      <w:tr w:rsidR="002E682A" w14:paraId="49278DF5" w14:textId="77777777" w:rsidTr="00181692">
        <w:tc>
          <w:tcPr>
            <w:tcW w:w="1271" w:type="dxa"/>
          </w:tcPr>
          <w:p w14:paraId="34038EF1" w14:textId="699EF5E4" w:rsidR="002E682A" w:rsidRDefault="00183646" w:rsidP="002E682A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X</m:t>
                  </m:r>
                </m:e>
                <m:sub>
                  <m:r>
                    <w:rPr>
                      <w:rFonts w:ascii="Cambria Math" w:hAnsi="Cambria Math" w:cs="Arial"/>
                    </w:rPr>
                    <m:t>q</m:t>
                  </m:r>
                </m:sub>
              </m:sSub>
            </m:oMath>
            <w:r w:rsidR="002E682A">
              <w:rPr>
                <w:rFonts w:ascii="Arial" w:hAnsi="Arial" w:cs="Arial"/>
              </w:rPr>
              <w:t xml:space="preserve">, </w:t>
            </w:r>
            <w:r w:rsidR="002E682A" w:rsidRPr="00397D0F">
              <w:rPr>
                <w:rFonts w:ascii="Arial" w:hAnsi="Arial" w:cs="Arial"/>
                <w:sz w:val="22"/>
                <w:szCs w:val="22"/>
              </w:rPr>
              <w:t>Ns</w:t>
            </w:r>
            <w:r w:rsidR="00912FDC">
              <w:rPr>
                <w:rFonts w:ascii="Arial" w:hAnsi="Arial" w:cs="Arial"/>
                <w:sz w:val="22"/>
                <w:szCs w:val="22"/>
              </w:rPr>
              <w:t>/rad</w:t>
            </w:r>
          </w:p>
        </w:tc>
        <w:tc>
          <w:tcPr>
            <w:tcW w:w="2213" w:type="dxa"/>
          </w:tcPr>
          <w:p w14:paraId="078F8048" w14:textId="77777777" w:rsidR="002E682A" w:rsidRPr="00302092" w:rsidRDefault="002E682A" w:rsidP="002E682A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  <w:permStart w:id="1717918087" w:edGrp="everyone"/>
            <w:permEnd w:id="1717918087"/>
          </w:p>
        </w:tc>
        <w:tc>
          <w:tcPr>
            <w:tcW w:w="1331" w:type="dxa"/>
          </w:tcPr>
          <w:p w14:paraId="2738FDA2" w14:textId="1CDD4C5E" w:rsidR="002E682A" w:rsidRDefault="00183646" w:rsidP="002E682A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Z</m:t>
                  </m:r>
                </m:e>
                <m:sub>
                  <m:r>
                    <w:rPr>
                      <w:rFonts w:ascii="Cambria Math" w:hAnsi="Cambria Math" w:cs="Arial"/>
                    </w:rPr>
                    <m:t>q</m:t>
                  </m:r>
                </m:sub>
              </m:sSub>
            </m:oMath>
            <w:r w:rsidR="002E682A">
              <w:rPr>
                <w:rFonts w:ascii="Arial" w:hAnsi="Arial" w:cs="Arial"/>
              </w:rPr>
              <w:t xml:space="preserve">, </w:t>
            </w:r>
            <w:r w:rsidR="002E682A" w:rsidRPr="00397D0F">
              <w:rPr>
                <w:rFonts w:ascii="Arial" w:hAnsi="Arial" w:cs="Arial"/>
                <w:sz w:val="22"/>
                <w:szCs w:val="22"/>
              </w:rPr>
              <w:t>Ns</w:t>
            </w:r>
            <w:r w:rsidR="00912FDC">
              <w:rPr>
                <w:rFonts w:ascii="Arial" w:hAnsi="Arial" w:cs="Arial"/>
                <w:sz w:val="22"/>
                <w:szCs w:val="22"/>
              </w:rPr>
              <w:t>/rad</w:t>
            </w:r>
          </w:p>
        </w:tc>
        <w:tc>
          <w:tcPr>
            <w:tcW w:w="2155" w:type="dxa"/>
          </w:tcPr>
          <w:p w14:paraId="50670186" w14:textId="77777777" w:rsidR="002E682A" w:rsidRPr="00302092" w:rsidRDefault="002E682A" w:rsidP="002E682A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  <w:permStart w:id="1820270699" w:edGrp="everyone"/>
            <w:permEnd w:id="1820270699"/>
          </w:p>
        </w:tc>
        <w:tc>
          <w:tcPr>
            <w:tcW w:w="1530" w:type="dxa"/>
          </w:tcPr>
          <w:p w14:paraId="1AB24B12" w14:textId="393DFA09" w:rsidR="002E682A" w:rsidRDefault="00183646" w:rsidP="002E682A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M</m:t>
                  </m:r>
                </m:e>
                <m:sub>
                  <m:r>
                    <w:rPr>
                      <w:rFonts w:ascii="Cambria Math" w:hAnsi="Cambria Math" w:cs="Arial"/>
                    </w:rPr>
                    <m:t>q</m:t>
                  </m:r>
                </m:sub>
              </m:sSub>
            </m:oMath>
            <w:r w:rsidR="002E682A">
              <w:rPr>
                <w:rFonts w:ascii="Arial" w:hAnsi="Arial" w:cs="Arial"/>
              </w:rPr>
              <w:t xml:space="preserve">, </w:t>
            </w:r>
            <w:r w:rsidR="002E682A" w:rsidRPr="00397D0F">
              <w:rPr>
                <w:rFonts w:ascii="Arial" w:hAnsi="Arial" w:cs="Arial"/>
                <w:sz w:val="22"/>
                <w:szCs w:val="22"/>
              </w:rPr>
              <w:t>Ns</w:t>
            </w:r>
            <w:r w:rsidR="00912FDC">
              <w:rPr>
                <w:rFonts w:ascii="Arial" w:hAnsi="Arial" w:cs="Arial"/>
                <w:sz w:val="22"/>
                <w:szCs w:val="22"/>
              </w:rPr>
              <w:t>/m</w:t>
            </w:r>
            <w:r w:rsidR="00C673CA">
              <w:rPr>
                <w:rFonts w:ascii="Arial" w:hAnsi="Arial" w:cs="Arial"/>
                <w:sz w:val="22"/>
                <w:szCs w:val="22"/>
              </w:rPr>
              <w:t xml:space="preserve"> rad</w:t>
            </w:r>
          </w:p>
        </w:tc>
        <w:tc>
          <w:tcPr>
            <w:tcW w:w="1956" w:type="dxa"/>
          </w:tcPr>
          <w:p w14:paraId="44F6BFC4" w14:textId="77777777" w:rsidR="002E682A" w:rsidRPr="00302092" w:rsidRDefault="002E682A" w:rsidP="002E682A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  <w:permStart w:id="1473718393" w:edGrp="everyone"/>
            <w:permEnd w:id="1473718393"/>
          </w:p>
        </w:tc>
      </w:tr>
      <w:tr w:rsidR="002E682A" w14:paraId="3CC70EFB" w14:textId="77777777" w:rsidTr="00181692">
        <w:tc>
          <w:tcPr>
            <w:tcW w:w="1271" w:type="dxa"/>
          </w:tcPr>
          <w:p w14:paraId="19EA8D24" w14:textId="39E4316E" w:rsidR="002E682A" w:rsidRDefault="00183646" w:rsidP="002E682A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X</m:t>
                  </m:r>
                </m:e>
                <m:sub>
                  <m:acc>
                    <m:accPr>
                      <m:chr m:val="̇"/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Arial"/>
                        </w:rPr>
                        <m:t>W</m:t>
                      </m:r>
                    </m:e>
                  </m:acc>
                </m:sub>
              </m:sSub>
            </m:oMath>
            <w:r w:rsidR="002E682A">
              <w:rPr>
                <w:rFonts w:ascii="Arial" w:hAnsi="Arial" w:cs="Arial"/>
              </w:rPr>
              <w:t xml:space="preserve">, </w:t>
            </w:r>
            <w:r w:rsidR="002E682A" w:rsidRPr="00397D0F">
              <w:rPr>
                <w:rFonts w:ascii="Arial" w:hAnsi="Arial" w:cs="Arial"/>
                <w:sz w:val="22"/>
                <w:szCs w:val="22"/>
              </w:rPr>
              <w:t>Ns</w:t>
            </w:r>
            <w:r w:rsidR="00C673CA" w:rsidRPr="00C673CA">
              <w:rPr>
                <w:rFonts w:ascii="Arial" w:hAnsi="Arial" w:cs="Arial"/>
                <w:sz w:val="22"/>
                <w:szCs w:val="22"/>
                <w:vertAlign w:val="superscript"/>
              </w:rPr>
              <w:t>2</w:t>
            </w:r>
            <w:r w:rsidR="002E682A" w:rsidRPr="00397D0F">
              <w:rPr>
                <w:rFonts w:ascii="Arial" w:hAnsi="Arial" w:cs="Arial"/>
                <w:sz w:val="22"/>
                <w:szCs w:val="22"/>
              </w:rPr>
              <w:t>/m</w:t>
            </w:r>
          </w:p>
        </w:tc>
        <w:tc>
          <w:tcPr>
            <w:tcW w:w="2213" w:type="dxa"/>
          </w:tcPr>
          <w:p w14:paraId="56354C3C" w14:textId="77777777" w:rsidR="002E682A" w:rsidRPr="00302092" w:rsidRDefault="002E682A" w:rsidP="002E682A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  <w:permStart w:id="1651668448" w:edGrp="everyone"/>
            <w:permEnd w:id="1651668448"/>
          </w:p>
        </w:tc>
        <w:tc>
          <w:tcPr>
            <w:tcW w:w="1331" w:type="dxa"/>
          </w:tcPr>
          <w:p w14:paraId="55BA6F70" w14:textId="42044BFE" w:rsidR="002E682A" w:rsidRDefault="00183646" w:rsidP="002E682A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Z</m:t>
                  </m:r>
                </m:e>
                <m:sub>
                  <m:acc>
                    <m:accPr>
                      <m:chr m:val="̇"/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Arial"/>
                        </w:rPr>
                        <m:t>W</m:t>
                      </m:r>
                    </m:e>
                  </m:acc>
                </m:sub>
              </m:sSub>
            </m:oMath>
            <w:r w:rsidR="002E682A">
              <w:rPr>
                <w:rFonts w:ascii="Arial" w:hAnsi="Arial" w:cs="Arial"/>
              </w:rPr>
              <w:t xml:space="preserve">, </w:t>
            </w:r>
            <w:r w:rsidR="002E682A" w:rsidRPr="00397D0F">
              <w:rPr>
                <w:rFonts w:ascii="Arial" w:hAnsi="Arial" w:cs="Arial"/>
                <w:sz w:val="22"/>
                <w:szCs w:val="22"/>
              </w:rPr>
              <w:t>Ns</w:t>
            </w:r>
            <w:r w:rsidR="00C673CA" w:rsidRPr="00C673CA">
              <w:rPr>
                <w:rFonts w:ascii="Arial" w:hAnsi="Arial" w:cs="Arial"/>
                <w:sz w:val="22"/>
                <w:szCs w:val="22"/>
                <w:vertAlign w:val="superscript"/>
              </w:rPr>
              <w:t>2</w:t>
            </w:r>
            <w:r w:rsidR="002E682A" w:rsidRPr="00397D0F">
              <w:rPr>
                <w:rFonts w:ascii="Arial" w:hAnsi="Arial" w:cs="Arial"/>
                <w:sz w:val="22"/>
                <w:szCs w:val="22"/>
              </w:rPr>
              <w:t>/m</w:t>
            </w:r>
          </w:p>
        </w:tc>
        <w:tc>
          <w:tcPr>
            <w:tcW w:w="2155" w:type="dxa"/>
          </w:tcPr>
          <w:p w14:paraId="6C520D20" w14:textId="77777777" w:rsidR="002E682A" w:rsidRPr="00302092" w:rsidRDefault="002E682A" w:rsidP="002E682A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  <w:permStart w:id="855249084" w:edGrp="everyone"/>
            <w:permEnd w:id="855249084"/>
          </w:p>
        </w:tc>
        <w:tc>
          <w:tcPr>
            <w:tcW w:w="1530" w:type="dxa"/>
          </w:tcPr>
          <w:p w14:paraId="22CE84FB" w14:textId="19ADF7B3" w:rsidR="002E682A" w:rsidRDefault="00183646" w:rsidP="002E682A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M</m:t>
                  </m:r>
                </m:e>
                <m:sub>
                  <m:acc>
                    <m:accPr>
                      <m:chr m:val="̇"/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Arial"/>
                        </w:rPr>
                        <m:t>W</m:t>
                      </m:r>
                    </m:e>
                  </m:acc>
                </m:sub>
              </m:sSub>
            </m:oMath>
            <w:r w:rsidR="002E682A">
              <w:rPr>
                <w:rFonts w:ascii="Arial" w:hAnsi="Arial" w:cs="Arial"/>
              </w:rPr>
              <w:t xml:space="preserve">, </w:t>
            </w:r>
            <w:r w:rsidR="002E682A" w:rsidRPr="00397D0F">
              <w:rPr>
                <w:rFonts w:ascii="Arial" w:hAnsi="Arial" w:cs="Arial"/>
                <w:sz w:val="22"/>
                <w:szCs w:val="22"/>
              </w:rPr>
              <w:t>Ns</w:t>
            </w:r>
            <w:r w:rsidR="00C673CA" w:rsidRPr="00C673CA">
              <w:rPr>
                <w:rFonts w:ascii="Arial" w:hAnsi="Arial" w:cs="Arial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956" w:type="dxa"/>
          </w:tcPr>
          <w:p w14:paraId="67D04A80" w14:textId="77777777" w:rsidR="002E682A" w:rsidRPr="00302092" w:rsidRDefault="002E682A" w:rsidP="002E682A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sz w:val="22"/>
                <w:szCs w:val="22"/>
              </w:rPr>
            </w:pPr>
            <w:permStart w:id="718607908" w:edGrp="everyone"/>
            <w:permEnd w:id="718607908"/>
          </w:p>
        </w:tc>
      </w:tr>
      <w:tr w:rsidR="00DB0B19" w14:paraId="182FD7CB" w14:textId="77777777" w:rsidTr="00181692">
        <w:tc>
          <w:tcPr>
            <w:tcW w:w="1271" w:type="dxa"/>
          </w:tcPr>
          <w:p w14:paraId="31BA38F2" w14:textId="49F79FCC" w:rsidR="00DB0B19" w:rsidRDefault="00183646" w:rsidP="00DB0B19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X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 w:cs="Arial"/>
                        </w:rPr>
                        <m:t>H</m:t>
                      </m:r>
                    </m:sub>
                  </m:sSub>
                </m:sub>
              </m:sSub>
            </m:oMath>
            <w:r w:rsidR="00DB0B19">
              <w:rPr>
                <w:rFonts w:ascii="Arial" w:hAnsi="Arial" w:cs="Arial"/>
              </w:rPr>
              <w:t xml:space="preserve">, </w:t>
            </w:r>
            <w:r w:rsidR="00DB0B19" w:rsidRPr="00397D0F">
              <w:rPr>
                <w:rFonts w:ascii="Arial" w:hAnsi="Arial" w:cs="Arial"/>
                <w:sz w:val="22"/>
                <w:szCs w:val="22"/>
              </w:rPr>
              <w:t>N/</w:t>
            </w:r>
            <w:r w:rsidR="00181692">
              <w:rPr>
                <w:rFonts w:ascii="Arial" w:hAnsi="Arial" w:cs="Arial"/>
                <w:sz w:val="22"/>
                <w:szCs w:val="22"/>
              </w:rPr>
              <w:t>rad</w:t>
            </w:r>
          </w:p>
        </w:tc>
        <w:tc>
          <w:tcPr>
            <w:tcW w:w="2213" w:type="dxa"/>
          </w:tcPr>
          <w:p w14:paraId="5027700F" w14:textId="77777777" w:rsidR="00DB0B19" w:rsidRDefault="00DB0B19" w:rsidP="00DB0B19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1249706569" w:edGrp="everyone"/>
            <w:permEnd w:id="1249706569"/>
          </w:p>
        </w:tc>
        <w:tc>
          <w:tcPr>
            <w:tcW w:w="1331" w:type="dxa"/>
          </w:tcPr>
          <w:p w14:paraId="1402C89E" w14:textId="31C8F7B6" w:rsidR="00DB0B19" w:rsidRDefault="00183646" w:rsidP="00DB0B19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Z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 w:cs="Arial"/>
                        </w:rPr>
                        <m:t>H</m:t>
                      </m:r>
                    </m:sub>
                  </m:sSub>
                </m:sub>
              </m:sSub>
            </m:oMath>
            <w:r w:rsidR="00DB0B19">
              <w:rPr>
                <w:rFonts w:ascii="Arial" w:hAnsi="Arial" w:cs="Arial"/>
              </w:rPr>
              <w:t xml:space="preserve">, </w:t>
            </w:r>
            <w:r w:rsidR="00DB0B19" w:rsidRPr="00397D0F">
              <w:rPr>
                <w:rFonts w:ascii="Arial" w:hAnsi="Arial" w:cs="Arial"/>
                <w:sz w:val="22"/>
                <w:szCs w:val="22"/>
              </w:rPr>
              <w:t>N/</w:t>
            </w:r>
            <w:r w:rsidR="00181692">
              <w:rPr>
                <w:rFonts w:ascii="Arial" w:hAnsi="Arial" w:cs="Arial"/>
                <w:sz w:val="22"/>
                <w:szCs w:val="22"/>
              </w:rPr>
              <w:t>rad</w:t>
            </w:r>
          </w:p>
        </w:tc>
        <w:tc>
          <w:tcPr>
            <w:tcW w:w="2155" w:type="dxa"/>
          </w:tcPr>
          <w:p w14:paraId="49D70EB8" w14:textId="77777777" w:rsidR="00DB0B19" w:rsidRDefault="00DB0B19" w:rsidP="00DB0B19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1224948294" w:edGrp="everyone"/>
            <w:permEnd w:id="1224948294"/>
          </w:p>
        </w:tc>
        <w:tc>
          <w:tcPr>
            <w:tcW w:w="1530" w:type="dxa"/>
          </w:tcPr>
          <w:p w14:paraId="5A5C80F5" w14:textId="0610ED5E" w:rsidR="00DB0B19" w:rsidRDefault="00183646" w:rsidP="00DB0B19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M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 w:cs="Arial"/>
                        </w:rPr>
                        <m:t>H</m:t>
                      </m:r>
                    </m:sub>
                  </m:sSub>
                </m:sub>
              </m:sSub>
            </m:oMath>
            <w:r w:rsidR="00DB0B19">
              <w:rPr>
                <w:rFonts w:ascii="Arial" w:hAnsi="Arial" w:cs="Arial"/>
              </w:rPr>
              <w:t xml:space="preserve">, </w:t>
            </w:r>
            <w:r w:rsidR="00DB0B19" w:rsidRPr="00397D0F">
              <w:rPr>
                <w:rFonts w:ascii="Arial" w:hAnsi="Arial" w:cs="Arial"/>
                <w:sz w:val="22"/>
                <w:szCs w:val="22"/>
              </w:rPr>
              <w:t>N</w:t>
            </w:r>
            <w:r w:rsidR="00181692">
              <w:rPr>
                <w:rFonts w:ascii="Arial" w:hAnsi="Arial" w:cs="Arial"/>
                <w:sz w:val="22"/>
                <w:szCs w:val="22"/>
              </w:rPr>
              <w:t>m/rad</w:t>
            </w:r>
          </w:p>
        </w:tc>
        <w:tc>
          <w:tcPr>
            <w:tcW w:w="1956" w:type="dxa"/>
          </w:tcPr>
          <w:p w14:paraId="29CC2839" w14:textId="77777777" w:rsidR="00DB0B19" w:rsidRDefault="00DB0B19" w:rsidP="00DB0B19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1491432951" w:edGrp="everyone"/>
            <w:permEnd w:id="1491432951"/>
          </w:p>
        </w:tc>
      </w:tr>
      <w:tr w:rsidR="00DB0B19" w14:paraId="4469D84A" w14:textId="77777777" w:rsidTr="00181692">
        <w:tc>
          <w:tcPr>
            <w:tcW w:w="1271" w:type="dxa"/>
          </w:tcPr>
          <w:p w14:paraId="1C17546C" w14:textId="66E98C82" w:rsidR="00DB0B19" w:rsidRDefault="00183646" w:rsidP="00DB0B19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X</m:t>
                  </m:r>
                </m:e>
                <m:sub>
                  <m:r>
                    <w:rPr>
                      <w:rFonts w:ascii="Cambria Math" w:hAnsi="Cambria Math" w:cs="Arial"/>
                    </w:rPr>
                    <m:t>T</m:t>
                  </m:r>
                </m:sub>
              </m:sSub>
            </m:oMath>
            <w:r w:rsidR="00DB0B19">
              <w:rPr>
                <w:rFonts w:ascii="Arial" w:hAnsi="Arial" w:cs="Arial"/>
              </w:rPr>
              <w:t xml:space="preserve">, </w:t>
            </w:r>
            <w:r w:rsidR="00DB0B19" w:rsidRPr="00397D0F">
              <w:rPr>
                <w:rFonts w:ascii="Arial" w:hAnsi="Arial" w:cs="Arial"/>
                <w:sz w:val="22"/>
                <w:szCs w:val="22"/>
              </w:rPr>
              <w:t>N</w:t>
            </w:r>
          </w:p>
        </w:tc>
        <w:tc>
          <w:tcPr>
            <w:tcW w:w="2213" w:type="dxa"/>
          </w:tcPr>
          <w:p w14:paraId="460E83B5" w14:textId="77777777" w:rsidR="00DB0B19" w:rsidRDefault="00DB0B19" w:rsidP="00DB0B19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2046911677" w:edGrp="everyone"/>
            <w:permEnd w:id="2046911677"/>
          </w:p>
        </w:tc>
        <w:tc>
          <w:tcPr>
            <w:tcW w:w="1331" w:type="dxa"/>
          </w:tcPr>
          <w:p w14:paraId="35DF93BE" w14:textId="3CC7A5F8" w:rsidR="00DB0B19" w:rsidRDefault="00183646" w:rsidP="00DB0B19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Z</m:t>
                  </m:r>
                </m:e>
                <m:sub>
                  <m:r>
                    <w:rPr>
                      <w:rFonts w:ascii="Cambria Math" w:hAnsi="Cambria Math" w:cs="Arial"/>
                    </w:rPr>
                    <m:t>T</m:t>
                  </m:r>
                </m:sub>
              </m:sSub>
            </m:oMath>
            <w:r w:rsidR="00DB0B19">
              <w:rPr>
                <w:rFonts w:ascii="Arial" w:hAnsi="Arial" w:cs="Arial"/>
              </w:rPr>
              <w:t xml:space="preserve">, </w:t>
            </w:r>
            <w:r w:rsidR="00DB0B19" w:rsidRPr="00397D0F">
              <w:rPr>
                <w:rFonts w:ascii="Arial" w:hAnsi="Arial" w:cs="Arial"/>
                <w:sz w:val="22"/>
                <w:szCs w:val="22"/>
              </w:rPr>
              <w:t>N</w:t>
            </w:r>
          </w:p>
        </w:tc>
        <w:tc>
          <w:tcPr>
            <w:tcW w:w="2155" w:type="dxa"/>
          </w:tcPr>
          <w:p w14:paraId="5D33A375" w14:textId="77777777" w:rsidR="00DB0B19" w:rsidRDefault="00DB0B19" w:rsidP="00DB0B19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712455719" w:edGrp="everyone"/>
            <w:permEnd w:id="712455719"/>
          </w:p>
        </w:tc>
        <w:tc>
          <w:tcPr>
            <w:tcW w:w="1530" w:type="dxa"/>
          </w:tcPr>
          <w:p w14:paraId="2112ABA1" w14:textId="774E1E9E" w:rsidR="00DB0B19" w:rsidRDefault="00183646" w:rsidP="00DB0B19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M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 w:cs="Arial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Arial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 w:cs="Arial"/>
                        </w:rPr>
                        <m:t>H</m:t>
                      </m:r>
                    </m:sub>
                  </m:sSub>
                </m:sub>
              </m:sSub>
            </m:oMath>
            <w:r w:rsidR="00DB0B19">
              <w:rPr>
                <w:rFonts w:ascii="Arial" w:hAnsi="Arial" w:cs="Arial"/>
              </w:rPr>
              <w:t xml:space="preserve">, </w:t>
            </w:r>
            <w:r w:rsidR="00DB0B19" w:rsidRPr="00397D0F">
              <w:rPr>
                <w:rFonts w:ascii="Arial" w:hAnsi="Arial" w:cs="Arial"/>
                <w:sz w:val="22"/>
                <w:szCs w:val="22"/>
              </w:rPr>
              <w:t>N</w:t>
            </w:r>
            <w:r w:rsidR="00181692">
              <w:rPr>
                <w:rFonts w:ascii="Arial" w:hAnsi="Arial" w:cs="Arial"/>
                <w:sz w:val="22"/>
                <w:szCs w:val="22"/>
              </w:rPr>
              <w:t>m</w:t>
            </w:r>
          </w:p>
        </w:tc>
        <w:tc>
          <w:tcPr>
            <w:tcW w:w="1956" w:type="dxa"/>
          </w:tcPr>
          <w:p w14:paraId="644EF715" w14:textId="77777777" w:rsidR="00DB0B19" w:rsidRDefault="00DB0B19" w:rsidP="00DB0B19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1805342941" w:edGrp="everyone"/>
            <w:permEnd w:id="1805342941"/>
          </w:p>
        </w:tc>
      </w:tr>
    </w:tbl>
    <w:p w14:paraId="4A66617A" w14:textId="77777777" w:rsidR="005855AF" w:rsidRPr="005855AF" w:rsidRDefault="005855AF" w:rsidP="00615CBF">
      <w:pPr>
        <w:pStyle w:val="Header"/>
        <w:tabs>
          <w:tab w:val="clear" w:pos="4153"/>
          <w:tab w:val="clear" w:pos="8306"/>
        </w:tabs>
        <w:spacing w:after="120"/>
        <w:jc w:val="both"/>
        <w:rPr>
          <w:rFonts w:ascii="Arial" w:hAnsi="Arial" w:cs="Arial"/>
          <w:sz w:val="10"/>
          <w:szCs w:val="10"/>
        </w:rPr>
      </w:pPr>
    </w:p>
    <w:p w14:paraId="63FFC1E3" w14:textId="64CA9296" w:rsidR="00D113A9" w:rsidRDefault="0007686F" w:rsidP="00615CBF">
      <w:pPr>
        <w:pStyle w:val="Header"/>
        <w:tabs>
          <w:tab w:val="clear" w:pos="4153"/>
          <w:tab w:val="clear" w:pos="8306"/>
        </w:tabs>
        <w:spacing w:after="12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Note that </w:t>
      </w:r>
      <m:oMath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X</m:t>
            </m:r>
          </m:e>
          <m:sub>
            <m:r>
              <w:rPr>
                <w:rFonts w:ascii="Cambria Math" w:hAnsi="Cambria Math" w:cs="Arial"/>
              </w:rPr>
              <m:t>T</m:t>
            </m:r>
          </m:sub>
        </m:sSub>
        <m:r>
          <w:rPr>
            <w:rFonts w:ascii="Cambria Math" w:hAnsi="Cambria Math" w:cs="Arial"/>
          </w:rPr>
          <m:t xml:space="preserve">, </m:t>
        </m:r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Z</m:t>
            </m:r>
          </m:e>
          <m:sub>
            <m:r>
              <w:rPr>
                <w:rFonts w:ascii="Cambria Math" w:hAnsi="Cambria Math" w:cs="Arial"/>
              </w:rPr>
              <m:t>T</m:t>
            </m:r>
          </m:sub>
        </m:sSub>
        <m:r>
          <w:rPr>
            <w:rFonts w:ascii="Cambria Math" w:hAnsi="Cambria Math" w:cs="Arial"/>
          </w:rPr>
          <m:t xml:space="preserve"> </m:t>
        </m:r>
        <m:r>
          <m:rPr>
            <m:nor/>
          </m:rPr>
          <w:rPr>
            <w:rFonts w:ascii="Cambria Math" w:hAnsi="Cambria Math" w:cs="Arial"/>
          </w:rPr>
          <m:t>and</m:t>
        </m:r>
        <m:r>
          <w:rPr>
            <w:rFonts w:ascii="Cambria Math" w:hAnsi="Cambria Math" w:cs="Arial"/>
          </w:rPr>
          <m:t xml:space="preserve"> </m:t>
        </m:r>
        <m:sSub>
          <m:sSubPr>
            <m:ctrlPr>
              <w:rPr>
                <w:rFonts w:ascii="Cambria Math" w:hAnsi="Cambria Math" w:cs="Arial"/>
                <w:i/>
              </w:rPr>
            </m:ctrlPr>
          </m:sSubPr>
          <m:e>
            <m:r>
              <w:rPr>
                <w:rFonts w:ascii="Cambria Math" w:hAnsi="Cambria Math" w:cs="Arial"/>
              </w:rPr>
              <m:t>M</m:t>
            </m:r>
          </m:e>
          <m:sub>
            <m:r>
              <w:rPr>
                <w:rFonts w:ascii="Cambria Math" w:hAnsi="Cambria Math" w:cs="Arial"/>
              </w:rPr>
              <m:t>T</m:t>
            </m:r>
          </m:sub>
        </m:sSub>
      </m:oMath>
      <w:r>
        <w:rPr>
          <w:rFonts w:ascii="Arial" w:hAnsi="Arial" w:cs="Arial"/>
        </w:rPr>
        <w:t xml:space="preserve"> in the table above</w:t>
      </w:r>
      <w:r w:rsidR="00181692">
        <w:rPr>
          <w:rFonts w:ascii="Arial" w:hAnsi="Arial" w:cs="Arial"/>
        </w:rPr>
        <w:t xml:space="preserve"> are the throttle derivatives given per</w:t>
      </w:r>
      <w:r>
        <w:rPr>
          <w:rFonts w:ascii="Arial" w:hAnsi="Arial" w:cs="Arial"/>
        </w:rPr>
        <w:t xml:space="preserve"> % throttle.</w:t>
      </w:r>
    </w:p>
    <w:p w14:paraId="047C40A6" w14:textId="13D81792" w:rsidR="001E2128" w:rsidRPr="00E92C98" w:rsidRDefault="001E2128" w:rsidP="001E2128">
      <w:pPr>
        <w:pStyle w:val="Header"/>
        <w:tabs>
          <w:tab w:val="clear" w:pos="4153"/>
          <w:tab w:val="clear" w:pos="8306"/>
        </w:tabs>
        <w:spacing w:after="120"/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>(1</w:t>
      </w:r>
      <w:r w:rsidR="005C7A01">
        <w:rPr>
          <w:rFonts w:ascii="Arial" w:hAnsi="Arial" w:cs="Arial"/>
          <w:b/>
        </w:rPr>
        <w:t>0</w:t>
      </w:r>
      <w:r>
        <w:rPr>
          <w:rFonts w:ascii="Arial" w:hAnsi="Arial" w:cs="Arial"/>
          <w:b/>
        </w:rPr>
        <w:t>% of marks)</w:t>
      </w:r>
    </w:p>
    <w:p w14:paraId="44CBEC18" w14:textId="77777777" w:rsidR="00D113A9" w:rsidRDefault="00D113A9" w:rsidP="00615CBF">
      <w:pPr>
        <w:pStyle w:val="Header"/>
        <w:tabs>
          <w:tab w:val="clear" w:pos="4153"/>
          <w:tab w:val="clear" w:pos="8306"/>
        </w:tabs>
        <w:spacing w:after="120"/>
        <w:jc w:val="both"/>
        <w:rPr>
          <w:rFonts w:ascii="Arial" w:hAnsi="Arial" w:cs="Arial"/>
        </w:rPr>
      </w:pPr>
    </w:p>
    <w:p w14:paraId="05D5FBD5" w14:textId="77777777" w:rsidR="00D113A9" w:rsidRDefault="00D113A9" w:rsidP="00615CBF">
      <w:pPr>
        <w:pStyle w:val="Header"/>
        <w:tabs>
          <w:tab w:val="clear" w:pos="4153"/>
          <w:tab w:val="clear" w:pos="8306"/>
        </w:tabs>
        <w:spacing w:after="120"/>
        <w:jc w:val="both"/>
        <w:rPr>
          <w:rFonts w:ascii="Arial" w:hAnsi="Arial" w:cs="Arial"/>
        </w:rPr>
      </w:pPr>
    </w:p>
    <w:p w14:paraId="60441815" w14:textId="77777777" w:rsidR="001E2128" w:rsidRDefault="001E2128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52D438DD" w14:textId="451E5853" w:rsidR="00ED692C" w:rsidRDefault="001E2128" w:rsidP="001E2128">
      <w:pPr>
        <w:pStyle w:val="Header"/>
        <w:tabs>
          <w:tab w:val="clear" w:pos="4153"/>
          <w:tab w:val="clear" w:pos="8306"/>
        </w:tabs>
        <w:spacing w:after="12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Q</w:t>
      </w:r>
      <w:r w:rsidRPr="00E92C98">
        <w:rPr>
          <w:rFonts w:ascii="Arial" w:hAnsi="Arial" w:cs="Arial"/>
          <w:b/>
        </w:rPr>
        <w:t xml:space="preserve">2. </w:t>
      </w:r>
      <w:r w:rsidR="005539FF">
        <w:rPr>
          <w:rFonts w:ascii="Arial" w:hAnsi="Arial" w:cs="Arial"/>
        </w:rPr>
        <w:t xml:space="preserve">Present your simulation and experimental </w:t>
      </w:r>
      <w:r w:rsidR="00393FAD">
        <w:rPr>
          <w:rFonts w:ascii="Arial" w:hAnsi="Arial" w:cs="Arial"/>
        </w:rPr>
        <w:t>findings for the aircraft’s open-loop response</w:t>
      </w:r>
      <w:r w:rsidR="005539FF">
        <w:rPr>
          <w:rFonts w:ascii="Arial" w:hAnsi="Arial" w:cs="Arial"/>
        </w:rPr>
        <w:t xml:space="preserve"> </w:t>
      </w:r>
      <w:r w:rsidR="00ED692C">
        <w:rPr>
          <w:rFonts w:ascii="Arial" w:hAnsi="Arial" w:cs="Arial"/>
        </w:rPr>
        <w:t>by plotting</w:t>
      </w:r>
      <w:r w:rsidR="000E4A9B">
        <w:rPr>
          <w:rFonts w:ascii="Arial" w:hAnsi="Arial" w:cs="Arial"/>
        </w:rPr>
        <w:t xml:space="preserve"> the variation of the </w:t>
      </w:r>
      <w:r w:rsidR="00F74A2D">
        <w:rPr>
          <w:rFonts w:ascii="Arial" w:hAnsi="Arial" w:cs="Arial"/>
        </w:rPr>
        <w:t>most relevant states</w:t>
      </w:r>
      <w:r w:rsidR="00D42E01">
        <w:rPr>
          <w:rFonts w:ascii="Arial" w:hAnsi="Arial" w:cs="Arial"/>
        </w:rPr>
        <w:t xml:space="preserve"> </w:t>
      </w:r>
      <w:r w:rsidR="005539FF">
        <w:rPr>
          <w:rFonts w:ascii="Arial" w:hAnsi="Arial" w:cs="Arial"/>
        </w:rPr>
        <w:t>of</w:t>
      </w:r>
      <w:r w:rsidR="00D42E01">
        <w:rPr>
          <w:rFonts w:ascii="Arial" w:hAnsi="Arial" w:cs="Arial"/>
        </w:rPr>
        <w:t xml:space="preserve"> the </w:t>
      </w:r>
      <w:r w:rsidR="00F26103">
        <w:rPr>
          <w:rFonts w:ascii="Arial" w:hAnsi="Arial" w:cs="Arial"/>
        </w:rPr>
        <w:t>phugoid, SPPO, roll subsidence, spiral and Dutch Roll modes</w:t>
      </w:r>
      <w:r w:rsidR="00393FAD">
        <w:rPr>
          <w:rFonts w:ascii="Arial" w:hAnsi="Arial" w:cs="Arial"/>
        </w:rPr>
        <w:t>.</w:t>
      </w:r>
      <w:r w:rsidR="00ED692C">
        <w:rPr>
          <w:rFonts w:ascii="Arial" w:hAnsi="Arial" w:cs="Arial"/>
        </w:rPr>
        <w:t xml:space="preserve"> </w:t>
      </w:r>
      <w:r w:rsidR="00393FAD">
        <w:rPr>
          <w:rFonts w:ascii="Arial" w:hAnsi="Arial" w:cs="Arial"/>
        </w:rPr>
        <w:t>Present them side-by-side and s</w:t>
      </w:r>
      <w:r w:rsidR="00ED692C">
        <w:rPr>
          <w:rFonts w:ascii="Arial" w:hAnsi="Arial" w:cs="Arial"/>
        </w:rPr>
        <w:t xml:space="preserve">cale the magnitude </w:t>
      </w:r>
      <w:r w:rsidR="0058586B">
        <w:rPr>
          <w:rFonts w:ascii="Arial" w:hAnsi="Arial" w:cs="Arial"/>
        </w:rPr>
        <w:t xml:space="preserve">of </w:t>
      </w:r>
      <w:r w:rsidR="00ED692C">
        <w:rPr>
          <w:rFonts w:ascii="Arial" w:hAnsi="Arial" w:cs="Arial"/>
        </w:rPr>
        <w:t xml:space="preserve">your computational results as to allow </w:t>
      </w:r>
      <w:r w:rsidR="0058586B">
        <w:rPr>
          <w:rFonts w:ascii="Arial" w:hAnsi="Arial" w:cs="Arial"/>
        </w:rPr>
        <w:t>a direct comparison with the experimental cases.</w:t>
      </w:r>
      <w:r w:rsidR="007D2B44" w:rsidRPr="007D2B44">
        <w:rPr>
          <w:rFonts w:ascii="Arial" w:hAnsi="Arial" w:cs="Arial"/>
          <w:i/>
          <w:iCs/>
        </w:rPr>
        <w:t xml:space="preserve"> (Provide plots only)</w:t>
      </w:r>
    </w:p>
    <w:p w14:paraId="4B8B9891" w14:textId="706A85ED" w:rsidR="001E2128" w:rsidRPr="0058586B" w:rsidRDefault="0058586B" w:rsidP="0058586B">
      <w:pPr>
        <w:pStyle w:val="Header"/>
        <w:tabs>
          <w:tab w:val="clear" w:pos="4153"/>
          <w:tab w:val="clear" w:pos="8306"/>
        </w:tabs>
        <w:spacing w:after="120"/>
        <w:ind w:left="426" w:hanging="426"/>
        <w:jc w:val="center"/>
        <w:rPr>
          <w:rFonts w:ascii="Arial" w:hAnsi="Arial" w:cs="Arial"/>
          <w:b/>
          <w:bCs/>
        </w:rPr>
      </w:pPr>
      <w:r w:rsidRPr="0058586B">
        <w:rPr>
          <w:rFonts w:ascii="Arial" w:hAnsi="Arial" w:cs="Arial"/>
          <w:b/>
          <w:bCs/>
        </w:rPr>
        <w:t>EXPERIMENTAL</w:t>
      </w:r>
      <w:r w:rsidRPr="0058586B">
        <w:rPr>
          <w:rFonts w:ascii="Arial" w:hAnsi="Arial" w:cs="Arial"/>
          <w:b/>
          <w:bCs/>
        </w:rPr>
        <w:tab/>
      </w:r>
      <w:r w:rsidRPr="0058586B">
        <w:rPr>
          <w:rFonts w:ascii="Arial" w:hAnsi="Arial" w:cs="Arial"/>
          <w:b/>
          <w:bCs/>
        </w:rPr>
        <w:tab/>
      </w:r>
      <w:r w:rsidRPr="0058586B">
        <w:rPr>
          <w:rFonts w:ascii="Arial" w:hAnsi="Arial" w:cs="Arial"/>
          <w:b/>
          <w:bCs/>
        </w:rPr>
        <w:tab/>
      </w:r>
      <w:r w:rsidR="007B220E">
        <w:rPr>
          <w:rFonts w:ascii="Arial" w:hAnsi="Arial" w:cs="Arial"/>
          <w:b/>
          <w:bCs/>
        </w:rPr>
        <w:t xml:space="preserve">    </w:t>
      </w:r>
      <w:r w:rsidRPr="0058586B">
        <w:rPr>
          <w:rFonts w:ascii="Arial" w:hAnsi="Arial" w:cs="Arial"/>
          <w:b/>
          <w:bCs/>
        </w:rPr>
        <w:tab/>
      </w:r>
      <w:r w:rsidRPr="0058586B">
        <w:rPr>
          <w:rFonts w:ascii="Arial" w:hAnsi="Arial" w:cs="Arial"/>
          <w:b/>
          <w:bCs/>
        </w:rPr>
        <w:tab/>
      </w:r>
      <w:r w:rsidR="007B220E">
        <w:rPr>
          <w:rFonts w:ascii="Arial" w:hAnsi="Arial" w:cs="Arial"/>
          <w:b/>
          <w:bCs/>
        </w:rPr>
        <w:t xml:space="preserve">     </w:t>
      </w:r>
      <w:r w:rsidRPr="0058586B">
        <w:rPr>
          <w:rFonts w:ascii="Arial" w:hAnsi="Arial" w:cs="Arial"/>
          <w:b/>
          <w:bCs/>
        </w:rPr>
        <w:t>SIMULATION</w:t>
      </w:r>
    </w:p>
    <w:p w14:paraId="11011E1C" w14:textId="5E2D2AF6" w:rsidR="00D113A9" w:rsidRDefault="00D113A9" w:rsidP="00615CBF">
      <w:pPr>
        <w:pStyle w:val="Header"/>
        <w:tabs>
          <w:tab w:val="clear" w:pos="4153"/>
          <w:tab w:val="clear" w:pos="8306"/>
        </w:tabs>
        <w:spacing w:after="120"/>
        <w:jc w:val="both"/>
        <w:rPr>
          <w:rFonts w:ascii="Arial" w:hAnsi="Arial" w:cs="Arial"/>
        </w:rPr>
        <w:sectPr w:rsidR="00D113A9" w:rsidSect="007A5DCC">
          <w:type w:val="continuous"/>
          <w:pgSz w:w="11906" w:h="16838" w:code="9"/>
          <w:pgMar w:top="720" w:right="720" w:bottom="720" w:left="720" w:header="709" w:footer="709" w:gutter="0"/>
          <w:cols w:space="708"/>
          <w:docGrid w:linePitch="360"/>
        </w:sectPr>
      </w:pPr>
    </w:p>
    <w:tbl>
      <w:tblPr>
        <w:tblpPr w:leftFromText="180" w:rightFromText="180" w:vertAnchor="text" w:horzAnchor="margin" w:tblpX="-10" w:tblpY="239"/>
        <w:tblW w:w="10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09"/>
      </w:tblGrid>
      <w:tr w:rsidR="00E60E56" w:rsidRPr="000C06F8" w14:paraId="31278022" w14:textId="77777777" w:rsidTr="00373BAD">
        <w:trPr>
          <w:trHeight w:hRule="exact" w:val="4819"/>
        </w:trPr>
        <w:tc>
          <w:tcPr>
            <w:tcW w:w="10709" w:type="dxa"/>
          </w:tcPr>
          <w:p w14:paraId="55F4F352" w14:textId="4F291085" w:rsidR="00D42E01" w:rsidRPr="000C06F8" w:rsidRDefault="0058586B" w:rsidP="00373BAD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1201217986" w:edGrp="everyone" w:colFirst="0" w:colLast="0"/>
            <w:r>
              <w:rPr>
                <w:rFonts w:ascii="Arial" w:hAnsi="Arial" w:cs="Arial"/>
              </w:rPr>
              <w:t>Phugoid</w:t>
            </w:r>
          </w:p>
        </w:tc>
      </w:tr>
      <w:tr w:rsidR="00D42E01" w:rsidRPr="000C06F8" w14:paraId="4DFC52FF" w14:textId="77777777" w:rsidTr="00373BAD">
        <w:trPr>
          <w:trHeight w:hRule="exact" w:val="4819"/>
        </w:trPr>
        <w:tc>
          <w:tcPr>
            <w:tcW w:w="10709" w:type="dxa"/>
          </w:tcPr>
          <w:p w14:paraId="33B8A770" w14:textId="28751BC2" w:rsidR="00D42E01" w:rsidRPr="000C06F8" w:rsidRDefault="0058586B" w:rsidP="00373BAD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993133719" w:edGrp="everyone" w:colFirst="0" w:colLast="0"/>
            <w:permEnd w:id="1201217986"/>
            <w:r>
              <w:rPr>
                <w:rFonts w:ascii="Arial" w:hAnsi="Arial" w:cs="Arial"/>
              </w:rPr>
              <w:t>SPPO</w:t>
            </w:r>
          </w:p>
        </w:tc>
      </w:tr>
      <w:tr w:rsidR="00D42E01" w:rsidRPr="000C06F8" w14:paraId="020E6E95" w14:textId="77777777" w:rsidTr="00373BAD">
        <w:trPr>
          <w:trHeight w:hRule="exact" w:val="4819"/>
        </w:trPr>
        <w:tc>
          <w:tcPr>
            <w:tcW w:w="10709" w:type="dxa"/>
          </w:tcPr>
          <w:p w14:paraId="59B7FA69" w14:textId="35B23A8C" w:rsidR="00D42E01" w:rsidRPr="000C06F8" w:rsidRDefault="007B220E" w:rsidP="00373BAD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1948718107" w:edGrp="everyone" w:colFirst="0" w:colLast="0"/>
            <w:permEnd w:id="993133719"/>
            <w:r>
              <w:rPr>
                <w:rFonts w:ascii="Arial" w:hAnsi="Arial" w:cs="Arial"/>
              </w:rPr>
              <w:t>Roll Subsidence</w:t>
            </w:r>
          </w:p>
        </w:tc>
      </w:tr>
      <w:tr w:rsidR="007B220E" w:rsidRPr="000C06F8" w14:paraId="6230B905" w14:textId="77777777" w:rsidTr="00373BAD">
        <w:trPr>
          <w:trHeight w:hRule="exact" w:val="4819"/>
        </w:trPr>
        <w:tc>
          <w:tcPr>
            <w:tcW w:w="10709" w:type="dxa"/>
          </w:tcPr>
          <w:p w14:paraId="4E104B97" w14:textId="5AB0E98F" w:rsidR="007B220E" w:rsidRPr="000C06F8" w:rsidRDefault="00FA1148" w:rsidP="00373BAD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1839949930" w:edGrp="everyone" w:colFirst="0" w:colLast="0"/>
            <w:permStart w:id="1519650781" w:edGrp="everyone" w:colFirst="1" w:colLast="1"/>
            <w:permEnd w:id="1948718107"/>
            <w:r>
              <w:rPr>
                <w:rFonts w:ascii="Arial" w:hAnsi="Arial" w:cs="Arial"/>
              </w:rPr>
              <w:t>Dutch Roll</w:t>
            </w:r>
          </w:p>
        </w:tc>
      </w:tr>
      <w:tr w:rsidR="00D42E01" w:rsidRPr="000C06F8" w14:paraId="022A1848" w14:textId="77777777" w:rsidTr="00373BAD">
        <w:trPr>
          <w:trHeight w:hRule="exact" w:val="4819"/>
        </w:trPr>
        <w:tc>
          <w:tcPr>
            <w:tcW w:w="10709" w:type="dxa"/>
          </w:tcPr>
          <w:p w14:paraId="48A1CC5E" w14:textId="2FA9CF77" w:rsidR="00D42E01" w:rsidRPr="000C06F8" w:rsidRDefault="00FA1148" w:rsidP="00373BAD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2132836019" w:edGrp="everyone" w:colFirst="0" w:colLast="0"/>
            <w:permEnd w:id="1839949930"/>
            <w:permEnd w:id="1519650781"/>
            <w:r>
              <w:rPr>
                <w:rFonts w:ascii="Arial" w:hAnsi="Arial" w:cs="Arial"/>
              </w:rPr>
              <w:t>Spiral</w:t>
            </w:r>
          </w:p>
        </w:tc>
      </w:tr>
    </w:tbl>
    <w:permEnd w:id="2132836019"/>
    <w:p w14:paraId="536B6F0B" w14:textId="64D1D4E2" w:rsidR="00375318" w:rsidRPr="00E92C98" w:rsidRDefault="00120CDB" w:rsidP="00E60E56">
      <w:pPr>
        <w:pStyle w:val="Header"/>
        <w:tabs>
          <w:tab w:val="clear" w:pos="4153"/>
          <w:tab w:val="clear" w:pos="8306"/>
        </w:tabs>
        <w:spacing w:after="120"/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  <w:r w:rsidR="009F0208">
        <w:rPr>
          <w:rFonts w:ascii="Arial" w:hAnsi="Arial" w:cs="Arial"/>
          <w:b/>
        </w:rPr>
        <w:t>(</w:t>
      </w:r>
      <w:r w:rsidR="00AD288E">
        <w:rPr>
          <w:rFonts w:ascii="Arial" w:hAnsi="Arial" w:cs="Arial"/>
          <w:b/>
        </w:rPr>
        <w:t>10</w:t>
      </w:r>
      <w:r w:rsidR="009F0208">
        <w:rPr>
          <w:rFonts w:ascii="Arial" w:hAnsi="Arial" w:cs="Arial"/>
          <w:b/>
        </w:rPr>
        <w:t>% of marks)</w:t>
      </w:r>
    </w:p>
    <w:p w14:paraId="5B8FD8E7" w14:textId="19A67289" w:rsidR="00E92C98" w:rsidRDefault="00E92C98" w:rsidP="00092100">
      <w:pPr>
        <w:pStyle w:val="Header"/>
        <w:tabs>
          <w:tab w:val="clear" w:pos="4153"/>
          <w:tab w:val="clear" w:pos="8306"/>
        </w:tabs>
        <w:spacing w:after="12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Q</w:t>
      </w:r>
      <w:r w:rsidR="00B4395D">
        <w:rPr>
          <w:rFonts w:ascii="Arial" w:hAnsi="Arial" w:cs="Arial"/>
          <w:b/>
        </w:rPr>
        <w:t>3</w:t>
      </w:r>
      <w:r w:rsidRPr="00E92C98">
        <w:rPr>
          <w:rFonts w:ascii="Arial" w:hAnsi="Arial" w:cs="Arial"/>
          <w:b/>
        </w:rPr>
        <w:t xml:space="preserve">. </w:t>
      </w:r>
      <w:r w:rsidR="006E79EA">
        <w:rPr>
          <w:rFonts w:ascii="Arial" w:hAnsi="Arial" w:cs="Arial"/>
        </w:rPr>
        <w:t>P</w:t>
      </w:r>
      <w:r w:rsidR="00B73DD1">
        <w:rPr>
          <w:rFonts w:ascii="Arial" w:hAnsi="Arial" w:cs="Arial"/>
        </w:rPr>
        <w:t xml:space="preserve">rovide your computed and </w:t>
      </w:r>
      <w:r w:rsidR="00F55FEF">
        <w:rPr>
          <w:rFonts w:ascii="Arial" w:hAnsi="Arial" w:cs="Arial"/>
        </w:rPr>
        <w:t xml:space="preserve">experimentally derived </w:t>
      </w:r>
      <w:r w:rsidR="00FE420E">
        <w:rPr>
          <w:rFonts w:ascii="Arial" w:hAnsi="Arial" w:cs="Arial"/>
        </w:rPr>
        <w:t>values for the eigenvalues of each dynamic mode</w:t>
      </w:r>
    </w:p>
    <w:tbl>
      <w:tblPr>
        <w:tblStyle w:val="TableGrid"/>
        <w:tblW w:w="0" w:type="auto"/>
        <w:tblInd w:w="426" w:type="dxa"/>
        <w:tblLook w:val="04A0" w:firstRow="1" w:lastRow="0" w:firstColumn="1" w:lastColumn="0" w:noHBand="0" w:noVBand="1"/>
      </w:tblPr>
      <w:tblGrid>
        <w:gridCol w:w="1890"/>
        <w:gridCol w:w="1617"/>
        <w:gridCol w:w="1732"/>
        <w:gridCol w:w="1701"/>
        <w:gridCol w:w="1494"/>
        <w:gridCol w:w="1596"/>
      </w:tblGrid>
      <w:tr w:rsidR="00954A60" w14:paraId="54899A5A" w14:textId="77777777" w:rsidTr="00BB6A26">
        <w:tc>
          <w:tcPr>
            <w:tcW w:w="1890" w:type="dxa"/>
          </w:tcPr>
          <w:p w14:paraId="6947058C" w14:textId="77777777" w:rsidR="00FE420E" w:rsidRDefault="00FE420E" w:rsidP="00092100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1617" w:type="dxa"/>
          </w:tcPr>
          <w:p w14:paraId="64ACC205" w14:textId="32ADE510" w:rsidR="00FE420E" w:rsidRDefault="005C1365" w:rsidP="00092100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erimental Period</w:t>
            </w:r>
            <w:r w:rsidR="00FE420E">
              <w:rPr>
                <w:rFonts w:ascii="Arial" w:hAnsi="Arial" w:cs="Arial"/>
              </w:rPr>
              <w:t xml:space="preserve">, s </w:t>
            </w:r>
          </w:p>
        </w:tc>
        <w:tc>
          <w:tcPr>
            <w:tcW w:w="1732" w:type="dxa"/>
          </w:tcPr>
          <w:p w14:paraId="529C24D0" w14:textId="1AB1E7B2" w:rsidR="00FE420E" w:rsidRDefault="005C1365" w:rsidP="00092100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xp Time-to- half/double amplitude, s </w:t>
            </w:r>
          </w:p>
        </w:tc>
        <w:tc>
          <w:tcPr>
            <w:tcW w:w="1701" w:type="dxa"/>
          </w:tcPr>
          <w:p w14:paraId="4B3D2816" w14:textId="414E46A7" w:rsidR="00FE420E" w:rsidRDefault="005C1365" w:rsidP="00092100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erimental Eigenvalue</w:t>
            </w:r>
          </w:p>
        </w:tc>
        <w:tc>
          <w:tcPr>
            <w:tcW w:w="1494" w:type="dxa"/>
          </w:tcPr>
          <w:p w14:paraId="0437BCBF" w14:textId="6F60528C" w:rsidR="00FE420E" w:rsidRDefault="00954A60" w:rsidP="00092100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oretical Eigenvalue</w:t>
            </w:r>
          </w:p>
        </w:tc>
        <w:tc>
          <w:tcPr>
            <w:tcW w:w="1596" w:type="dxa"/>
          </w:tcPr>
          <w:p w14:paraId="69509C50" w14:textId="40B2E3B9" w:rsidR="00FE420E" w:rsidRDefault="00954A60" w:rsidP="00092100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duced-order model Eigenvalue</w:t>
            </w:r>
          </w:p>
        </w:tc>
      </w:tr>
      <w:tr w:rsidR="00954A60" w14:paraId="7147A049" w14:textId="77777777" w:rsidTr="00BB6A26">
        <w:tc>
          <w:tcPr>
            <w:tcW w:w="1890" w:type="dxa"/>
          </w:tcPr>
          <w:p w14:paraId="3DF3611C" w14:textId="3D5639B5" w:rsidR="00FE420E" w:rsidRDefault="00FE420E" w:rsidP="00092100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hugoid</w:t>
            </w:r>
          </w:p>
        </w:tc>
        <w:tc>
          <w:tcPr>
            <w:tcW w:w="1617" w:type="dxa"/>
          </w:tcPr>
          <w:p w14:paraId="3CE15706" w14:textId="77777777" w:rsidR="00FE420E" w:rsidRDefault="00FE420E" w:rsidP="00092100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54540274" w:edGrp="everyone"/>
            <w:permEnd w:id="54540274"/>
          </w:p>
        </w:tc>
        <w:tc>
          <w:tcPr>
            <w:tcW w:w="1732" w:type="dxa"/>
          </w:tcPr>
          <w:p w14:paraId="2BD45194" w14:textId="77777777" w:rsidR="00FE420E" w:rsidRDefault="00FE420E" w:rsidP="00092100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1256155521" w:edGrp="everyone"/>
            <w:permEnd w:id="1256155521"/>
          </w:p>
        </w:tc>
        <w:tc>
          <w:tcPr>
            <w:tcW w:w="1701" w:type="dxa"/>
          </w:tcPr>
          <w:p w14:paraId="0B4A70C9" w14:textId="77777777" w:rsidR="00FE420E" w:rsidRDefault="00FE420E" w:rsidP="00092100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1401232040" w:edGrp="everyone"/>
            <w:permEnd w:id="1401232040"/>
          </w:p>
        </w:tc>
        <w:tc>
          <w:tcPr>
            <w:tcW w:w="1494" w:type="dxa"/>
          </w:tcPr>
          <w:p w14:paraId="41D59694" w14:textId="77777777" w:rsidR="00FE420E" w:rsidRDefault="00FE420E" w:rsidP="00092100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546181421" w:edGrp="everyone"/>
            <w:permEnd w:id="546181421"/>
          </w:p>
        </w:tc>
        <w:tc>
          <w:tcPr>
            <w:tcW w:w="1596" w:type="dxa"/>
          </w:tcPr>
          <w:p w14:paraId="39FE7126" w14:textId="77777777" w:rsidR="00FE420E" w:rsidRDefault="00FE420E" w:rsidP="00092100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1943094349" w:edGrp="everyone"/>
            <w:permEnd w:id="1943094349"/>
          </w:p>
        </w:tc>
      </w:tr>
      <w:tr w:rsidR="00954A60" w14:paraId="64A98418" w14:textId="77777777" w:rsidTr="00BB6A26">
        <w:tc>
          <w:tcPr>
            <w:tcW w:w="1890" w:type="dxa"/>
          </w:tcPr>
          <w:p w14:paraId="63DCF66C" w14:textId="089EF8C2" w:rsidR="00FE420E" w:rsidRDefault="00FE420E" w:rsidP="00092100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PO</w:t>
            </w:r>
          </w:p>
        </w:tc>
        <w:tc>
          <w:tcPr>
            <w:tcW w:w="1617" w:type="dxa"/>
          </w:tcPr>
          <w:p w14:paraId="2EE66846" w14:textId="77777777" w:rsidR="00FE420E" w:rsidRDefault="00FE420E" w:rsidP="00092100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1181442416" w:edGrp="everyone"/>
            <w:permEnd w:id="1181442416"/>
          </w:p>
        </w:tc>
        <w:tc>
          <w:tcPr>
            <w:tcW w:w="1732" w:type="dxa"/>
          </w:tcPr>
          <w:p w14:paraId="583B1381" w14:textId="77777777" w:rsidR="00FE420E" w:rsidRDefault="00FE420E" w:rsidP="00092100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1941983156" w:edGrp="everyone"/>
            <w:permEnd w:id="1941983156"/>
          </w:p>
        </w:tc>
        <w:tc>
          <w:tcPr>
            <w:tcW w:w="1701" w:type="dxa"/>
          </w:tcPr>
          <w:p w14:paraId="6D68200A" w14:textId="77777777" w:rsidR="00FE420E" w:rsidRDefault="00FE420E" w:rsidP="00092100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1943366138" w:edGrp="everyone"/>
            <w:permEnd w:id="1943366138"/>
          </w:p>
        </w:tc>
        <w:tc>
          <w:tcPr>
            <w:tcW w:w="1494" w:type="dxa"/>
          </w:tcPr>
          <w:p w14:paraId="4EA21A37" w14:textId="77777777" w:rsidR="00FE420E" w:rsidRDefault="00FE420E" w:rsidP="00092100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1039359307" w:edGrp="everyone"/>
            <w:permEnd w:id="1039359307"/>
          </w:p>
        </w:tc>
        <w:tc>
          <w:tcPr>
            <w:tcW w:w="1596" w:type="dxa"/>
          </w:tcPr>
          <w:p w14:paraId="3BD4901D" w14:textId="77777777" w:rsidR="00FE420E" w:rsidRDefault="00FE420E" w:rsidP="00092100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1502638019" w:edGrp="everyone"/>
            <w:permEnd w:id="1502638019"/>
          </w:p>
        </w:tc>
      </w:tr>
      <w:tr w:rsidR="00954A60" w14:paraId="79A55022" w14:textId="77777777" w:rsidTr="00BB6A26">
        <w:tc>
          <w:tcPr>
            <w:tcW w:w="1890" w:type="dxa"/>
          </w:tcPr>
          <w:p w14:paraId="22299E5F" w14:textId="2E407215" w:rsidR="00FE420E" w:rsidRDefault="00FE420E" w:rsidP="00092100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oll Subsidence</w:t>
            </w:r>
          </w:p>
        </w:tc>
        <w:tc>
          <w:tcPr>
            <w:tcW w:w="1617" w:type="dxa"/>
            <w:shd w:val="clear" w:color="auto" w:fill="000000" w:themeFill="text1"/>
          </w:tcPr>
          <w:p w14:paraId="31AD62E0" w14:textId="77777777" w:rsidR="00FE420E" w:rsidRDefault="00FE420E" w:rsidP="00092100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1732" w:type="dxa"/>
          </w:tcPr>
          <w:p w14:paraId="63B70656" w14:textId="77777777" w:rsidR="00FE420E" w:rsidRDefault="00FE420E" w:rsidP="00092100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462106493" w:edGrp="everyone"/>
            <w:permEnd w:id="462106493"/>
          </w:p>
        </w:tc>
        <w:tc>
          <w:tcPr>
            <w:tcW w:w="1701" w:type="dxa"/>
          </w:tcPr>
          <w:p w14:paraId="7F7AFEB5" w14:textId="77777777" w:rsidR="00FE420E" w:rsidRDefault="00FE420E" w:rsidP="00092100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1061899313" w:edGrp="everyone"/>
            <w:permEnd w:id="1061899313"/>
          </w:p>
        </w:tc>
        <w:tc>
          <w:tcPr>
            <w:tcW w:w="1494" w:type="dxa"/>
          </w:tcPr>
          <w:p w14:paraId="2C8A746B" w14:textId="77777777" w:rsidR="00FE420E" w:rsidRDefault="00FE420E" w:rsidP="00092100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277246273" w:edGrp="everyone"/>
            <w:permEnd w:id="277246273"/>
          </w:p>
        </w:tc>
        <w:tc>
          <w:tcPr>
            <w:tcW w:w="1596" w:type="dxa"/>
          </w:tcPr>
          <w:p w14:paraId="56A100B7" w14:textId="77777777" w:rsidR="00FE420E" w:rsidRDefault="00FE420E" w:rsidP="00092100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1943290303" w:edGrp="everyone"/>
            <w:permEnd w:id="1943290303"/>
          </w:p>
        </w:tc>
      </w:tr>
      <w:tr w:rsidR="00954A60" w14:paraId="32417ECC" w14:textId="77777777" w:rsidTr="00BB6A26">
        <w:tc>
          <w:tcPr>
            <w:tcW w:w="1890" w:type="dxa"/>
          </w:tcPr>
          <w:p w14:paraId="4E1AB5FD" w14:textId="4377EEF0" w:rsidR="00FE420E" w:rsidRDefault="00FE420E" w:rsidP="00092100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utch Roll </w:t>
            </w:r>
          </w:p>
        </w:tc>
        <w:tc>
          <w:tcPr>
            <w:tcW w:w="1617" w:type="dxa"/>
          </w:tcPr>
          <w:p w14:paraId="71C495C1" w14:textId="77777777" w:rsidR="00FE420E" w:rsidRDefault="00FE420E" w:rsidP="00092100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507138010" w:edGrp="everyone"/>
            <w:permEnd w:id="507138010"/>
          </w:p>
        </w:tc>
        <w:tc>
          <w:tcPr>
            <w:tcW w:w="1732" w:type="dxa"/>
          </w:tcPr>
          <w:p w14:paraId="1DB20E11" w14:textId="77777777" w:rsidR="00FE420E" w:rsidRDefault="00FE420E" w:rsidP="00092100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206640732" w:edGrp="everyone"/>
            <w:permEnd w:id="206640732"/>
          </w:p>
        </w:tc>
        <w:tc>
          <w:tcPr>
            <w:tcW w:w="1701" w:type="dxa"/>
          </w:tcPr>
          <w:p w14:paraId="52D26CE1" w14:textId="77777777" w:rsidR="00FE420E" w:rsidRDefault="00FE420E" w:rsidP="00092100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1046226637" w:edGrp="everyone"/>
            <w:permEnd w:id="1046226637"/>
          </w:p>
        </w:tc>
        <w:tc>
          <w:tcPr>
            <w:tcW w:w="1494" w:type="dxa"/>
          </w:tcPr>
          <w:p w14:paraId="6DA7D13F" w14:textId="77777777" w:rsidR="00FE420E" w:rsidRDefault="00FE420E" w:rsidP="00092100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1442714360" w:edGrp="everyone"/>
            <w:permEnd w:id="1442714360"/>
          </w:p>
        </w:tc>
        <w:tc>
          <w:tcPr>
            <w:tcW w:w="1596" w:type="dxa"/>
          </w:tcPr>
          <w:p w14:paraId="5A135219" w14:textId="77777777" w:rsidR="00FE420E" w:rsidRDefault="00FE420E" w:rsidP="00092100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1220628263" w:edGrp="everyone"/>
            <w:permEnd w:id="1220628263"/>
          </w:p>
        </w:tc>
      </w:tr>
      <w:tr w:rsidR="00954A60" w14:paraId="6240F9CE" w14:textId="77777777" w:rsidTr="00BB6A26">
        <w:tc>
          <w:tcPr>
            <w:tcW w:w="1890" w:type="dxa"/>
          </w:tcPr>
          <w:p w14:paraId="519DFFF7" w14:textId="69A946F5" w:rsidR="00FE420E" w:rsidRDefault="00FE420E" w:rsidP="00092100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piral</w:t>
            </w:r>
          </w:p>
        </w:tc>
        <w:tc>
          <w:tcPr>
            <w:tcW w:w="1617" w:type="dxa"/>
            <w:shd w:val="clear" w:color="auto" w:fill="000000" w:themeFill="text1"/>
          </w:tcPr>
          <w:p w14:paraId="357185AA" w14:textId="77777777" w:rsidR="00FE420E" w:rsidRDefault="00FE420E" w:rsidP="00092100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</w:p>
        </w:tc>
        <w:tc>
          <w:tcPr>
            <w:tcW w:w="1732" w:type="dxa"/>
          </w:tcPr>
          <w:p w14:paraId="5F21A9EA" w14:textId="77777777" w:rsidR="00FE420E" w:rsidRDefault="00FE420E" w:rsidP="00092100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626348181" w:edGrp="everyone"/>
            <w:permEnd w:id="626348181"/>
          </w:p>
        </w:tc>
        <w:tc>
          <w:tcPr>
            <w:tcW w:w="1701" w:type="dxa"/>
          </w:tcPr>
          <w:p w14:paraId="29806A13" w14:textId="77777777" w:rsidR="00FE420E" w:rsidRDefault="00FE420E" w:rsidP="00092100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1824681406" w:edGrp="everyone"/>
            <w:permEnd w:id="1824681406"/>
          </w:p>
        </w:tc>
        <w:tc>
          <w:tcPr>
            <w:tcW w:w="1494" w:type="dxa"/>
          </w:tcPr>
          <w:p w14:paraId="3E721C3E" w14:textId="77777777" w:rsidR="00FE420E" w:rsidRDefault="00FE420E" w:rsidP="00092100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442307441" w:edGrp="everyone"/>
            <w:permEnd w:id="442307441"/>
          </w:p>
        </w:tc>
        <w:tc>
          <w:tcPr>
            <w:tcW w:w="1596" w:type="dxa"/>
          </w:tcPr>
          <w:p w14:paraId="3AB238FC" w14:textId="77777777" w:rsidR="00FE420E" w:rsidRDefault="00FE420E" w:rsidP="00092100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1281640427" w:edGrp="everyone"/>
            <w:permEnd w:id="1281640427"/>
          </w:p>
        </w:tc>
      </w:tr>
    </w:tbl>
    <w:p w14:paraId="53A5003C" w14:textId="256871A8" w:rsidR="00F55FEF" w:rsidRPr="004F0FE2" w:rsidRDefault="002614AF" w:rsidP="004F0FE2">
      <w:pPr>
        <w:pStyle w:val="Header"/>
        <w:tabs>
          <w:tab w:val="clear" w:pos="4153"/>
          <w:tab w:val="clear" w:pos="8306"/>
        </w:tabs>
        <w:spacing w:after="120"/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>(1</w:t>
      </w:r>
      <w:r w:rsidR="00AD288E">
        <w:rPr>
          <w:rFonts w:ascii="Arial" w:hAnsi="Arial" w:cs="Arial"/>
          <w:b/>
        </w:rPr>
        <w:t>0</w:t>
      </w:r>
      <w:r>
        <w:rPr>
          <w:rFonts w:ascii="Arial" w:hAnsi="Arial" w:cs="Arial"/>
          <w:b/>
        </w:rPr>
        <w:t>% of marks)</w:t>
      </w:r>
    </w:p>
    <w:p w14:paraId="76D6EB44" w14:textId="523A3C25" w:rsidR="008347AF" w:rsidRPr="000357AA" w:rsidRDefault="00954A60" w:rsidP="00882F82">
      <w:pPr>
        <w:pStyle w:val="Header"/>
        <w:tabs>
          <w:tab w:val="clear" w:pos="4153"/>
          <w:tab w:val="clear" w:pos="8306"/>
        </w:tabs>
        <w:spacing w:after="12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Q4</w:t>
      </w:r>
      <w:r w:rsidRPr="00E92C98">
        <w:rPr>
          <w:rFonts w:ascii="Arial" w:hAnsi="Arial" w:cs="Arial"/>
          <w:b/>
        </w:rPr>
        <w:t xml:space="preserve">. </w:t>
      </w:r>
      <w:r w:rsidR="002614AF">
        <w:rPr>
          <w:rFonts w:ascii="Arial" w:hAnsi="Arial" w:cs="Arial"/>
        </w:rPr>
        <w:t xml:space="preserve">Discuss the quality of your predictions compared to </w:t>
      </w:r>
      <w:r w:rsidR="008347AF">
        <w:rPr>
          <w:rFonts w:ascii="Arial" w:hAnsi="Arial" w:cs="Arial"/>
        </w:rPr>
        <w:t>your experimental findings.</w:t>
      </w:r>
      <w:r w:rsidR="00CC124B">
        <w:rPr>
          <w:rFonts w:ascii="Arial" w:hAnsi="Arial" w:cs="Arial"/>
        </w:rPr>
        <w:t xml:space="preserve"> What might the source of any discrepancies between your computed values and those observed </w:t>
      </w:r>
      <w:r w:rsidR="008A5356">
        <w:rPr>
          <w:rFonts w:ascii="Arial" w:hAnsi="Arial" w:cs="Arial"/>
        </w:rPr>
        <w:t>during flight testing be?</w:t>
      </w:r>
      <w:r w:rsidR="008347AF">
        <w:rPr>
          <w:rFonts w:ascii="Arial" w:hAnsi="Arial" w:cs="Arial"/>
        </w:rPr>
        <w:t xml:space="preserve"> </w:t>
      </w:r>
      <w:r w:rsidR="008A5356" w:rsidRPr="008A5356">
        <w:rPr>
          <w:rFonts w:ascii="Arial" w:hAnsi="Arial" w:cs="Arial"/>
          <w:i/>
          <w:iCs/>
        </w:rPr>
        <w:t>Briefly</w:t>
      </w:r>
      <w:r w:rsidR="008A5356">
        <w:rPr>
          <w:rFonts w:ascii="Arial" w:hAnsi="Arial" w:cs="Arial"/>
        </w:rPr>
        <w:t xml:space="preserve"> h</w:t>
      </w:r>
      <w:r w:rsidR="001F51B8">
        <w:rPr>
          <w:rFonts w:ascii="Arial" w:hAnsi="Arial" w:cs="Arial"/>
        </w:rPr>
        <w:t>ighlight</w:t>
      </w:r>
      <w:r w:rsidR="00882F82">
        <w:rPr>
          <w:rFonts w:ascii="Arial" w:hAnsi="Arial" w:cs="Arial"/>
        </w:rPr>
        <w:t xml:space="preserve"> any issued that may have impacted your experimental values. </w:t>
      </w:r>
    </w:p>
    <w:tbl>
      <w:tblPr>
        <w:tblW w:w="1044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45"/>
      </w:tblGrid>
      <w:tr w:rsidR="00E92C98" w:rsidRPr="000C06F8" w14:paraId="1D228F2F" w14:textId="77777777" w:rsidTr="004F0FE2">
        <w:trPr>
          <w:trHeight w:hRule="exact" w:val="8918"/>
        </w:trPr>
        <w:tc>
          <w:tcPr>
            <w:tcW w:w="10445" w:type="dxa"/>
          </w:tcPr>
          <w:p w14:paraId="2CBB0103" w14:textId="561D3B8A" w:rsidR="000D0CE2" w:rsidRPr="00261312" w:rsidRDefault="000D0CE2" w:rsidP="000D0CE2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bookmarkStart w:id="0" w:name="_Hlk535870020"/>
            <w:permStart w:id="1473320432" w:edGrp="everyone" w:colFirst="0" w:colLast="0"/>
          </w:p>
        </w:tc>
      </w:tr>
    </w:tbl>
    <w:bookmarkEnd w:id="0"/>
    <w:permEnd w:id="1473320432"/>
    <w:p w14:paraId="51DBAF4D" w14:textId="7DA11EB9" w:rsidR="00375318" w:rsidRDefault="004F0FE2" w:rsidP="004F0FE2">
      <w:pPr>
        <w:pStyle w:val="Header"/>
        <w:tabs>
          <w:tab w:val="clear" w:pos="4153"/>
          <w:tab w:val="clear" w:pos="8306"/>
          <w:tab w:val="left" w:pos="5775"/>
          <w:tab w:val="right" w:pos="10466"/>
        </w:tabs>
        <w:spacing w:after="120"/>
        <w:rPr>
          <w:rFonts w:ascii="Arial" w:hAnsi="Arial" w:cs="Arial"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 w:rsidR="000357AA">
        <w:rPr>
          <w:rFonts w:ascii="Arial" w:hAnsi="Arial" w:cs="Arial"/>
          <w:b/>
        </w:rPr>
        <w:t>(</w:t>
      </w:r>
      <w:r w:rsidR="002614AF">
        <w:rPr>
          <w:rFonts w:ascii="Arial" w:hAnsi="Arial" w:cs="Arial"/>
          <w:b/>
        </w:rPr>
        <w:t>20</w:t>
      </w:r>
      <w:r w:rsidR="000357AA">
        <w:rPr>
          <w:rFonts w:ascii="Arial" w:hAnsi="Arial" w:cs="Arial"/>
          <w:b/>
        </w:rPr>
        <w:t>% of marks)</w:t>
      </w:r>
    </w:p>
    <w:p w14:paraId="427BB0B1" w14:textId="57568EE1" w:rsidR="00EE7857" w:rsidRPr="000357AA" w:rsidRDefault="003317D9" w:rsidP="00CE1706">
      <w:pPr>
        <w:pStyle w:val="Header"/>
        <w:tabs>
          <w:tab w:val="clear" w:pos="4153"/>
          <w:tab w:val="clear" w:pos="8306"/>
        </w:tabs>
        <w:spacing w:after="12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Q</w:t>
      </w:r>
      <w:r w:rsidR="004F0FE2">
        <w:rPr>
          <w:rFonts w:ascii="Arial" w:hAnsi="Arial" w:cs="Arial"/>
          <w:b/>
        </w:rPr>
        <w:t>5</w:t>
      </w:r>
      <w:r w:rsidRPr="00E92C98">
        <w:rPr>
          <w:rFonts w:ascii="Arial" w:hAnsi="Arial" w:cs="Arial"/>
          <w:b/>
        </w:rPr>
        <w:t xml:space="preserve">. </w:t>
      </w:r>
      <w:r w:rsidR="00A36C65">
        <w:rPr>
          <w:rFonts w:ascii="Arial" w:hAnsi="Arial" w:cs="Arial"/>
        </w:rPr>
        <w:t>Briefly</w:t>
      </w:r>
      <w:r w:rsidR="00EE7857">
        <w:rPr>
          <w:rFonts w:ascii="Arial" w:hAnsi="Arial" w:cs="Arial"/>
        </w:rPr>
        <w:t xml:space="preserve"> describe the approach your group too</w:t>
      </w:r>
      <w:r w:rsidR="00E066E8">
        <w:rPr>
          <w:rFonts w:ascii="Arial" w:hAnsi="Arial" w:cs="Arial"/>
        </w:rPr>
        <w:t>k when</w:t>
      </w:r>
      <w:r w:rsidR="00EE7857">
        <w:rPr>
          <w:rFonts w:ascii="Arial" w:hAnsi="Arial" w:cs="Arial"/>
        </w:rPr>
        <w:t xml:space="preserve"> tuning your controller. What </w:t>
      </w:r>
      <w:r w:rsidR="00E066E8">
        <w:rPr>
          <w:rFonts w:ascii="Arial" w:hAnsi="Arial" w:cs="Arial"/>
        </w:rPr>
        <w:t>scenarios did you consider and what were your tuning targets</w:t>
      </w:r>
      <w:r w:rsidR="00F037AD">
        <w:rPr>
          <w:rFonts w:ascii="Arial" w:hAnsi="Arial" w:cs="Arial"/>
        </w:rPr>
        <w:t xml:space="preserve"> (</w:t>
      </w:r>
      <w:r w:rsidR="00F35BA3">
        <w:rPr>
          <w:rFonts w:ascii="Arial" w:hAnsi="Arial" w:cs="Arial"/>
        </w:rPr>
        <w:t xml:space="preserve">for example </w:t>
      </w:r>
      <w:r w:rsidR="00F037AD">
        <w:rPr>
          <w:rFonts w:ascii="Arial" w:hAnsi="Arial" w:cs="Arial"/>
        </w:rPr>
        <w:t xml:space="preserve">rise time, </w:t>
      </w:r>
      <w:r w:rsidR="00F35BA3">
        <w:rPr>
          <w:rFonts w:ascii="Arial" w:hAnsi="Arial" w:cs="Arial"/>
        </w:rPr>
        <w:t>settling time)</w:t>
      </w:r>
      <w:r>
        <w:rPr>
          <w:rFonts w:ascii="Arial" w:hAnsi="Arial" w:cs="Arial"/>
        </w:rPr>
        <w:t xml:space="preserve">. </w:t>
      </w:r>
    </w:p>
    <w:tbl>
      <w:tblPr>
        <w:tblW w:w="1044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45"/>
      </w:tblGrid>
      <w:tr w:rsidR="003317D9" w:rsidRPr="000C06F8" w14:paraId="7C888433" w14:textId="77777777" w:rsidTr="00A9051B">
        <w:trPr>
          <w:trHeight w:hRule="exact" w:val="4133"/>
        </w:trPr>
        <w:tc>
          <w:tcPr>
            <w:tcW w:w="10445" w:type="dxa"/>
          </w:tcPr>
          <w:p w14:paraId="33AFDB9A" w14:textId="2281F6CB" w:rsidR="00CE35CA" w:rsidRPr="000C06F8" w:rsidRDefault="00CE35CA" w:rsidP="00CE35CA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1746479455" w:edGrp="everyone" w:colFirst="0" w:colLast="0"/>
          </w:p>
        </w:tc>
      </w:tr>
    </w:tbl>
    <w:permEnd w:id="1746479455"/>
    <w:p w14:paraId="1C448FE4" w14:textId="40F3C6F4" w:rsidR="003317D9" w:rsidRDefault="00E30B4F" w:rsidP="003317D9">
      <w:pPr>
        <w:pStyle w:val="Header"/>
        <w:tabs>
          <w:tab w:val="clear" w:pos="4153"/>
          <w:tab w:val="clear" w:pos="8306"/>
        </w:tabs>
        <w:spacing w:after="120"/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</w:t>
      </w:r>
      <w:r w:rsidR="003317D9">
        <w:rPr>
          <w:rFonts w:ascii="Arial" w:hAnsi="Arial" w:cs="Arial"/>
          <w:b/>
        </w:rPr>
        <w:t>(</w:t>
      </w:r>
      <w:r w:rsidR="00BA195C">
        <w:rPr>
          <w:rFonts w:ascii="Arial" w:hAnsi="Arial" w:cs="Arial"/>
          <w:b/>
        </w:rPr>
        <w:t>5</w:t>
      </w:r>
      <w:r w:rsidR="003317D9">
        <w:rPr>
          <w:rFonts w:ascii="Arial" w:hAnsi="Arial" w:cs="Arial"/>
          <w:b/>
        </w:rPr>
        <w:t>% of marks)</w:t>
      </w:r>
    </w:p>
    <w:p w14:paraId="39C5AD0C" w14:textId="77777777" w:rsidR="00990C2F" w:rsidRDefault="00990C2F" w:rsidP="003317D9">
      <w:pPr>
        <w:pStyle w:val="Header"/>
        <w:tabs>
          <w:tab w:val="clear" w:pos="4153"/>
          <w:tab w:val="clear" w:pos="8306"/>
        </w:tabs>
        <w:spacing w:after="120"/>
        <w:jc w:val="right"/>
        <w:rPr>
          <w:rFonts w:ascii="Arial" w:hAnsi="Arial" w:cs="Arial"/>
        </w:rPr>
      </w:pPr>
    </w:p>
    <w:p w14:paraId="3A13754E" w14:textId="01F13C15" w:rsidR="007B18A4" w:rsidRDefault="00E60E56" w:rsidP="00E066E8">
      <w:pPr>
        <w:pStyle w:val="Header"/>
        <w:tabs>
          <w:tab w:val="clear" w:pos="4153"/>
          <w:tab w:val="clear" w:pos="8306"/>
        </w:tabs>
        <w:spacing w:after="120"/>
        <w:ind w:left="567" w:hanging="567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Q</w:t>
      </w:r>
      <w:r w:rsidR="004F0FE2">
        <w:rPr>
          <w:rFonts w:ascii="Arial" w:hAnsi="Arial" w:cs="Arial"/>
          <w:b/>
        </w:rPr>
        <w:t>6</w:t>
      </w:r>
      <w:r w:rsidRPr="00E92C98">
        <w:rPr>
          <w:rFonts w:ascii="Arial" w:hAnsi="Arial" w:cs="Arial"/>
          <w:b/>
        </w:rPr>
        <w:t>.</w:t>
      </w:r>
      <w:r w:rsidR="00302305">
        <w:rPr>
          <w:rFonts w:ascii="Arial" w:hAnsi="Arial" w:cs="Arial"/>
          <w:b/>
        </w:rPr>
        <w:t xml:space="preserve"> </w:t>
      </w:r>
      <w:r w:rsidR="00615CBF">
        <w:rPr>
          <w:rFonts w:ascii="Arial" w:hAnsi="Arial" w:cs="Arial"/>
          <w:b/>
        </w:rPr>
        <w:t xml:space="preserve"> </w:t>
      </w:r>
      <w:r w:rsidR="004F0FE2">
        <w:rPr>
          <w:rFonts w:ascii="Arial" w:hAnsi="Arial" w:cs="Arial"/>
          <w:bCs/>
        </w:rPr>
        <w:t xml:space="preserve">Provide your PID </w:t>
      </w:r>
      <w:r w:rsidR="005A04C6">
        <w:rPr>
          <w:rFonts w:ascii="Arial" w:hAnsi="Arial" w:cs="Arial"/>
          <w:bCs/>
        </w:rPr>
        <w:t xml:space="preserve">gains for each of the three controllers </w:t>
      </w:r>
      <w:r w:rsidR="00AE2FFB">
        <w:rPr>
          <w:rFonts w:ascii="Arial" w:hAnsi="Arial" w:cs="Arial"/>
          <w:bCs/>
        </w:rPr>
        <w:t>your designed. Remember that gains are dimensional</w:t>
      </w:r>
      <w:r w:rsidR="0081222F">
        <w:rPr>
          <w:rFonts w:ascii="Arial" w:hAnsi="Arial" w:cs="Arial"/>
          <w:bCs/>
        </w:rPr>
        <w:t xml:space="preserve"> and here define </w:t>
      </w:r>
      <w:r w:rsidR="00812731">
        <w:rPr>
          <w:rFonts w:ascii="Arial" w:hAnsi="Arial" w:cs="Arial"/>
          <w:bCs/>
        </w:rPr>
        <w:t xml:space="preserve">the </w:t>
      </w:r>
      <w:r w:rsidR="0081222F">
        <w:rPr>
          <w:rFonts w:ascii="Arial" w:hAnsi="Arial" w:cs="Arial"/>
          <w:bCs/>
        </w:rPr>
        <w:t xml:space="preserve">percentage </w:t>
      </w:r>
      <w:r w:rsidR="001A3BF2">
        <w:rPr>
          <w:rFonts w:ascii="Arial" w:hAnsi="Arial" w:cs="Arial"/>
          <w:bCs/>
        </w:rPr>
        <w:t>input per degree or knot</w:t>
      </w:r>
      <w:r w:rsidR="00157AB7">
        <w:rPr>
          <w:rFonts w:ascii="Arial" w:hAnsi="Arial" w:cs="Arial"/>
          <w:bCs/>
        </w:rPr>
        <w:t xml:space="preserve"> of measured error</w:t>
      </w:r>
      <w:r w:rsidR="007D25B0">
        <w:rPr>
          <w:rFonts w:ascii="Arial" w:hAnsi="Arial" w:cs="Arial"/>
          <w:bCs/>
        </w:rPr>
        <w:t>.</w:t>
      </w:r>
      <w:r w:rsidR="00BB53A1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Ind w:w="567" w:type="dxa"/>
        <w:tblLook w:val="04A0" w:firstRow="1" w:lastRow="0" w:firstColumn="1" w:lastColumn="0" w:noHBand="0" w:noVBand="1"/>
      </w:tblPr>
      <w:tblGrid>
        <w:gridCol w:w="2446"/>
        <w:gridCol w:w="2505"/>
        <w:gridCol w:w="2456"/>
        <w:gridCol w:w="2482"/>
      </w:tblGrid>
      <w:tr w:rsidR="00DD5C3F" w14:paraId="2DAA3FD4" w14:textId="77777777" w:rsidTr="00E40BAA">
        <w:tc>
          <w:tcPr>
            <w:tcW w:w="2446" w:type="dxa"/>
          </w:tcPr>
          <w:p w14:paraId="0E12B57F" w14:textId="77777777" w:rsidR="00780426" w:rsidRPr="00E40BAA" w:rsidRDefault="00780426" w:rsidP="00E066E8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505" w:type="dxa"/>
          </w:tcPr>
          <w:p w14:paraId="7EC98D65" w14:textId="2C42FA51" w:rsidR="00780426" w:rsidRPr="00E40BAA" w:rsidRDefault="00C94E02" w:rsidP="00E066E8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bCs/>
              </w:rPr>
            </w:pPr>
            <w:r w:rsidRPr="00E40BAA">
              <w:rPr>
                <w:rFonts w:ascii="Arial" w:hAnsi="Arial" w:cs="Arial"/>
                <w:bCs/>
              </w:rPr>
              <w:t>Proportional</w:t>
            </w:r>
            <w:r w:rsidR="00DD5C3F" w:rsidRPr="00E40BAA">
              <w:rPr>
                <w:rFonts w:ascii="Arial" w:hAnsi="Arial" w:cs="Arial"/>
                <w:bCs/>
              </w:rPr>
              <w:t xml:space="preserve"> Gain</w:t>
            </w:r>
          </w:p>
        </w:tc>
        <w:tc>
          <w:tcPr>
            <w:tcW w:w="2456" w:type="dxa"/>
          </w:tcPr>
          <w:p w14:paraId="154247BE" w14:textId="212C9BEC" w:rsidR="00780426" w:rsidRPr="00E40BAA" w:rsidRDefault="00DD5C3F" w:rsidP="00E066E8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bCs/>
              </w:rPr>
            </w:pPr>
            <w:r w:rsidRPr="00E40BAA">
              <w:rPr>
                <w:rFonts w:ascii="Arial" w:hAnsi="Arial" w:cs="Arial"/>
                <w:bCs/>
              </w:rPr>
              <w:t>Integral Gain</w:t>
            </w:r>
          </w:p>
        </w:tc>
        <w:tc>
          <w:tcPr>
            <w:tcW w:w="2482" w:type="dxa"/>
          </w:tcPr>
          <w:p w14:paraId="2AC6F4CE" w14:textId="2F2BFABC" w:rsidR="00780426" w:rsidRPr="00E40BAA" w:rsidRDefault="00DD5C3F" w:rsidP="00E066E8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bCs/>
              </w:rPr>
            </w:pPr>
            <w:r w:rsidRPr="00E40BAA">
              <w:rPr>
                <w:rFonts w:ascii="Arial" w:hAnsi="Arial" w:cs="Arial"/>
                <w:bCs/>
              </w:rPr>
              <w:t>Derivative Gain</w:t>
            </w:r>
          </w:p>
        </w:tc>
      </w:tr>
      <w:tr w:rsidR="00DD5C3F" w14:paraId="48EE2E2F" w14:textId="77777777" w:rsidTr="00E40BAA">
        <w:tc>
          <w:tcPr>
            <w:tcW w:w="2446" w:type="dxa"/>
          </w:tcPr>
          <w:p w14:paraId="775F7C4F" w14:textId="0DF7CFC0" w:rsidR="00780426" w:rsidRPr="00E40BAA" w:rsidRDefault="00780426" w:rsidP="00E066E8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bCs/>
              </w:rPr>
            </w:pPr>
            <w:r w:rsidRPr="00E40BAA">
              <w:rPr>
                <w:rFonts w:ascii="Arial" w:hAnsi="Arial" w:cs="Arial"/>
                <w:bCs/>
              </w:rPr>
              <w:t xml:space="preserve">Roll </w:t>
            </w:r>
          </w:p>
        </w:tc>
        <w:tc>
          <w:tcPr>
            <w:tcW w:w="2505" w:type="dxa"/>
          </w:tcPr>
          <w:p w14:paraId="2530C9CD" w14:textId="03E056E0" w:rsidR="00780426" w:rsidRPr="00E40BAA" w:rsidRDefault="00780426" w:rsidP="00E066E8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bCs/>
              </w:rPr>
            </w:pPr>
            <w:permStart w:id="1696210764" w:edGrp="everyone"/>
            <w:permEnd w:id="1696210764"/>
          </w:p>
        </w:tc>
        <w:tc>
          <w:tcPr>
            <w:tcW w:w="2456" w:type="dxa"/>
          </w:tcPr>
          <w:p w14:paraId="5BBA94EA" w14:textId="219CAA93" w:rsidR="00780426" w:rsidRPr="00E40BAA" w:rsidRDefault="00780426" w:rsidP="00E066E8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bCs/>
              </w:rPr>
            </w:pPr>
          </w:p>
        </w:tc>
        <w:tc>
          <w:tcPr>
            <w:tcW w:w="2482" w:type="dxa"/>
          </w:tcPr>
          <w:p w14:paraId="1FEFADE0" w14:textId="4D596755" w:rsidR="00780426" w:rsidRPr="00E40BAA" w:rsidRDefault="00780426" w:rsidP="00E066E8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bCs/>
              </w:rPr>
            </w:pPr>
            <w:permStart w:id="2072066738" w:edGrp="everyone"/>
            <w:permEnd w:id="2072066738"/>
          </w:p>
        </w:tc>
      </w:tr>
      <w:tr w:rsidR="00E40BAA" w14:paraId="79411377" w14:textId="77777777" w:rsidTr="00E40BAA">
        <w:tc>
          <w:tcPr>
            <w:tcW w:w="2446" w:type="dxa"/>
          </w:tcPr>
          <w:p w14:paraId="746EA9AC" w14:textId="0304B1CB" w:rsidR="00E40BAA" w:rsidRPr="00E40BAA" w:rsidRDefault="00E40BAA" w:rsidP="00E40BAA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bCs/>
              </w:rPr>
            </w:pPr>
            <w:r w:rsidRPr="00E40BAA">
              <w:rPr>
                <w:rFonts w:ascii="Arial" w:hAnsi="Arial" w:cs="Arial"/>
                <w:bCs/>
              </w:rPr>
              <w:t>Climb Angle</w:t>
            </w:r>
          </w:p>
        </w:tc>
        <w:tc>
          <w:tcPr>
            <w:tcW w:w="2505" w:type="dxa"/>
          </w:tcPr>
          <w:p w14:paraId="54701B34" w14:textId="393424C9" w:rsidR="00E40BAA" w:rsidRPr="00E40BAA" w:rsidRDefault="00E40BAA" w:rsidP="00E40BAA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bCs/>
              </w:rPr>
            </w:pPr>
            <w:permStart w:id="1555725822" w:edGrp="everyone"/>
            <w:permEnd w:id="1555725822"/>
          </w:p>
        </w:tc>
        <w:tc>
          <w:tcPr>
            <w:tcW w:w="2456" w:type="dxa"/>
          </w:tcPr>
          <w:p w14:paraId="6BD06D22" w14:textId="2CCFC137" w:rsidR="00E40BAA" w:rsidRPr="00E40BAA" w:rsidRDefault="00E40BAA" w:rsidP="00E40BAA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bCs/>
              </w:rPr>
            </w:pPr>
            <w:permStart w:id="1936265880" w:edGrp="everyone"/>
            <w:permEnd w:id="1936265880"/>
          </w:p>
        </w:tc>
        <w:tc>
          <w:tcPr>
            <w:tcW w:w="2482" w:type="dxa"/>
          </w:tcPr>
          <w:p w14:paraId="35F7A9FD" w14:textId="50717CDB" w:rsidR="00E40BAA" w:rsidRPr="00E40BAA" w:rsidRDefault="00E40BAA" w:rsidP="00E40BAA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bCs/>
              </w:rPr>
            </w:pPr>
            <w:permStart w:id="1187078602" w:edGrp="everyone"/>
            <w:permEnd w:id="1187078602"/>
          </w:p>
        </w:tc>
      </w:tr>
      <w:tr w:rsidR="00E40BAA" w14:paraId="2047D579" w14:textId="77777777" w:rsidTr="00E40BAA">
        <w:tc>
          <w:tcPr>
            <w:tcW w:w="2446" w:type="dxa"/>
          </w:tcPr>
          <w:p w14:paraId="5094C426" w14:textId="3D12EAF0" w:rsidR="00E40BAA" w:rsidRPr="00E40BAA" w:rsidRDefault="00E40BAA" w:rsidP="00E40BAA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bCs/>
              </w:rPr>
            </w:pPr>
            <w:r w:rsidRPr="00E40BAA">
              <w:rPr>
                <w:rFonts w:ascii="Arial" w:hAnsi="Arial" w:cs="Arial"/>
                <w:bCs/>
              </w:rPr>
              <w:t>Speed</w:t>
            </w:r>
          </w:p>
        </w:tc>
        <w:tc>
          <w:tcPr>
            <w:tcW w:w="2505" w:type="dxa"/>
          </w:tcPr>
          <w:p w14:paraId="7635D2D3" w14:textId="5CC1484F" w:rsidR="00E40BAA" w:rsidRPr="00E40BAA" w:rsidRDefault="00E40BAA" w:rsidP="00E40BAA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bCs/>
              </w:rPr>
            </w:pPr>
            <w:permStart w:id="330766070" w:edGrp="everyone"/>
            <w:permEnd w:id="330766070"/>
          </w:p>
        </w:tc>
        <w:tc>
          <w:tcPr>
            <w:tcW w:w="2456" w:type="dxa"/>
          </w:tcPr>
          <w:p w14:paraId="09E5CD82" w14:textId="1EA28B28" w:rsidR="00E40BAA" w:rsidRPr="00E40BAA" w:rsidRDefault="00E40BAA" w:rsidP="00E40BAA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bCs/>
              </w:rPr>
            </w:pPr>
            <w:permStart w:id="1989545844" w:edGrp="everyone"/>
            <w:permEnd w:id="1989545844"/>
          </w:p>
        </w:tc>
        <w:tc>
          <w:tcPr>
            <w:tcW w:w="2482" w:type="dxa"/>
          </w:tcPr>
          <w:p w14:paraId="5009BA95" w14:textId="207409A4" w:rsidR="00E40BAA" w:rsidRPr="00E40BAA" w:rsidRDefault="00E40BAA" w:rsidP="00E40BAA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  <w:bCs/>
              </w:rPr>
            </w:pPr>
            <w:permStart w:id="1055728623" w:edGrp="everyone"/>
            <w:permEnd w:id="1055728623"/>
          </w:p>
        </w:tc>
      </w:tr>
    </w:tbl>
    <w:p w14:paraId="2AD44FFB" w14:textId="51DC72B3" w:rsidR="00157AB7" w:rsidRDefault="00157AB7" w:rsidP="00157AB7">
      <w:pPr>
        <w:pStyle w:val="Header"/>
        <w:tabs>
          <w:tab w:val="clear" w:pos="4153"/>
          <w:tab w:val="clear" w:pos="8306"/>
        </w:tabs>
        <w:spacing w:after="120"/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>(</w:t>
      </w:r>
      <w:r w:rsidR="00BA195C">
        <w:rPr>
          <w:rFonts w:ascii="Arial" w:hAnsi="Arial" w:cs="Arial"/>
          <w:b/>
        </w:rPr>
        <w:t>5</w:t>
      </w:r>
      <w:r>
        <w:rPr>
          <w:rFonts w:ascii="Arial" w:hAnsi="Arial" w:cs="Arial"/>
          <w:b/>
        </w:rPr>
        <w:t>% of marks)</w:t>
      </w:r>
    </w:p>
    <w:p w14:paraId="260D83B0" w14:textId="77777777" w:rsidR="00990C2F" w:rsidRDefault="00990C2F" w:rsidP="00157AB7">
      <w:pPr>
        <w:pStyle w:val="Header"/>
        <w:tabs>
          <w:tab w:val="clear" w:pos="4153"/>
          <w:tab w:val="clear" w:pos="8306"/>
        </w:tabs>
        <w:spacing w:after="120"/>
        <w:jc w:val="right"/>
        <w:rPr>
          <w:rFonts w:ascii="Arial" w:hAnsi="Arial" w:cs="Arial"/>
        </w:rPr>
      </w:pPr>
    </w:p>
    <w:p w14:paraId="6F877E04" w14:textId="77777777" w:rsidR="00BA195C" w:rsidRDefault="00BA195C" w:rsidP="00990C2F">
      <w:pPr>
        <w:pStyle w:val="Header"/>
        <w:tabs>
          <w:tab w:val="clear" w:pos="4153"/>
          <w:tab w:val="clear" w:pos="8306"/>
        </w:tabs>
        <w:spacing w:after="120"/>
        <w:ind w:left="426" w:hanging="426"/>
        <w:jc w:val="both"/>
        <w:rPr>
          <w:rFonts w:ascii="Arial" w:hAnsi="Arial" w:cs="Arial"/>
          <w:b/>
        </w:rPr>
      </w:pPr>
    </w:p>
    <w:p w14:paraId="7BA41184" w14:textId="77777777" w:rsidR="00BA195C" w:rsidRDefault="00BA195C" w:rsidP="00990C2F">
      <w:pPr>
        <w:pStyle w:val="Header"/>
        <w:tabs>
          <w:tab w:val="clear" w:pos="4153"/>
          <w:tab w:val="clear" w:pos="8306"/>
        </w:tabs>
        <w:spacing w:after="120"/>
        <w:ind w:left="426" w:hanging="426"/>
        <w:jc w:val="both"/>
        <w:rPr>
          <w:rFonts w:ascii="Arial" w:hAnsi="Arial" w:cs="Arial"/>
          <w:b/>
        </w:rPr>
      </w:pPr>
    </w:p>
    <w:p w14:paraId="33639B63" w14:textId="77777777" w:rsidR="00BA195C" w:rsidRDefault="00BA195C" w:rsidP="00990C2F">
      <w:pPr>
        <w:pStyle w:val="Header"/>
        <w:tabs>
          <w:tab w:val="clear" w:pos="4153"/>
          <w:tab w:val="clear" w:pos="8306"/>
        </w:tabs>
        <w:spacing w:after="120"/>
        <w:ind w:left="426" w:hanging="426"/>
        <w:jc w:val="both"/>
        <w:rPr>
          <w:rFonts w:ascii="Arial" w:hAnsi="Arial" w:cs="Arial"/>
          <w:b/>
        </w:rPr>
      </w:pPr>
    </w:p>
    <w:p w14:paraId="139C4744" w14:textId="77777777" w:rsidR="00BA195C" w:rsidRDefault="00BA195C" w:rsidP="00990C2F">
      <w:pPr>
        <w:pStyle w:val="Header"/>
        <w:tabs>
          <w:tab w:val="clear" w:pos="4153"/>
          <w:tab w:val="clear" w:pos="8306"/>
        </w:tabs>
        <w:spacing w:after="120"/>
        <w:ind w:left="426" w:hanging="426"/>
        <w:jc w:val="both"/>
        <w:rPr>
          <w:rFonts w:ascii="Arial" w:hAnsi="Arial" w:cs="Arial"/>
          <w:b/>
        </w:rPr>
      </w:pPr>
    </w:p>
    <w:p w14:paraId="1A27092F" w14:textId="77777777" w:rsidR="00BA195C" w:rsidRDefault="00BA195C" w:rsidP="00990C2F">
      <w:pPr>
        <w:pStyle w:val="Header"/>
        <w:tabs>
          <w:tab w:val="clear" w:pos="4153"/>
          <w:tab w:val="clear" w:pos="8306"/>
        </w:tabs>
        <w:spacing w:after="120"/>
        <w:ind w:left="426" w:hanging="426"/>
        <w:jc w:val="both"/>
        <w:rPr>
          <w:rFonts w:ascii="Arial" w:hAnsi="Arial" w:cs="Arial"/>
          <w:b/>
        </w:rPr>
      </w:pPr>
    </w:p>
    <w:p w14:paraId="723179DB" w14:textId="77777777" w:rsidR="00BA195C" w:rsidRDefault="00BA195C" w:rsidP="00990C2F">
      <w:pPr>
        <w:pStyle w:val="Header"/>
        <w:tabs>
          <w:tab w:val="clear" w:pos="4153"/>
          <w:tab w:val="clear" w:pos="8306"/>
        </w:tabs>
        <w:spacing w:after="120"/>
        <w:ind w:left="426" w:hanging="426"/>
        <w:jc w:val="both"/>
        <w:rPr>
          <w:rFonts w:ascii="Arial" w:hAnsi="Arial" w:cs="Arial"/>
          <w:b/>
        </w:rPr>
      </w:pPr>
    </w:p>
    <w:p w14:paraId="3C194E93" w14:textId="77777777" w:rsidR="00BA195C" w:rsidRDefault="00BA195C" w:rsidP="00990C2F">
      <w:pPr>
        <w:pStyle w:val="Header"/>
        <w:tabs>
          <w:tab w:val="clear" w:pos="4153"/>
          <w:tab w:val="clear" w:pos="8306"/>
        </w:tabs>
        <w:spacing w:after="120"/>
        <w:ind w:left="426" w:hanging="426"/>
        <w:jc w:val="both"/>
        <w:rPr>
          <w:rFonts w:ascii="Arial" w:hAnsi="Arial" w:cs="Arial"/>
          <w:b/>
        </w:rPr>
      </w:pPr>
    </w:p>
    <w:p w14:paraId="315A7CB3" w14:textId="77777777" w:rsidR="00BA195C" w:rsidRDefault="00BA195C" w:rsidP="00990C2F">
      <w:pPr>
        <w:pStyle w:val="Header"/>
        <w:tabs>
          <w:tab w:val="clear" w:pos="4153"/>
          <w:tab w:val="clear" w:pos="8306"/>
        </w:tabs>
        <w:spacing w:after="120"/>
        <w:ind w:left="426" w:hanging="426"/>
        <w:jc w:val="both"/>
        <w:rPr>
          <w:rFonts w:ascii="Arial" w:hAnsi="Arial" w:cs="Arial"/>
          <w:b/>
        </w:rPr>
      </w:pPr>
    </w:p>
    <w:p w14:paraId="6E85E502" w14:textId="77777777" w:rsidR="00BA195C" w:rsidRDefault="00BA195C" w:rsidP="00990C2F">
      <w:pPr>
        <w:pStyle w:val="Header"/>
        <w:tabs>
          <w:tab w:val="clear" w:pos="4153"/>
          <w:tab w:val="clear" w:pos="8306"/>
        </w:tabs>
        <w:spacing w:after="120"/>
        <w:ind w:left="426" w:hanging="426"/>
        <w:jc w:val="both"/>
        <w:rPr>
          <w:rFonts w:ascii="Arial" w:hAnsi="Arial" w:cs="Arial"/>
          <w:b/>
        </w:rPr>
      </w:pPr>
    </w:p>
    <w:p w14:paraId="603A965A" w14:textId="77777777" w:rsidR="00BA195C" w:rsidRDefault="00BA195C" w:rsidP="00990C2F">
      <w:pPr>
        <w:pStyle w:val="Header"/>
        <w:tabs>
          <w:tab w:val="clear" w:pos="4153"/>
          <w:tab w:val="clear" w:pos="8306"/>
        </w:tabs>
        <w:spacing w:after="120"/>
        <w:ind w:left="426" w:hanging="426"/>
        <w:jc w:val="both"/>
        <w:rPr>
          <w:rFonts w:ascii="Arial" w:hAnsi="Arial" w:cs="Arial"/>
          <w:b/>
        </w:rPr>
      </w:pPr>
    </w:p>
    <w:p w14:paraId="1525FE17" w14:textId="77777777" w:rsidR="00BA195C" w:rsidRDefault="00BA195C" w:rsidP="00990C2F">
      <w:pPr>
        <w:pStyle w:val="Header"/>
        <w:tabs>
          <w:tab w:val="clear" w:pos="4153"/>
          <w:tab w:val="clear" w:pos="8306"/>
        </w:tabs>
        <w:spacing w:after="120"/>
        <w:ind w:left="426" w:hanging="426"/>
        <w:jc w:val="both"/>
        <w:rPr>
          <w:rFonts w:ascii="Arial" w:hAnsi="Arial" w:cs="Arial"/>
          <w:b/>
        </w:rPr>
      </w:pPr>
    </w:p>
    <w:p w14:paraId="01E7D944" w14:textId="77777777" w:rsidR="00BA195C" w:rsidRDefault="00BA195C" w:rsidP="00990C2F">
      <w:pPr>
        <w:pStyle w:val="Header"/>
        <w:tabs>
          <w:tab w:val="clear" w:pos="4153"/>
          <w:tab w:val="clear" w:pos="8306"/>
        </w:tabs>
        <w:spacing w:after="120"/>
        <w:ind w:left="426" w:hanging="426"/>
        <w:jc w:val="both"/>
        <w:rPr>
          <w:rFonts w:ascii="Arial" w:hAnsi="Arial" w:cs="Arial"/>
          <w:b/>
        </w:rPr>
      </w:pPr>
    </w:p>
    <w:p w14:paraId="6A04E52D" w14:textId="77777777" w:rsidR="00BA195C" w:rsidRDefault="00BA195C" w:rsidP="00990C2F">
      <w:pPr>
        <w:pStyle w:val="Header"/>
        <w:tabs>
          <w:tab w:val="clear" w:pos="4153"/>
          <w:tab w:val="clear" w:pos="8306"/>
        </w:tabs>
        <w:spacing w:after="120"/>
        <w:ind w:left="426" w:hanging="426"/>
        <w:jc w:val="both"/>
        <w:rPr>
          <w:rFonts w:ascii="Arial" w:hAnsi="Arial" w:cs="Arial"/>
          <w:b/>
        </w:rPr>
      </w:pPr>
    </w:p>
    <w:p w14:paraId="12264B88" w14:textId="77777777" w:rsidR="00BA195C" w:rsidRDefault="00BA195C" w:rsidP="00990C2F">
      <w:pPr>
        <w:pStyle w:val="Header"/>
        <w:tabs>
          <w:tab w:val="clear" w:pos="4153"/>
          <w:tab w:val="clear" w:pos="8306"/>
        </w:tabs>
        <w:spacing w:after="120"/>
        <w:ind w:left="426" w:hanging="426"/>
        <w:jc w:val="both"/>
        <w:rPr>
          <w:rFonts w:ascii="Arial" w:hAnsi="Arial" w:cs="Arial"/>
          <w:b/>
        </w:rPr>
      </w:pPr>
    </w:p>
    <w:p w14:paraId="5B07E659" w14:textId="77777777" w:rsidR="00BA195C" w:rsidRDefault="00BA195C" w:rsidP="00990C2F">
      <w:pPr>
        <w:pStyle w:val="Header"/>
        <w:tabs>
          <w:tab w:val="clear" w:pos="4153"/>
          <w:tab w:val="clear" w:pos="8306"/>
        </w:tabs>
        <w:spacing w:after="120"/>
        <w:ind w:left="426" w:hanging="426"/>
        <w:jc w:val="both"/>
        <w:rPr>
          <w:rFonts w:ascii="Arial" w:hAnsi="Arial" w:cs="Arial"/>
          <w:b/>
        </w:rPr>
      </w:pPr>
    </w:p>
    <w:p w14:paraId="49D0BF57" w14:textId="484593E6" w:rsidR="00990C2F" w:rsidRDefault="00990C2F" w:rsidP="00990C2F">
      <w:pPr>
        <w:pStyle w:val="Header"/>
        <w:tabs>
          <w:tab w:val="clear" w:pos="4153"/>
          <w:tab w:val="clear" w:pos="8306"/>
        </w:tabs>
        <w:spacing w:after="12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Q7</w:t>
      </w:r>
      <w:r w:rsidRPr="00E92C98">
        <w:rPr>
          <w:rFonts w:ascii="Arial" w:hAnsi="Arial" w:cs="Arial"/>
          <w:b/>
        </w:rPr>
        <w:t xml:space="preserve">. </w:t>
      </w:r>
      <w:r>
        <w:rPr>
          <w:rFonts w:ascii="Arial" w:hAnsi="Arial" w:cs="Arial"/>
        </w:rPr>
        <w:t xml:space="preserve">Present your simulation and experimental findings for </w:t>
      </w:r>
      <w:r w:rsidR="00CB2029">
        <w:rPr>
          <w:rFonts w:ascii="Arial" w:hAnsi="Arial" w:cs="Arial"/>
        </w:rPr>
        <w:t>your initial</w:t>
      </w:r>
      <w:r>
        <w:rPr>
          <w:rFonts w:ascii="Arial" w:hAnsi="Arial" w:cs="Arial"/>
        </w:rPr>
        <w:t xml:space="preserve"> </w:t>
      </w:r>
      <w:r w:rsidR="00CB2029">
        <w:rPr>
          <w:rFonts w:ascii="Arial" w:hAnsi="Arial" w:cs="Arial"/>
        </w:rPr>
        <w:t>autopilot</w:t>
      </w:r>
      <w:r>
        <w:rPr>
          <w:rFonts w:ascii="Arial" w:hAnsi="Arial" w:cs="Arial"/>
        </w:rPr>
        <w:t xml:space="preserve">’s </w:t>
      </w:r>
      <w:r w:rsidR="00CB2029">
        <w:rPr>
          <w:rFonts w:ascii="Arial" w:hAnsi="Arial" w:cs="Arial"/>
        </w:rPr>
        <w:t>closed</w:t>
      </w:r>
      <w:r>
        <w:rPr>
          <w:rFonts w:ascii="Arial" w:hAnsi="Arial" w:cs="Arial"/>
        </w:rPr>
        <w:t xml:space="preserve">-loop </w:t>
      </w:r>
      <w:r w:rsidR="00CB2029">
        <w:rPr>
          <w:rFonts w:ascii="Arial" w:hAnsi="Arial" w:cs="Arial"/>
        </w:rPr>
        <w:t>performance</w:t>
      </w:r>
      <w:r>
        <w:rPr>
          <w:rFonts w:ascii="Arial" w:hAnsi="Arial" w:cs="Arial"/>
        </w:rPr>
        <w:t xml:space="preserve"> by plotting the variation of the most relevant states</w:t>
      </w:r>
      <w:r w:rsidR="00CB2029">
        <w:rPr>
          <w:rFonts w:ascii="Arial" w:hAnsi="Arial" w:cs="Arial"/>
        </w:rPr>
        <w:t>.</w:t>
      </w:r>
      <w:r>
        <w:rPr>
          <w:rFonts w:ascii="Arial" w:hAnsi="Arial" w:cs="Arial"/>
        </w:rPr>
        <w:t xml:space="preserve"> Present them side-by-side</w:t>
      </w:r>
      <w:r w:rsidR="00CB2029">
        <w:rPr>
          <w:rFonts w:ascii="Arial" w:hAnsi="Arial" w:cs="Arial"/>
        </w:rPr>
        <w:t>, using</w:t>
      </w:r>
      <w:r w:rsidR="000F1646">
        <w:rPr>
          <w:rFonts w:ascii="Arial" w:hAnsi="Arial" w:cs="Arial"/>
        </w:rPr>
        <w:t xml:space="preserve"> equivalent perturbations</w:t>
      </w:r>
      <w:r>
        <w:rPr>
          <w:rFonts w:ascii="Arial" w:hAnsi="Arial" w:cs="Arial"/>
        </w:rPr>
        <w:t xml:space="preserve"> and scale the magnitude of your computational results as to allow a direct comparison with the experimental</w:t>
      </w:r>
      <w:r w:rsidR="00CB2029">
        <w:rPr>
          <w:rFonts w:ascii="Arial" w:hAnsi="Arial" w:cs="Arial"/>
        </w:rPr>
        <w:t xml:space="preserve"> test</w:t>
      </w:r>
      <w:r>
        <w:rPr>
          <w:rFonts w:ascii="Arial" w:hAnsi="Arial" w:cs="Arial"/>
        </w:rPr>
        <w:t xml:space="preserve"> cases.</w:t>
      </w:r>
      <w:r w:rsidR="007D2B44">
        <w:rPr>
          <w:rFonts w:ascii="Arial" w:hAnsi="Arial" w:cs="Arial"/>
        </w:rPr>
        <w:t xml:space="preserve"> </w:t>
      </w:r>
      <w:r w:rsidR="007D2B44" w:rsidRPr="007D2B44">
        <w:rPr>
          <w:rFonts w:ascii="Arial" w:hAnsi="Arial" w:cs="Arial"/>
          <w:i/>
          <w:iCs/>
        </w:rPr>
        <w:t>(Provide plots only)</w:t>
      </w:r>
    </w:p>
    <w:p w14:paraId="728C6FE6" w14:textId="77E199C7" w:rsidR="00990C2F" w:rsidRPr="00990C2F" w:rsidRDefault="00990C2F" w:rsidP="00990C2F">
      <w:pPr>
        <w:pStyle w:val="Header"/>
        <w:tabs>
          <w:tab w:val="clear" w:pos="4153"/>
          <w:tab w:val="clear" w:pos="8306"/>
        </w:tabs>
        <w:spacing w:after="120"/>
        <w:ind w:left="426" w:hanging="426"/>
        <w:jc w:val="center"/>
        <w:rPr>
          <w:rFonts w:ascii="Arial" w:hAnsi="Arial" w:cs="Arial"/>
          <w:b/>
          <w:bCs/>
        </w:rPr>
      </w:pPr>
      <w:r w:rsidRPr="0058586B">
        <w:rPr>
          <w:rFonts w:ascii="Arial" w:hAnsi="Arial" w:cs="Arial"/>
          <w:b/>
          <w:bCs/>
        </w:rPr>
        <w:t>EXPERIMENTAL</w:t>
      </w:r>
      <w:r w:rsidRPr="0058586B">
        <w:rPr>
          <w:rFonts w:ascii="Arial" w:hAnsi="Arial" w:cs="Arial"/>
          <w:b/>
          <w:bCs/>
        </w:rPr>
        <w:tab/>
      </w:r>
      <w:r w:rsidRPr="0058586B">
        <w:rPr>
          <w:rFonts w:ascii="Arial" w:hAnsi="Arial" w:cs="Arial"/>
          <w:b/>
          <w:bCs/>
        </w:rPr>
        <w:tab/>
      </w:r>
      <w:r w:rsidRPr="0058586B"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 xml:space="preserve">    </w:t>
      </w:r>
      <w:r w:rsidRPr="0058586B">
        <w:rPr>
          <w:rFonts w:ascii="Arial" w:hAnsi="Arial" w:cs="Arial"/>
          <w:b/>
          <w:bCs/>
        </w:rPr>
        <w:tab/>
      </w:r>
      <w:r w:rsidRPr="0058586B">
        <w:rPr>
          <w:rFonts w:ascii="Arial" w:hAnsi="Arial" w:cs="Arial"/>
          <w:b/>
          <w:bCs/>
        </w:rPr>
        <w:tab/>
      </w:r>
      <w:r>
        <w:rPr>
          <w:rFonts w:ascii="Arial" w:hAnsi="Arial" w:cs="Arial"/>
          <w:b/>
          <w:bCs/>
        </w:rPr>
        <w:t xml:space="preserve">     </w:t>
      </w:r>
      <w:r w:rsidRPr="0058586B">
        <w:rPr>
          <w:rFonts w:ascii="Arial" w:hAnsi="Arial" w:cs="Arial"/>
          <w:b/>
          <w:bCs/>
        </w:rPr>
        <w:t>SIMULATIO</w:t>
      </w:r>
      <w:r w:rsidR="00CB2029">
        <w:rPr>
          <w:rFonts w:ascii="Arial" w:hAnsi="Arial" w:cs="Arial"/>
          <w:b/>
          <w:bCs/>
        </w:rPr>
        <w:t>N</w:t>
      </w:r>
    </w:p>
    <w:tbl>
      <w:tblPr>
        <w:tblW w:w="1044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45"/>
      </w:tblGrid>
      <w:tr w:rsidR="00990C2F" w:rsidRPr="000C06F8" w14:paraId="769022EA" w14:textId="77777777" w:rsidTr="00183646">
        <w:trPr>
          <w:trHeight w:hRule="exact" w:val="4133"/>
        </w:trPr>
        <w:tc>
          <w:tcPr>
            <w:tcW w:w="10445" w:type="dxa"/>
          </w:tcPr>
          <w:p w14:paraId="10ADCCA2" w14:textId="427A8F1E" w:rsidR="00990C2F" w:rsidRPr="000C06F8" w:rsidRDefault="00CB2029" w:rsidP="00183646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1571372521" w:edGrp="everyone" w:colFirst="0" w:colLast="0"/>
            <w:r>
              <w:rPr>
                <w:rFonts w:ascii="Arial" w:hAnsi="Arial" w:cs="Arial"/>
              </w:rPr>
              <w:t>Roll Controller</w:t>
            </w:r>
          </w:p>
        </w:tc>
      </w:tr>
      <w:tr w:rsidR="00CB2029" w:rsidRPr="000C06F8" w14:paraId="1372EAAF" w14:textId="77777777" w:rsidTr="00CB2029">
        <w:trPr>
          <w:trHeight w:hRule="exact" w:val="4133"/>
        </w:trPr>
        <w:tc>
          <w:tcPr>
            <w:tcW w:w="10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E4251" w14:textId="3D729D57" w:rsidR="00CB2029" w:rsidRPr="000C06F8" w:rsidRDefault="000F1646" w:rsidP="00183646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41487830" w:edGrp="everyone" w:colFirst="0" w:colLast="0"/>
            <w:permEnd w:id="1571372521"/>
            <w:r>
              <w:rPr>
                <w:rFonts w:ascii="Arial" w:hAnsi="Arial" w:cs="Arial"/>
              </w:rPr>
              <w:t>Climb Angle Controller</w:t>
            </w:r>
          </w:p>
        </w:tc>
      </w:tr>
      <w:tr w:rsidR="00CB2029" w:rsidRPr="000C06F8" w14:paraId="4823618C" w14:textId="77777777" w:rsidTr="00CB2029">
        <w:trPr>
          <w:trHeight w:hRule="exact" w:val="4133"/>
        </w:trPr>
        <w:tc>
          <w:tcPr>
            <w:tcW w:w="10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018A4D" w14:textId="7311F004" w:rsidR="00CB2029" w:rsidRPr="000C06F8" w:rsidRDefault="000F1646" w:rsidP="00183646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1889352353" w:edGrp="everyone" w:colFirst="0" w:colLast="0"/>
            <w:permEnd w:id="41487830"/>
            <w:r>
              <w:rPr>
                <w:rFonts w:ascii="Arial" w:hAnsi="Arial" w:cs="Arial"/>
              </w:rPr>
              <w:t>Speed Controller</w:t>
            </w:r>
          </w:p>
        </w:tc>
      </w:tr>
    </w:tbl>
    <w:permEnd w:id="1889352353"/>
    <w:p w14:paraId="12985077" w14:textId="591CCB6F" w:rsidR="00990C2F" w:rsidRDefault="00990C2F" w:rsidP="00990C2F">
      <w:pPr>
        <w:pStyle w:val="Header"/>
        <w:tabs>
          <w:tab w:val="clear" w:pos="4153"/>
          <w:tab w:val="clear" w:pos="8306"/>
        </w:tabs>
        <w:spacing w:after="120"/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(10% of marks)</w:t>
      </w:r>
    </w:p>
    <w:p w14:paraId="40B538C4" w14:textId="225B90F2" w:rsidR="00BA195C" w:rsidRDefault="00BA195C" w:rsidP="00990C2F">
      <w:pPr>
        <w:pStyle w:val="Header"/>
        <w:tabs>
          <w:tab w:val="clear" w:pos="4153"/>
          <w:tab w:val="clear" w:pos="8306"/>
        </w:tabs>
        <w:spacing w:after="120"/>
        <w:jc w:val="right"/>
        <w:rPr>
          <w:rFonts w:ascii="Arial" w:hAnsi="Arial" w:cs="Arial"/>
          <w:b/>
        </w:rPr>
      </w:pPr>
    </w:p>
    <w:p w14:paraId="1E46DC99" w14:textId="5C3FDF6F" w:rsidR="002C7118" w:rsidRDefault="002C7118" w:rsidP="002C7118">
      <w:pPr>
        <w:pStyle w:val="Header"/>
        <w:tabs>
          <w:tab w:val="clear" w:pos="4153"/>
          <w:tab w:val="clear" w:pos="8306"/>
        </w:tabs>
        <w:spacing w:after="12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Q</w:t>
      </w:r>
      <w:r w:rsidR="00773281">
        <w:rPr>
          <w:rFonts w:ascii="Arial" w:hAnsi="Arial" w:cs="Arial"/>
          <w:b/>
        </w:rPr>
        <w:t>8</w:t>
      </w:r>
      <w:r w:rsidRPr="00E92C98">
        <w:rPr>
          <w:rFonts w:ascii="Arial" w:hAnsi="Arial" w:cs="Arial"/>
          <w:b/>
        </w:rPr>
        <w:t xml:space="preserve">. </w:t>
      </w:r>
      <w:r>
        <w:rPr>
          <w:rFonts w:ascii="Arial" w:hAnsi="Arial" w:cs="Arial"/>
        </w:rPr>
        <w:t xml:space="preserve">For each of your controllers </w:t>
      </w:r>
      <w:r w:rsidR="007D2B44">
        <w:rPr>
          <w:rFonts w:ascii="Arial" w:hAnsi="Arial" w:cs="Arial"/>
        </w:rPr>
        <w:t xml:space="preserve">briefly </w:t>
      </w:r>
      <w:r>
        <w:rPr>
          <w:rFonts w:ascii="Arial" w:hAnsi="Arial" w:cs="Arial"/>
        </w:rPr>
        <w:t>describe how you</w:t>
      </w:r>
      <w:r w:rsidR="00474A57">
        <w:rPr>
          <w:rFonts w:ascii="Arial" w:hAnsi="Arial" w:cs="Arial"/>
        </w:rPr>
        <w:t xml:space="preserve"> re-tuned their gains based on the responses </w:t>
      </w:r>
      <w:r w:rsidR="00371708">
        <w:rPr>
          <w:rFonts w:ascii="Arial" w:hAnsi="Arial" w:cs="Arial"/>
        </w:rPr>
        <w:t xml:space="preserve">observed during your testing. </w:t>
      </w:r>
      <w:r w:rsidR="000C47E2">
        <w:rPr>
          <w:rFonts w:ascii="Arial" w:hAnsi="Arial" w:cs="Arial"/>
        </w:rPr>
        <w:t xml:space="preserve">Provide the final tunned gains. </w:t>
      </w:r>
      <w:r w:rsidR="00371708">
        <w:rPr>
          <w:rFonts w:ascii="Arial" w:hAnsi="Arial" w:cs="Arial"/>
        </w:rPr>
        <w:t xml:space="preserve">Present a plot of the final </w:t>
      </w:r>
      <w:r w:rsidR="001D6DCD">
        <w:rPr>
          <w:rFonts w:ascii="Arial" w:hAnsi="Arial" w:cs="Arial"/>
        </w:rPr>
        <w:t>performance of your</w:t>
      </w:r>
      <w:r w:rsidR="0077342A">
        <w:rPr>
          <w:rFonts w:ascii="Arial" w:hAnsi="Arial" w:cs="Arial"/>
        </w:rPr>
        <w:t xml:space="preserve"> final standalone</w:t>
      </w:r>
      <w:r w:rsidR="001D6DCD">
        <w:rPr>
          <w:rFonts w:ascii="Arial" w:hAnsi="Arial" w:cs="Arial"/>
        </w:rPr>
        <w:t xml:space="preserve"> controllers to a step change in the setpoint.</w:t>
      </w:r>
    </w:p>
    <w:tbl>
      <w:tblPr>
        <w:tblW w:w="1044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45"/>
      </w:tblGrid>
      <w:tr w:rsidR="00773281" w:rsidRPr="000C06F8" w14:paraId="704CF593" w14:textId="77777777" w:rsidTr="00973D32">
        <w:trPr>
          <w:trHeight w:hRule="exact" w:val="4535"/>
        </w:trPr>
        <w:tc>
          <w:tcPr>
            <w:tcW w:w="10445" w:type="dxa"/>
          </w:tcPr>
          <w:p w14:paraId="33E1963A" w14:textId="77777777" w:rsidR="00773281" w:rsidRPr="000C06F8" w:rsidRDefault="00773281" w:rsidP="00183646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664758252" w:edGrp="everyone" w:colFirst="0" w:colLast="0"/>
            <w:r>
              <w:rPr>
                <w:rFonts w:ascii="Arial" w:hAnsi="Arial" w:cs="Arial"/>
              </w:rPr>
              <w:t>Roll Controller</w:t>
            </w:r>
          </w:p>
        </w:tc>
      </w:tr>
      <w:tr w:rsidR="00773281" w:rsidRPr="000C06F8" w14:paraId="71C4D905" w14:textId="77777777" w:rsidTr="00973D32">
        <w:trPr>
          <w:trHeight w:hRule="exact" w:val="4535"/>
        </w:trPr>
        <w:tc>
          <w:tcPr>
            <w:tcW w:w="10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605AE" w14:textId="77777777" w:rsidR="00773281" w:rsidRPr="000C06F8" w:rsidRDefault="00773281" w:rsidP="00183646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1811754452" w:edGrp="everyone" w:colFirst="0" w:colLast="0"/>
            <w:permEnd w:id="664758252"/>
            <w:r>
              <w:rPr>
                <w:rFonts w:ascii="Arial" w:hAnsi="Arial" w:cs="Arial"/>
              </w:rPr>
              <w:t>Climb Angle Controller</w:t>
            </w:r>
          </w:p>
        </w:tc>
      </w:tr>
      <w:tr w:rsidR="00773281" w:rsidRPr="000C06F8" w14:paraId="095546E0" w14:textId="77777777" w:rsidTr="00973D32">
        <w:trPr>
          <w:trHeight w:hRule="exact" w:val="4535"/>
        </w:trPr>
        <w:tc>
          <w:tcPr>
            <w:tcW w:w="104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69BD7" w14:textId="77777777" w:rsidR="00773281" w:rsidRPr="000C06F8" w:rsidRDefault="00773281" w:rsidP="00183646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517149150" w:edGrp="everyone" w:colFirst="0" w:colLast="0"/>
            <w:permEnd w:id="1811754452"/>
            <w:r>
              <w:rPr>
                <w:rFonts w:ascii="Arial" w:hAnsi="Arial" w:cs="Arial"/>
              </w:rPr>
              <w:t>Speed Controller</w:t>
            </w:r>
          </w:p>
        </w:tc>
      </w:tr>
    </w:tbl>
    <w:permEnd w:id="517149150"/>
    <w:p w14:paraId="594662EE" w14:textId="4D5FC436" w:rsidR="00773281" w:rsidRDefault="00773281" w:rsidP="00773281">
      <w:pPr>
        <w:pStyle w:val="Header"/>
        <w:tabs>
          <w:tab w:val="clear" w:pos="4153"/>
          <w:tab w:val="clear" w:pos="8306"/>
        </w:tabs>
        <w:spacing w:after="120"/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>(</w:t>
      </w:r>
      <w:r w:rsidR="007D2B44">
        <w:rPr>
          <w:rFonts w:ascii="Arial" w:hAnsi="Arial" w:cs="Arial"/>
          <w:b/>
        </w:rPr>
        <w:t>15</w:t>
      </w:r>
      <w:r>
        <w:rPr>
          <w:rFonts w:ascii="Arial" w:hAnsi="Arial" w:cs="Arial"/>
          <w:b/>
        </w:rPr>
        <w:t>% of marks)</w:t>
      </w:r>
    </w:p>
    <w:p w14:paraId="332F1C0B" w14:textId="2836B515" w:rsidR="007D2B44" w:rsidRPr="007D2B44" w:rsidRDefault="00773281" w:rsidP="007D2B44">
      <w:pPr>
        <w:pStyle w:val="Header"/>
        <w:tabs>
          <w:tab w:val="clear" w:pos="4153"/>
          <w:tab w:val="clear" w:pos="8306"/>
        </w:tabs>
        <w:spacing w:after="120"/>
        <w:ind w:left="426" w:hanging="426"/>
        <w:jc w:val="both"/>
      </w:pPr>
      <w:r>
        <w:rPr>
          <w:rFonts w:ascii="Arial" w:hAnsi="Arial" w:cs="Arial"/>
          <w:b/>
        </w:rPr>
        <w:t>Q9</w:t>
      </w:r>
      <w:r w:rsidRPr="00E92C98">
        <w:rPr>
          <w:rFonts w:ascii="Arial" w:hAnsi="Arial" w:cs="Arial"/>
          <w:b/>
        </w:rPr>
        <w:t xml:space="preserve">. </w:t>
      </w:r>
      <w:r w:rsidR="00DF1267">
        <w:rPr>
          <w:rFonts w:ascii="Arial" w:hAnsi="Arial" w:cs="Arial"/>
        </w:rPr>
        <w:t xml:space="preserve">How well did the control gains tuned using your </w:t>
      </w:r>
      <w:r w:rsidR="00506385">
        <w:rPr>
          <w:rFonts w:ascii="Arial" w:hAnsi="Arial" w:cs="Arial"/>
        </w:rPr>
        <w:t xml:space="preserve">theoretical model perform during flight testing? </w:t>
      </w:r>
      <w:r w:rsidR="007D2B44">
        <w:rPr>
          <w:rFonts w:ascii="Arial" w:hAnsi="Arial" w:cs="Arial"/>
        </w:rPr>
        <w:t>What might the source of any observed differences in their performance be?</w:t>
      </w:r>
    </w:p>
    <w:tbl>
      <w:tblPr>
        <w:tblW w:w="1044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45"/>
      </w:tblGrid>
      <w:tr w:rsidR="007D2B44" w:rsidRPr="000C06F8" w14:paraId="71D743B4" w14:textId="77777777" w:rsidTr="007D2B44">
        <w:trPr>
          <w:trHeight w:hRule="exact" w:val="5601"/>
        </w:trPr>
        <w:tc>
          <w:tcPr>
            <w:tcW w:w="10445" w:type="dxa"/>
          </w:tcPr>
          <w:p w14:paraId="3153AB16" w14:textId="7A3712DF" w:rsidR="007D2B44" w:rsidRPr="000C06F8" w:rsidRDefault="007D2B44" w:rsidP="00183646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1356555145" w:edGrp="everyone" w:colFirst="0" w:colLast="0"/>
          </w:p>
        </w:tc>
      </w:tr>
    </w:tbl>
    <w:permEnd w:id="1356555145"/>
    <w:p w14:paraId="6A4D52FD" w14:textId="1CF3123F" w:rsidR="007D2B44" w:rsidRDefault="007D2B44" w:rsidP="007D2B44">
      <w:pPr>
        <w:pStyle w:val="Header"/>
        <w:tabs>
          <w:tab w:val="clear" w:pos="4153"/>
          <w:tab w:val="clear" w:pos="8306"/>
        </w:tabs>
        <w:spacing w:after="120"/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(10% of marks)</w:t>
      </w:r>
    </w:p>
    <w:p w14:paraId="73678AEF" w14:textId="6649E46A" w:rsidR="00773281" w:rsidRDefault="00773281" w:rsidP="007D2B44">
      <w:pPr>
        <w:pStyle w:val="Header"/>
        <w:tabs>
          <w:tab w:val="clear" w:pos="4153"/>
          <w:tab w:val="clear" w:pos="8306"/>
        </w:tabs>
        <w:spacing w:after="120"/>
        <w:jc w:val="both"/>
        <w:rPr>
          <w:rFonts w:ascii="Arial" w:hAnsi="Arial" w:cs="Arial"/>
          <w:b/>
        </w:rPr>
      </w:pPr>
    </w:p>
    <w:p w14:paraId="18664608" w14:textId="51A4A57F" w:rsidR="007D2B44" w:rsidRPr="000357AA" w:rsidRDefault="00773281" w:rsidP="007D2B44">
      <w:pPr>
        <w:pStyle w:val="Header"/>
        <w:tabs>
          <w:tab w:val="clear" w:pos="4153"/>
          <w:tab w:val="clear" w:pos="8306"/>
        </w:tabs>
        <w:spacing w:after="120"/>
        <w:ind w:left="426" w:hanging="426"/>
        <w:jc w:val="both"/>
        <w:rPr>
          <w:rFonts w:ascii="Arial" w:hAnsi="Arial" w:cs="Arial"/>
        </w:rPr>
      </w:pPr>
      <w:r>
        <w:rPr>
          <w:rFonts w:ascii="Arial" w:hAnsi="Arial" w:cs="Arial"/>
          <w:b/>
        </w:rPr>
        <w:t>Q10</w:t>
      </w:r>
      <w:r w:rsidRPr="00E92C98">
        <w:rPr>
          <w:rFonts w:ascii="Arial" w:hAnsi="Arial" w:cs="Arial"/>
          <w:b/>
        </w:rPr>
        <w:t xml:space="preserve">. </w:t>
      </w:r>
      <w:r>
        <w:rPr>
          <w:rFonts w:ascii="Arial" w:hAnsi="Arial" w:cs="Arial"/>
        </w:rPr>
        <w:t>Plot yo</w:t>
      </w:r>
      <w:r w:rsidR="0056586A">
        <w:rPr>
          <w:rFonts w:ascii="Arial" w:hAnsi="Arial" w:cs="Arial"/>
        </w:rPr>
        <w:t xml:space="preserve">ur combined pitch and velocity autopilot’s response to a change in the climb angle setpoint. Did you have to adjust the gains to ensure satisfactory performance? </w:t>
      </w:r>
    </w:p>
    <w:tbl>
      <w:tblPr>
        <w:tblW w:w="1044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45"/>
      </w:tblGrid>
      <w:tr w:rsidR="007D2B44" w:rsidRPr="000C06F8" w14:paraId="652FAF49" w14:textId="77777777" w:rsidTr="007D2B44">
        <w:trPr>
          <w:trHeight w:hRule="exact" w:val="6595"/>
        </w:trPr>
        <w:tc>
          <w:tcPr>
            <w:tcW w:w="10445" w:type="dxa"/>
          </w:tcPr>
          <w:p w14:paraId="2699611F" w14:textId="77777777" w:rsidR="007D2B44" w:rsidRPr="000C06F8" w:rsidRDefault="007D2B44" w:rsidP="00183646">
            <w:pPr>
              <w:pStyle w:val="Header"/>
              <w:tabs>
                <w:tab w:val="clear" w:pos="4153"/>
                <w:tab w:val="clear" w:pos="8306"/>
              </w:tabs>
              <w:spacing w:after="120"/>
              <w:jc w:val="both"/>
              <w:rPr>
                <w:rFonts w:ascii="Arial" w:hAnsi="Arial" w:cs="Arial"/>
              </w:rPr>
            </w:pPr>
            <w:permStart w:id="2125744772" w:edGrp="everyone" w:colFirst="0" w:colLast="0"/>
          </w:p>
        </w:tc>
      </w:tr>
    </w:tbl>
    <w:permEnd w:id="2125744772"/>
    <w:p w14:paraId="3BCC9E6F" w14:textId="47FF2219" w:rsidR="00773281" w:rsidRPr="00C44B95" w:rsidRDefault="007D2B44" w:rsidP="007D2B44">
      <w:pPr>
        <w:pStyle w:val="Header"/>
        <w:tabs>
          <w:tab w:val="clear" w:pos="4153"/>
          <w:tab w:val="clear" w:pos="8306"/>
        </w:tabs>
        <w:spacing w:after="120"/>
        <w:jc w:val="right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(5% of marks)</w:t>
      </w:r>
    </w:p>
    <w:sectPr w:rsidR="00773281" w:rsidRPr="00C44B95" w:rsidSect="007A5DCC">
      <w:type w:val="continuous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AD9F00A" w14:textId="77777777" w:rsidR="00DA3677" w:rsidRDefault="00DA3677">
      <w:r>
        <w:separator/>
      </w:r>
    </w:p>
  </w:endnote>
  <w:endnote w:type="continuationSeparator" w:id="0">
    <w:p w14:paraId="0326948B" w14:textId="77777777" w:rsidR="00DA3677" w:rsidRDefault="00DA3677">
      <w:r>
        <w:continuationSeparator/>
      </w:r>
    </w:p>
  </w:endnote>
  <w:endnote w:type="continuationNotice" w:id="1">
    <w:p w14:paraId="522073CF" w14:textId="77777777" w:rsidR="00DA3677" w:rsidRDefault="00DA36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D97161" w14:textId="2BAB1FAD" w:rsidR="00753B14" w:rsidRPr="006151DF" w:rsidRDefault="006151DF" w:rsidP="006151DF">
    <w:pPr>
      <w:pStyle w:val="Footer"/>
      <w:tabs>
        <w:tab w:val="clear" w:pos="8306"/>
        <w:tab w:val="right" w:pos="9360"/>
      </w:tabs>
      <w:jc w:val="center"/>
    </w:pPr>
    <w:r w:rsidRPr="006151DF">
      <w:t xml:space="preserve">PAGE </w:t>
    </w:r>
    <w:r w:rsidR="004262A5">
      <w:fldChar w:fldCharType="begin"/>
    </w:r>
    <w:r w:rsidR="004262A5">
      <w:instrText xml:space="preserve"> PAGE   \* MERGEFORMAT </w:instrText>
    </w:r>
    <w:r w:rsidR="004262A5">
      <w:fldChar w:fldCharType="separate"/>
    </w:r>
    <w:r w:rsidR="004262A5">
      <w:rPr>
        <w:noProof/>
      </w:rPr>
      <w:t>1</w:t>
    </w:r>
    <w:r w:rsidR="004262A5">
      <w:rPr>
        <w:noProof/>
      </w:rPr>
      <w:fldChar w:fldCharType="end"/>
    </w:r>
    <w:r w:rsidRPr="006151DF">
      <w:t xml:space="preserve"> of </w:t>
    </w:r>
    <w:r w:rsidR="007D2B44"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5E9801" w14:textId="77777777" w:rsidR="00DA3677" w:rsidRDefault="00DA3677">
      <w:r>
        <w:separator/>
      </w:r>
    </w:p>
  </w:footnote>
  <w:footnote w:type="continuationSeparator" w:id="0">
    <w:p w14:paraId="71C3DAA3" w14:textId="77777777" w:rsidR="00DA3677" w:rsidRDefault="00DA3677">
      <w:r>
        <w:continuationSeparator/>
      </w:r>
    </w:p>
  </w:footnote>
  <w:footnote w:type="continuationNotice" w:id="1">
    <w:p w14:paraId="16D23B17" w14:textId="77777777" w:rsidR="00DA3677" w:rsidRDefault="00DA36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58010D" w14:textId="77777777" w:rsidR="00930BE4" w:rsidRDefault="00930BE4">
    <w:pPr>
      <w:pStyle w:val="Header"/>
      <w:jc w:val="center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C767C"/>
    <w:multiLevelType w:val="hybridMultilevel"/>
    <w:tmpl w:val="64801CAE"/>
    <w:lvl w:ilvl="0" w:tplc="9BAED27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81E24"/>
    <w:multiLevelType w:val="hybridMultilevel"/>
    <w:tmpl w:val="6E287D32"/>
    <w:lvl w:ilvl="0" w:tplc="9BAED27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9B318F"/>
    <w:multiLevelType w:val="hybridMultilevel"/>
    <w:tmpl w:val="09D8F13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1D41FB1"/>
    <w:multiLevelType w:val="hybridMultilevel"/>
    <w:tmpl w:val="485A1FA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CB2A39"/>
    <w:multiLevelType w:val="hybridMultilevel"/>
    <w:tmpl w:val="28FA82E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73876EE"/>
    <w:multiLevelType w:val="hybridMultilevel"/>
    <w:tmpl w:val="1C3EBB04"/>
    <w:lvl w:ilvl="0" w:tplc="9BAED27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3575A3"/>
    <w:multiLevelType w:val="hybridMultilevel"/>
    <w:tmpl w:val="9F9EECE4"/>
    <w:lvl w:ilvl="0" w:tplc="E4460F70">
      <w:start w:val="4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B065B6"/>
    <w:multiLevelType w:val="hybridMultilevel"/>
    <w:tmpl w:val="F4B6A0F0"/>
    <w:lvl w:ilvl="0" w:tplc="9912EFF4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196328"/>
    <w:multiLevelType w:val="hybridMultilevel"/>
    <w:tmpl w:val="A1E69A4E"/>
    <w:lvl w:ilvl="0" w:tplc="EC88D25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59F2B53"/>
    <w:multiLevelType w:val="hybridMultilevel"/>
    <w:tmpl w:val="335464A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875644D"/>
    <w:multiLevelType w:val="hybridMultilevel"/>
    <w:tmpl w:val="75CEE03C"/>
    <w:lvl w:ilvl="0" w:tplc="FA505516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B7B0339"/>
    <w:multiLevelType w:val="hybridMultilevel"/>
    <w:tmpl w:val="C13A5E10"/>
    <w:lvl w:ilvl="0" w:tplc="08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DF6B91"/>
    <w:multiLevelType w:val="hybridMultilevel"/>
    <w:tmpl w:val="B17C4FB0"/>
    <w:lvl w:ilvl="0" w:tplc="FA505516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99159D9"/>
    <w:multiLevelType w:val="hybridMultilevel"/>
    <w:tmpl w:val="38323F7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FEA4FDB"/>
    <w:multiLevelType w:val="hybridMultilevel"/>
    <w:tmpl w:val="5C08025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B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3C95FB5"/>
    <w:multiLevelType w:val="hybridMultilevel"/>
    <w:tmpl w:val="BB065092"/>
    <w:lvl w:ilvl="0" w:tplc="08090001">
      <w:start w:val="1"/>
      <w:numFmt w:val="bullet"/>
      <w:lvlText w:val=""/>
      <w:lvlJc w:val="left"/>
      <w:pPr>
        <w:ind w:left="1291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201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31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3451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417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91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611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633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51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6DDD04F6"/>
    <w:multiLevelType w:val="hybridMultilevel"/>
    <w:tmpl w:val="E85833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69663F"/>
    <w:multiLevelType w:val="hybridMultilevel"/>
    <w:tmpl w:val="B60454E6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num w:numId="1" w16cid:durableId="1970159987">
    <w:abstractNumId w:val="9"/>
  </w:num>
  <w:num w:numId="2" w16cid:durableId="1933781687">
    <w:abstractNumId w:val="13"/>
  </w:num>
  <w:num w:numId="3" w16cid:durableId="1703091011">
    <w:abstractNumId w:val="12"/>
  </w:num>
  <w:num w:numId="4" w16cid:durableId="266617017">
    <w:abstractNumId w:val="10"/>
  </w:num>
  <w:num w:numId="5" w16cid:durableId="847717549">
    <w:abstractNumId w:val="8"/>
  </w:num>
  <w:num w:numId="6" w16cid:durableId="110244752">
    <w:abstractNumId w:val="2"/>
  </w:num>
  <w:num w:numId="7" w16cid:durableId="170218607">
    <w:abstractNumId w:val="14"/>
  </w:num>
  <w:num w:numId="8" w16cid:durableId="2010020315">
    <w:abstractNumId w:val="6"/>
  </w:num>
  <w:num w:numId="9" w16cid:durableId="1352797407">
    <w:abstractNumId w:val="11"/>
  </w:num>
  <w:num w:numId="10" w16cid:durableId="1065032367">
    <w:abstractNumId w:val="4"/>
  </w:num>
  <w:num w:numId="11" w16cid:durableId="1641693656">
    <w:abstractNumId w:val="0"/>
  </w:num>
  <w:num w:numId="12" w16cid:durableId="1187983809">
    <w:abstractNumId w:val="5"/>
  </w:num>
  <w:num w:numId="13" w16cid:durableId="769279156">
    <w:abstractNumId w:val="1"/>
  </w:num>
  <w:num w:numId="14" w16cid:durableId="2090879644">
    <w:abstractNumId w:val="3"/>
  </w:num>
  <w:num w:numId="15" w16cid:durableId="1517190885">
    <w:abstractNumId w:val="17"/>
  </w:num>
  <w:num w:numId="16" w16cid:durableId="726564469">
    <w:abstractNumId w:val="16"/>
  </w:num>
  <w:num w:numId="17" w16cid:durableId="1256015026">
    <w:abstractNumId w:val="15"/>
  </w:num>
  <w:num w:numId="18" w16cid:durableId="16569559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EzNDAwN7cwMTUyNDdX0lEKTi0uzszPAykwrAUA38cS3iwAAAA="/>
  </w:docVars>
  <w:rsids>
    <w:rsidRoot w:val="00E563D9"/>
    <w:rsid w:val="000017CC"/>
    <w:rsid w:val="00002CC7"/>
    <w:rsid w:val="00004500"/>
    <w:rsid w:val="000318D6"/>
    <w:rsid w:val="000357AA"/>
    <w:rsid w:val="00040179"/>
    <w:rsid w:val="00041788"/>
    <w:rsid w:val="000473A4"/>
    <w:rsid w:val="00047412"/>
    <w:rsid w:val="0005440E"/>
    <w:rsid w:val="00055787"/>
    <w:rsid w:val="00056280"/>
    <w:rsid w:val="00063CCA"/>
    <w:rsid w:val="00065F8B"/>
    <w:rsid w:val="0007064E"/>
    <w:rsid w:val="00074F4F"/>
    <w:rsid w:val="0007686F"/>
    <w:rsid w:val="00083D9D"/>
    <w:rsid w:val="00092100"/>
    <w:rsid w:val="00096CC3"/>
    <w:rsid w:val="000A36EF"/>
    <w:rsid w:val="000B06E6"/>
    <w:rsid w:val="000B2B99"/>
    <w:rsid w:val="000B4173"/>
    <w:rsid w:val="000B6B07"/>
    <w:rsid w:val="000C06F8"/>
    <w:rsid w:val="000C47E2"/>
    <w:rsid w:val="000D0CE2"/>
    <w:rsid w:val="000D3D7B"/>
    <w:rsid w:val="000E16D0"/>
    <w:rsid w:val="000E2C53"/>
    <w:rsid w:val="000E4A9B"/>
    <w:rsid w:val="000F0BC8"/>
    <w:rsid w:val="000F1646"/>
    <w:rsid w:val="000F2B0C"/>
    <w:rsid w:val="00104145"/>
    <w:rsid w:val="00115178"/>
    <w:rsid w:val="00117D58"/>
    <w:rsid w:val="00120CDB"/>
    <w:rsid w:val="001241DD"/>
    <w:rsid w:val="0013281E"/>
    <w:rsid w:val="001335C6"/>
    <w:rsid w:val="00141097"/>
    <w:rsid w:val="001442AC"/>
    <w:rsid w:val="00157AB7"/>
    <w:rsid w:val="0016346D"/>
    <w:rsid w:val="00163E38"/>
    <w:rsid w:val="00177755"/>
    <w:rsid w:val="00181692"/>
    <w:rsid w:val="00183646"/>
    <w:rsid w:val="001867A5"/>
    <w:rsid w:val="00186B1A"/>
    <w:rsid w:val="00187C84"/>
    <w:rsid w:val="0019023E"/>
    <w:rsid w:val="001A02DA"/>
    <w:rsid w:val="001A3BF2"/>
    <w:rsid w:val="001B093E"/>
    <w:rsid w:val="001B2305"/>
    <w:rsid w:val="001B3887"/>
    <w:rsid w:val="001B70F2"/>
    <w:rsid w:val="001C2F7A"/>
    <w:rsid w:val="001C5594"/>
    <w:rsid w:val="001D05FB"/>
    <w:rsid w:val="001D5E4C"/>
    <w:rsid w:val="001D6DCD"/>
    <w:rsid w:val="001E0362"/>
    <w:rsid w:val="001E2128"/>
    <w:rsid w:val="001E4D32"/>
    <w:rsid w:val="001E5875"/>
    <w:rsid w:val="001F4F34"/>
    <w:rsid w:val="001F51B8"/>
    <w:rsid w:val="001F5AD1"/>
    <w:rsid w:val="001F7388"/>
    <w:rsid w:val="00214DD0"/>
    <w:rsid w:val="00225A61"/>
    <w:rsid w:val="00225E9A"/>
    <w:rsid w:val="002269D9"/>
    <w:rsid w:val="002279BE"/>
    <w:rsid w:val="00236F6A"/>
    <w:rsid w:val="00255AC8"/>
    <w:rsid w:val="00261312"/>
    <w:rsid w:val="002614AF"/>
    <w:rsid w:val="002673C2"/>
    <w:rsid w:val="00267F78"/>
    <w:rsid w:val="00270A5A"/>
    <w:rsid w:val="00277FDC"/>
    <w:rsid w:val="002802B2"/>
    <w:rsid w:val="00281771"/>
    <w:rsid w:val="002971D1"/>
    <w:rsid w:val="002A040F"/>
    <w:rsid w:val="002A766D"/>
    <w:rsid w:val="002B5AED"/>
    <w:rsid w:val="002B6CB0"/>
    <w:rsid w:val="002B7491"/>
    <w:rsid w:val="002C06FE"/>
    <w:rsid w:val="002C2409"/>
    <w:rsid w:val="002C5D64"/>
    <w:rsid w:val="002C7118"/>
    <w:rsid w:val="002C7394"/>
    <w:rsid w:val="002D08E9"/>
    <w:rsid w:val="002D2FA7"/>
    <w:rsid w:val="002D3EC8"/>
    <w:rsid w:val="002E682A"/>
    <w:rsid w:val="002E69E0"/>
    <w:rsid w:val="002F0CA5"/>
    <w:rsid w:val="002F2D4B"/>
    <w:rsid w:val="002F5823"/>
    <w:rsid w:val="00302092"/>
    <w:rsid w:val="00302305"/>
    <w:rsid w:val="00302702"/>
    <w:rsid w:val="00303394"/>
    <w:rsid w:val="00305C66"/>
    <w:rsid w:val="00310F95"/>
    <w:rsid w:val="003131B0"/>
    <w:rsid w:val="00314554"/>
    <w:rsid w:val="00316593"/>
    <w:rsid w:val="00324B13"/>
    <w:rsid w:val="00326813"/>
    <w:rsid w:val="003300BB"/>
    <w:rsid w:val="0033160C"/>
    <w:rsid w:val="003317D9"/>
    <w:rsid w:val="003358A3"/>
    <w:rsid w:val="00350412"/>
    <w:rsid w:val="00362AC7"/>
    <w:rsid w:val="003642E9"/>
    <w:rsid w:val="00365EC0"/>
    <w:rsid w:val="003669FA"/>
    <w:rsid w:val="00366D15"/>
    <w:rsid w:val="00371708"/>
    <w:rsid w:val="00373BAD"/>
    <w:rsid w:val="00375318"/>
    <w:rsid w:val="003818AD"/>
    <w:rsid w:val="003846E6"/>
    <w:rsid w:val="00386CE9"/>
    <w:rsid w:val="0039230C"/>
    <w:rsid w:val="00393FAD"/>
    <w:rsid w:val="00397D0F"/>
    <w:rsid w:val="003B09E3"/>
    <w:rsid w:val="003B2F04"/>
    <w:rsid w:val="003C26FD"/>
    <w:rsid w:val="003D2BD5"/>
    <w:rsid w:val="003D455B"/>
    <w:rsid w:val="003E0F57"/>
    <w:rsid w:val="003F2D9C"/>
    <w:rsid w:val="003F5699"/>
    <w:rsid w:val="00413AE7"/>
    <w:rsid w:val="00425009"/>
    <w:rsid w:val="004262A5"/>
    <w:rsid w:val="00426A50"/>
    <w:rsid w:val="00427101"/>
    <w:rsid w:val="0043020F"/>
    <w:rsid w:val="004302A5"/>
    <w:rsid w:val="00433471"/>
    <w:rsid w:val="00457CA6"/>
    <w:rsid w:val="0046617F"/>
    <w:rsid w:val="00474A57"/>
    <w:rsid w:val="00485D3B"/>
    <w:rsid w:val="004C0802"/>
    <w:rsid w:val="004C11B9"/>
    <w:rsid w:val="004C2212"/>
    <w:rsid w:val="004C2C58"/>
    <w:rsid w:val="004D22E4"/>
    <w:rsid w:val="004D6F74"/>
    <w:rsid w:val="004D7438"/>
    <w:rsid w:val="004E11EF"/>
    <w:rsid w:val="004F0FE2"/>
    <w:rsid w:val="004F3C31"/>
    <w:rsid w:val="00506385"/>
    <w:rsid w:val="00515B84"/>
    <w:rsid w:val="0052373F"/>
    <w:rsid w:val="005263A7"/>
    <w:rsid w:val="005539FF"/>
    <w:rsid w:val="0056459B"/>
    <w:rsid w:val="0056586A"/>
    <w:rsid w:val="005708DC"/>
    <w:rsid w:val="00570BB7"/>
    <w:rsid w:val="005729BE"/>
    <w:rsid w:val="0058193A"/>
    <w:rsid w:val="00582704"/>
    <w:rsid w:val="005855AF"/>
    <w:rsid w:val="0058586B"/>
    <w:rsid w:val="005A04C6"/>
    <w:rsid w:val="005A4843"/>
    <w:rsid w:val="005A5BBE"/>
    <w:rsid w:val="005B7826"/>
    <w:rsid w:val="005C1365"/>
    <w:rsid w:val="005C7484"/>
    <w:rsid w:val="005C7A01"/>
    <w:rsid w:val="005D57B1"/>
    <w:rsid w:val="005D590F"/>
    <w:rsid w:val="005E3433"/>
    <w:rsid w:val="005F1FBD"/>
    <w:rsid w:val="005F3EB4"/>
    <w:rsid w:val="00602743"/>
    <w:rsid w:val="0061348F"/>
    <w:rsid w:val="00614FF1"/>
    <w:rsid w:val="006151DF"/>
    <w:rsid w:val="00615CBF"/>
    <w:rsid w:val="00617609"/>
    <w:rsid w:val="00625D98"/>
    <w:rsid w:val="00632DE8"/>
    <w:rsid w:val="006371F5"/>
    <w:rsid w:val="00642094"/>
    <w:rsid w:val="006447B0"/>
    <w:rsid w:val="006479D3"/>
    <w:rsid w:val="0065383E"/>
    <w:rsid w:val="00654041"/>
    <w:rsid w:val="00655C99"/>
    <w:rsid w:val="0065733A"/>
    <w:rsid w:val="00673D2E"/>
    <w:rsid w:val="00680B31"/>
    <w:rsid w:val="00681652"/>
    <w:rsid w:val="00694CF7"/>
    <w:rsid w:val="006A4ECC"/>
    <w:rsid w:val="006A714C"/>
    <w:rsid w:val="006A717F"/>
    <w:rsid w:val="006B10F3"/>
    <w:rsid w:val="006B6B61"/>
    <w:rsid w:val="006B7B72"/>
    <w:rsid w:val="006C6E29"/>
    <w:rsid w:val="006E1900"/>
    <w:rsid w:val="006E6B67"/>
    <w:rsid w:val="006E79EA"/>
    <w:rsid w:val="00704F85"/>
    <w:rsid w:val="00706E6E"/>
    <w:rsid w:val="0070702B"/>
    <w:rsid w:val="00713653"/>
    <w:rsid w:val="007305FB"/>
    <w:rsid w:val="00731987"/>
    <w:rsid w:val="00744B4E"/>
    <w:rsid w:val="00745EC7"/>
    <w:rsid w:val="00753B14"/>
    <w:rsid w:val="007717BF"/>
    <w:rsid w:val="00773281"/>
    <w:rsid w:val="0077342A"/>
    <w:rsid w:val="00775692"/>
    <w:rsid w:val="00780426"/>
    <w:rsid w:val="00784750"/>
    <w:rsid w:val="00784CEC"/>
    <w:rsid w:val="00785CA6"/>
    <w:rsid w:val="007921DF"/>
    <w:rsid w:val="00795130"/>
    <w:rsid w:val="00796034"/>
    <w:rsid w:val="00797A35"/>
    <w:rsid w:val="007A442B"/>
    <w:rsid w:val="007A5DCC"/>
    <w:rsid w:val="007B18A4"/>
    <w:rsid w:val="007B220E"/>
    <w:rsid w:val="007B25AA"/>
    <w:rsid w:val="007B3D41"/>
    <w:rsid w:val="007C58D0"/>
    <w:rsid w:val="007D2249"/>
    <w:rsid w:val="007D25B0"/>
    <w:rsid w:val="007D2B44"/>
    <w:rsid w:val="007F243D"/>
    <w:rsid w:val="0081222F"/>
    <w:rsid w:val="00812731"/>
    <w:rsid w:val="0082136E"/>
    <w:rsid w:val="0082396C"/>
    <w:rsid w:val="0082464C"/>
    <w:rsid w:val="0082557B"/>
    <w:rsid w:val="00834297"/>
    <w:rsid w:val="008347AF"/>
    <w:rsid w:val="00844C7F"/>
    <w:rsid w:val="00852146"/>
    <w:rsid w:val="0085258E"/>
    <w:rsid w:val="00855EF7"/>
    <w:rsid w:val="008742E8"/>
    <w:rsid w:val="00882663"/>
    <w:rsid w:val="00882F82"/>
    <w:rsid w:val="0088396F"/>
    <w:rsid w:val="00883AB9"/>
    <w:rsid w:val="008843D6"/>
    <w:rsid w:val="00893264"/>
    <w:rsid w:val="00896112"/>
    <w:rsid w:val="008A5356"/>
    <w:rsid w:val="008B448E"/>
    <w:rsid w:val="008B5759"/>
    <w:rsid w:val="008C272E"/>
    <w:rsid w:val="008C4D74"/>
    <w:rsid w:val="008E3A16"/>
    <w:rsid w:val="008F4CE1"/>
    <w:rsid w:val="009077C7"/>
    <w:rsid w:val="00912C7F"/>
    <w:rsid w:val="00912FDC"/>
    <w:rsid w:val="009153B3"/>
    <w:rsid w:val="00920DC8"/>
    <w:rsid w:val="00925A67"/>
    <w:rsid w:val="009261A0"/>
    <w:rsid w:val="00930BE4"/>
    <w:rsid w:val="00942AC1"/>
    <w:rsid w:val="00943CF8"/>
    <w:rsid w:val="00946FC0"/>
    <w:rsid w:val="0095359D"/>
    <w:rsid w:val="00954A60"/>
    <w:rsid w:val="00955AB3"/>
    <w:rsid w:val="00960509"/>
    <w:rsid w:val="009629DB"/>
    <w:rsid w:val="00965018"/>
    <w:rsid w:val="00971F31"/>
    <w:rsid w:val="00972179"/>
    <w:rsid w:val="00973573"/>
    <w:rsid w:val="00973D32"/>
    <w:rsid w:val="00973E97"/>
    <w:rsid w:val="009763BC"/>
    <w:rsid w:val="009764B8"/>
    <w:rsid w:val="00987C1E"/>
    <w:rsid w:val="00990C2F"/>
    <w:rsid w:val="00997B4B"/>
    <w:rsid w:val="009B2EE0"/>
    <w:rsid w:val="009B7FAD"/>
    <w:rsid w:val="009C6994"/>
    <w:rsid w:val="009C7B2F"/>
    <w:rsid w:val="009D2B73"/>
    <w:rsid w:val="009D7B85"/>
    <w:rsid w:val="009E3E56"/>
    <w:rsid w:val="009E55E5"/>
    <w:rsid w:val="009F0208"/>
    <w:rsid w:val="009F1624"/>
    <w:rsid w:val="009F7694"/>
    <w:rsid w:val="009F77D5"/>
    <w:rsid w:val="00A017A6"/>
    <w:rsid w:val="00A049BB"/>
    <w:rsid w:val="00A05DD8"/>
    <w:rsid w:val="00A0728C"/>
    <w:rsid w:val="00A10D1D"/>
    <w:rsid w:val="00A12CFC"/>
    <w:rsid w:val="00A140BF"/>
    <w:rsid w:val="00A15ECE"/>
    <w:rsid w:val="00A25B91"/>
    <w:rsid w:val="00A36C65"/>
    <w:rsid w:val="00A57584"/>
    <w:rsid w:val="00A73DC2"/>
    <w:rsid w:val="00A74914"/>
    <w:rsid w:val="00A863B4"/>
    <w:rsid w:val="00A868AE"/>
    <w:rsid w:val="00A9051B"/>
    <w:rsid w:val="00A96A88"/>
    <w:rsid w:val="00AB3FE4"/>
    <w:rsid w:val="00AB6746"/>
    <w:rsid w:val="00AB6767"/>
    <w:rsid w:val="00AC3DFD"/>
    <w:rsid w:val="00AD1860"/>
    <w:rsid w:val="00AD288E"/>
    <w:rsid w:val="00AE2FFB"/>
    <w:rsid w:val="00AE7244"/>
    <w:rsid w:val="00B00AAB"/>
    <w:rsid w:val="00B0428C"/>
    <w:rsid w:val="00B057F1"/>
    <w:rsid w:val="00B10AA4"/>
    <w:rsid w:val="00B1611D"/>
    <w:rsid w:val="00B16DD7"/>
    <w:rsid w:val="00B22F62"/>
    <w:rsid w:val="00B2391E"/>
    <w:rsid w:val="00B2542A"/>
    <w:rsid w:val="00B376FE"/>
    <w:rsid w:val="00B406E7"/>
    <w:rsid w:val="00B4089A"/>
    <w:rsid w:val="00B4395D"/>
    <w:rsid w:val="00B45C8F"/>
    <w:rsid w:val="00B62D31"/>
    <w:rsid w:val="00B65C02"/>
    <w:rsid w:val="00B73DD1"/>
    <w:rsid w:val="00B76CF9"/>
    <w:rsid w:val="00B90F69"/>
    <w:rsid w:val="00BA195C"/>
    <w:rsid w:val="00BA1C1A"/>
    <w:rsid w:val="00BB53A1"/>
    <w:rsid w:val="00BB6A26"/>
    <w:rsid w:val="00BC0AD2"/>
    <w:rsid w:val="00BC3E6D"/>
    <w:rsid w:val="00BD20A9"/>
    <w:rsid w:val="00BE2D11"/>
    <w:rsid w:val="00BE3318"/>
    <w:rsid w:val="00BF4DB9"/>
    <w:rsid w:val="00BF6445"/>
    <w:rsid w:val="00C03A79"/>
    <w:rsid w:val="00C21169"/>
    <w:rsid w:val="00C23099"/>
    <w:rsid w:val="00C34B81"/>
    <w:rsid w:val="00C43333"/>
    <w:rsid w:val="00C44B95"/>
    <w:rsid w:val="00C673CA"/>
    <w:rsid w:val="00C72C55"/>
    <w:rsid w:val="00C808F7"/>
    <w:rsid w:val="00C81036"/>
    <w:rsid w:val="00C923FC"/>
    <w:rsid w:val="00C94E02"/>
    <w:rsid w:val="00C952B4"/>
    <w:rsid w:val="00C96584"/>
    <w:rsid w:val="00CA4A3E"/>
    <w:rsid w:val="00CB1FB6"/>
    <w:rsid w:val="00CB2029"/>
    <w:rsid w:val="00CB463D"/>
    <w:rsid w:val="00CB4C1D"/>
    <w:rsid w:val="00CC124B"/>
    <w:rsid w:val="00CC4290"/>
    <w:rsid w:val="00CC67A4"/>
    <w:rsid w:val="00CC7207"/>
    <w:rsid w:val="00CD1024"/>
    <w:rsid w:val="00CD4F1F"/>
    <w:rsid w:val="00CE1706"/>
    <w:rsid w:val="00CE35CA"/>
    <w:rsid w:val="00D06F5A"/>
    <w:rsid w:val="00D076AC"/>
    <w:rsid w:val="00D07F38"/>
    <w:rsid w:val="00D113A9"/>
    <w:rsid w:val="00D209A3"/>
    <w:rsid w:val="00D35595"/>
    <w:rsid w:val="00D419AF"/>
    <w:rsid w:val="00D42E01"/>
    <w:rsid w:val="00D804E1"/>
    <w:rsid w:val="00D86E33"/>
    <w:rsid w:val="00D9339A"/>
    <w:rsid w:val="00D956C8"/>
    <w:rsid w:val="00DA3677"/>
    <w:rsid w:val="00DA7AD6"/>
    <w:rsid w:val="00DB0B19"/>
    <w:rsid w:val="00DB24B6"/>
    <w:rsid w:val="00DB508E"/>
    <w:rsid w:val="00DC0A67"/>
    <w:rsid w:val="00DD1BC7"/>
    <w:rsid w:val="00DD2BF7"/>
    <w:rsid w:val="00DD5C3F"/>
    <w:rsid w:val="00DD7496"/>
    <w:rsid w:val="00DE6080"/>
    <w:rsid w:val="00DF1267"/>
    <w:rsid w:val="00E02B9C"/>
    <w:rsid w:val="00E0330A"/>
    <w:rsid w:val="00E066E8"/>
    <w:rsid w:val="00E121B4"/>
    <w:rsid w:val="00E17095"/>
    <w:rsid w:val="00E210BE"/>
    <w:rsid w:val="00E2698E"/>
    <w:rsid w:val="00E27DDC"/>
    <w:rsid w:val="00E30B4F"/>
    <w:rsid w:val="00E33CEF"/>
    <w:rsid w:val="00E40BAA"/>
    <w:rsid w:val="00E42D73"/>
    <w:rsid w:val="00E4479A"/>
    <w:rsid w:val="00E44C46"/>
    <w:rsid w:val="00E475EF"/>
    <w:rsid w:val="00E563D9"/>
    <w:rsid w:val="00E60E56"/>
    <w:rsid w:val="00E6670D"/>
    <w:rsid w:val="00E72E32"/>
    <w:rsid w:val="00E744A0"/>
    <w:rsid w:val="00E80DEE"/>
    <w:rsid w:val="00E85C48"/>
    <w:rsid w:val="00E92C98"/>
    <w:rsid w:val="00E95C78"/>
    <w:rsid w:val="00E96BB5"/>
    <w:rsid w:val="00EC3528"/>
    <w:rsid w:val="00ED1F24"/>
    <w:rsid w:val="00ED692C"/>
    <w:rsid w:val="00EE3148"/>
    <w:rsid w:val="00EE7857"/>
    <w:rsid w:val="00EE7876"/>
    <w:rsid w:val="00EF1FB0"/>
    <w:rsid w:val="00F037AD"/>
    <w:rsid w:val="00F05A34"/>
    <w:rsid w:val="00F1633D"/>
    <w:rsid w:val="00F2480A"/>
    <w:rsid w:val="00F25A3A"/>
    <w:rsid w:val="00F26103"/>
    <w:rsid w:val="00F33332"/>
    <w:rsid w:val="00F33A23"/>
    <w:rsid w:val="00F35BA3"/>
    <w:rsid w:val="00F37051"/>
    <w:rsid w:val="00F40F50"/>
    <w:rsid w:val="00F41853"/>
    <w:rsid w:val="00F4741E"/>
    <w:rsid w:val="00F503CC"/>
    <w:rsid w:val="00F509E6"/>
    <w:rsid w:val="00F55FEF"/>
    <w:rsid w:val="00F61C2D"/>
    <w:rsid w:val="00F6238F"/>
    <w:rsid w:val="00F74085"/>
    <w:rsid w:val="00F74A2D"/>
    <w:rsid w:val="00F75798"/>
    <w:rsid w:val="00F80F85"/>
    <w:rsid w:val="00F81611"/>
    <w:rsid w:val="00F86DFB"/>
    <w:rsid w:val="00F92716"/>
    <w:rsid w:val="00F92A18"/>
    <w:rsid w:val="00FA1148"/>
    <w:rsid w:val="00FA30D7"/>
    <w:rsid w:val="00FA4592"/>
    <w:rsid w:val="00FA473A"/>
    <w:rsid w:val="00FB3A4B"/>
    <w:rsid w:val="00FC5C22"/>
    <w:rsid w:val="00FD05AA"/>
    <w:rsid w:val="00FD270C"/>
    <w:rsid w:val="00FD34C6"/>
    <w:rsid w:val="00FD6115"/>
    <w:rsid w:val="00FE227E"/>
    <w:rsid w:val="00FE420E"/>
    <w:rsid w:val="00FE5814"/>
    <w:rsid w:val="00FF0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54908A"/>
  <w15:chartTrackingRefBased/>
  <w15:docId w15:val="{976ED66F-2178-4759-9E13-12AE98C29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375318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0E2C53"/>
    <w:pPr>
      <w:keepNext/>
      <w:spacing w:before="240" w:after="60"/>
      <w:jc w:val="both"/>
      <w:outlineLvl w:val="2"/>
    </w:pPr>
    <w:rPr>
      <w:rFonts w:ascii="Arial" w:hAnsi="Arial" w:cs="Arial"/>
      <w:b/>
      <w:bCs/>
      <w:sz w:val="20"/>
      <w:szCs w:val="2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Title">
    <w:name w:val="Title"/>
    <w:basedOn w:val="Normal"/>
    <w:qFormat/>
    <w:pPr>
      <w:jc w:val="center"/>
    </w:pPr>
    <w:rPr>
      <w:rFonts w:ascii="Arial" w:hAnsi="Arial" w:cs="Arial"/>
      <w:i/>
      <w:iCs/>
    </w:rPr>
  </w:style>
  <w:style w:type="table" w:styleId="TableGrid">
    <w:name w:val="Table Grid"/>
    <w:basedOn w:val="TableNormal"/>
    <w:uiPriority w:val="59"/>
    <w:rsid w:val="008E3A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CC7207"/>
    <w:rPr>
      <w:color w:val="0000FF"/>
      <w:u w:val="single"/>
    </w:rPr>
  </w:style>
  <w:style w:type="character" w:styleId="CommentReference">
    <w:name w:val="annotation reference"/>
    <w:rsid w:val="006C6E29"/>
    <w:rPr>
      <w:sz w:val="16"/>
      <w:szCs w:val="16"/>
    </w:rPr>
  </w:style>
  <w:style w:type="paragraph" w:styleId="CommentText">
    <w:name w:val="annotation text"/>
    <w:basedOn w:val="Normal"/>
    <w:link w:val="CommentTextChar"/>
    <w:rsid w:val="006C6E29"/>
    <w:rPr>
      <w:sz w:val="20"/>
      <w:szCs w:val="20"/>
      <w:lang w:val="x-none"/>
    </w:rPr>
  </w:style>
  <w:style w:type="character" w:customStyle="1" w:styleId="CommentTextChar">
    <w:name w:val="Comment Text Char"/>
    <w:link w:val="CommentText"/>
    <w:rsid w:val="006C6E29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6C6E29"/>
    <w:rPr>
      <w:b/>
      <w:bCs/>
    </w:rPr>
  </w:style>
  <w:style w:type="character" w:customStyle="1" w:styleId="CommentSubjectChar">
    <w:name w:val="Comment Subject Char"/>
    <w:link w:val="CommentSubject"/>
    <w:rsid w:val="006C6E29"/>
    <w:rPr>
      <w:b/>
      <w:bCs/>
      <w:lang w:eastAsia="en-US"/>
    </w:rPr>
  </w:style>
  <w:style w:type="paragraph" w:styleId="BalloonText">
    <w:name w:val="Balloon Text"/>
    <w:basedOn w:val="Normal"/>
    <w:link w:val="BalloonTextChar"/>
    <w:rsid w:val="006C6E29"/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rsid w:val="006C6E29"/>
    <w:rPr>
      <w:rFonts w:ascii="Tahoma" w:hAnsi="Tahoma" w:cs="Tahoma"/>
      <w:sz w:val="16"/>
      <w:szCs w:val="16"/>
      <w:lang w:eastAsia="en-US"/>
    </w:rPr>
  </w:style>
  <w:style w:type="character" w:customStyle="1" w:styleId="Heading3Char">
    <w:name w:val="Heading 3 Char"/>
    <w:basedOn w:val="DefaultParagraphFont"/>
    <w:link w:val="Heading3"/>
    <w:rsid w:val="000E2C53"/>
    <w:rPr>
      <w:rFonts w:ascii="Arial" w:hAnsi="Arial" w:cs="Arial"/>
      <w:b/>
      <w:bCs/>
      <w:szCs w:val="26"/>
    </w:rPr>
  </w:style>
  <w:style w:type="paragraph" w:styleId="Caption">
    <w:name w:val="caption"/>
    <w:basedOn w:val="Normal"/>
    <w:next w:val="Normal"/>
    <w:qFormat/>
    <w:rsid w:val="000E2C53"/>
    <w:pPr>
      <w:jc w:val="both"/>
    </w:pPr>
    <w:rPr>
      <w:rFonts w:ascii="Arial" w:hAnsi="Arial"/>
      <w:bCs/>
      <w:sz w:val="20"/>
      <w:szCs w:val="20"/>
      <w:lang w:eastAsia="en-GB"/>
    </w:rPr>
  </w:style>
  <w:style w:type="character" w:customStyle="1" w:styleId="Heading2Char">
    <w:name w:val="Heading 2 Char"/>
    <w:basedOn w:val="DefaultParagraphFont"/>
    <w:link w:val="Heading2"/>
    <w:semiHidden/>
    <w:rsid w:val="00375318"/>
    <w:rPr>
      <w:rFonts w:ascii="Cambria" w:eastAsia="Times New Roman" w:hAnsi="Cambria" w:cs="Times New Roman"/>
      <w:b/>
      <w:bCs/>
      <w:i/>
      <w:iCs/>
      <w:sz w:val="28"/>
      <w:szCs w:val="28"/>
      <w:lang w:eastAsia="en-US"/>
    </w:rPr>
  </w:style>
  <w:style w:type="paragraph" w:customStyle="1" w:styleId="Equation">
    <w:name w:val="Equation"/>
    <w:basedOn w:val="Normal"/>
    <w:rsid w:val="00375318"/>
    <w:pPr>
      <w:tabs>
        <w:tab w:val="center" w:pos="3969"/>
        <w:tab w:val="left" w:pos="7088"/>
      </w:tabs>
      <w:jc w:val="both"/>
    </w:pPr>
    <w:rPr>
      <w:rFonts w:ascii="Arial" w:hAnsi="Arial"/>
      <w:sz w:val="22"/>
      <w:lang w:eastAsia="en-GB"/>
    </w:rPr>
  </w:style>
  <w:style w:type="paragraph" w:styleId="BodyText">
    <w:name w:val="Body Text"/>
    <w:basedOn w:val="Normal"/>
    <w:link w:val="BodyTextChar"/>
    <w:rsid w:val="00375318"/>
    <w:pPr>
      <w:spacing w:after="240" w:line="360" w:lineRule="auto"/>
      <w:jc w:val="both"/>
    </w:pPr>
    <w:rPr>
      <w:szCs w:val="20"/>
    </w:rPr>
  </w:style>
  <w:style w:type="character" w:customStyle="1" w:styleId="BodyTextChar">
    <w:name w:val="Body Text Char"/>
    <w:basedOn w:val="DefaultParagraphFont"/>
    <w:link w:val="BodyText"/>
    <w:rsid w:val="00375318"/>
    <w:rPr>
      <w:sz w:val="24"/>
      <w:lang w:eastAsia="en-US"/>
    </w:rPr>
  </w:style>
  <w:style w:type="paragraph" w:customStyle="1" w:styleId="Captions">
    <w:name w:val="Captions"/>
    <w:basedOn w:val="Normal"/>
    <w:rsid w:val="00375318"/>
    <w:pPr>
      <w:spacing w:before="240" w:after="360" w:line="360" w:lineRule="auto"/>
      <w:jc w:val="center"/>
    </w:pPr>
    <w:rPr>
      <w:szCs w:val="20"/>
    </w:rPr>
  </w:style>
  <w:style w:type="paragraph" w:customStyle="1" w:styleId="Authors">
    <w:name w:val="Authors"/>
    <w:basedOn w:val="Normal"/>
    <w:rsid w:val="00E92C98"/>
    <w:pPr>
      <w:jc w:val="both"/>
    </w:pPr>
    <w:rPr>
      <w:rFonts w:ascii="Arial" w:hAnsi="Arial"/>
      <w:i/>
      <w:sz w:val="22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E60E56"/>
    <w:rPr>
      <w:color w:val="808080"/>
    </w:rPr>
  </w:style>
  <w:style w:type="character" w:customStyle="1" w:styleId="FooterChar">
    <w:name w:val="Footer Char"/>
    <w:basedOn w:val="DefaultParagraphFont"/>
    <w:link w:val="Footer"/>
    <w:uiPriority w:val="99"/>
    <w:rsid w:val="00753B14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8342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8437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7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029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93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30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2ca3038-0f98-4252-bf64-cc1cc07597e0">
      <Terms xmlns="http://schemas.microsoft.com/office/infopath/2007/PartnerControls"/>
    </lcf76f155ced4ddcb4097134ff3c332f>
    <TaxCatchAll xmlns="4059121e-d26c-48ea-81b3-9553f2c71da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CB58C3E2E4CB943BBA5A34974EBA151" ma:contentTypeVersion="13" ma:contentTypeDescription="Create a new document." ma:contentTypeScope="" ma:versionID="386abcf7981096c58d90ac53a93836a0">
  <xsd:schema xmlns:xsd="http://www.w3.org/2001/XMLSchema" xmlns:xs="http://www.w3.org/2001/XMLSchema" xmlns:p="http://schemas.microsoft.com/office/2006/metadata/properties" xmlns:ns2="02ca3038-0f98-4252-bf64-cc1cc07597e0" xmlns:ns3="4059121e-d26c-48ea-81b3-9553f2c71daf" targetNamespace="http://schemas.microsoft.com/office/2006/metadata/properties" ma:root="true" ma:fieldsID="10afbe752ea15b6fb3ffd1127b1b3d4c" ns2:_="" ns3:_="">
    <xsd:import namespace="02ca3038-0f98-4252-bf64-cc1cc07597e0"/>
    <xsd:import namespace="4059121e-d26c-48ea-81b3-9553f2c71daf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Locatio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ca3038-0f98-4252-bf64-cc1cc07597e0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4661dae-d6df-48fc-a54e-a577d2899e9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59121e-d26c-48ea-81b3-9553f2c71daf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5579c628-3ff1-4663-8582-e118fb964c1f}" ma:internalName="TaxCatchAll" ma:showField="CatchAllData" ma:web="4059121e-d26c-48ea-81b3-9553f2c71d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450920C-EEE9-4B64-82EE-6B6292FA6E7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AFD717-CE24-48BC-A84F-688D1FA443CA}">
  <ds:schemaRefs>
    <ds:schemaRef ds:uri="http://www.w3.org/XML/1998/namespace"/>
    <ds:schemaRef ds:uri="http://purl.org/dc/elements/1.1/"/>
    <ds:schemaRef ds:uri="http://purl.org/dc/terms/"/>
    <ds:schemaRef ds:uri="http://schemas.microsoft.com/office/2006/metadata/properties"/>
    <ds:schemaRef ds:uri="http://purl.org/dc/dcmitype/"/>
    <ds:schemaRef ds:uri="http://schemas.microsoft.com/office/2006/documentManagement/types"/>
    <ds:schemaRef ds:uri="http://schemas.microsoft.com/office/infopath/2007/PartnerControls"/>
    <ds:schemaRef ds:uri="4059121e-d26c-48ea-81b3-9553f2c71daf"/>
    <ds:schemaRef ds:uri="http://schemas.openxmlformats.org/package/2006/metadata/core-properties"/>
    <ds:schemaRef ds:uri="02ca3038-0f98-4252-bf64-cc1cc07597e0"/>
  </ds:schemaRefs>
</ds:datastoreItem>
</file>

<file path=customXml/itemProps3.xml><?xml version="1.0" encoding="utf-8"?>
<ds:datastoreItem xmlns:ds="http://schemas.openxmlformats.org/officeDocument/2006/customXml" ds:itemID="{2A0DF13A-E547-469E-868A-143AD0B78A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ca3038-0f98-4252-bf64-cc1cc07597e0"/>
    <ds:schemaRef ds:uri="4059121e-d26c-48ea-81b3-9553f2c71d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1B377FE-F299-4D39-BDBB-F53B874046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7</TotalTime>
  <Pages>1</Pages>
  <Words>617</Words>
  <Characters>3522</Characters>
  <Application>Microsoft Office Word</Application>
  <DocSecurity>12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centrically Loaded Strut</vt:lpstr>
    </vt:vector>
  </TitlesOfParts>
  <Company>Imperial College</Company>
  <LinksUpToDate>false</LinksUpToDate>
  <CharactersWithSpaces>4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centrically Loaded Strut</dc:title>
  <dc:subject/>
  <dc:creator>navigator</dc:creator>
  <cp:keywords/>
  <cp:lastModifiedBy>-1653449404 Yujie Hao</cp:lastModifiedBy>
  <cp:revision>279</cp:revision>
  <cp:lastPrinted>2019-01-22T20:39:00Z</cp:lastPrinted>
  <dcterms:created xsi:type="dcterms:W3CDTF">2020-02-18T03:33:00Z</dcterms:created>
  <dcterms:modified xsi:type="dcterms:W3CDTF">2025-02-21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CB58C3E2E4CB943BBA5A34974EBA151</vt:lpwstr>
  </property>
  <property fmtid="{D5CDD505-2E9C-101B-9397-08002B2CF9AE}" pid="3" name="MediaServiceImageTags">
    <vt:lpwstr/>
  </property>
</Properties>
</file>